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D445E" w14:textId="0B0D93E2" w:rsidR="007761FC" w:rsidRPr="004E49B9" w:rsidRDefault="007761FC" w:rsidP="007761FC">
      <w:pPr>
        <w:rPr>
          <w:rFonts w:asciiTheme="minorHAnsi" w:hAnsiTheme="minorHAnsi" w:cstheme="minorHAnsi"/>
          <w:b/>
          <w:color w:val="000000" w:themeColor="text1"/>
          <w:u w:val="single"/>
        </w:rPr>
      </w:pPr>
      <w:r w:rsidRPr="004E49B9">
        <w:rPr>
          <w:rFonts w:asciiTheme="minorHAnsi" w:hAnsiTheme="minorHAnsi" w:cstheme="minorHAnsi"/>
          <w:b/>
          <w:color w:val="000000" w:themeColor="text1"/>
          <w:u w:val="single"/>
        </w:rPr>
        <w:t xml:space="preserve">MCT Test Writing Exercise </w:t>
      </w:r>
      <w:r w:rsidR="00AA7172" w:rsidRPr="004E49B9">
        <w:rPr>
          <w:rFonts w:asciiTheme="minorHAnsi" w:hAnsiTheme="minorHAnsi" w:cstheme="minorHAnsi"/>
          <w:b/>
          <w:color w:val="000000" w:themeColor="text1"/>
          <w:u w:val="single"/>
        </w:rPr>
        <w:t xml:space="preserve">(Part </w:t>
      </w:r>
      <w:r w:rsidRPr="004E49B9">
        <w:rPr>
          <w:rFonts w:asciiTheme="minorHAnsi" w:hAnsiTheme="minorHAnsi" w:cstheme="minorHAnsi"/>
          <w:b/>
          <w:color w:val="000000" w:themeColor="text1"/>
          <w:u w:val="single"/>
        </w:rPr>
        <w:t>1</w:t>
      </w:r>
      <w:r w:rsidR="00AA7172" w:rsidRPr="004E49B9">
        <w:rPr>
          <w:rFonts w:asciiTheme="minorHAnsi" w:hAnsiTheme="minorHAnsi" w:cstheme="minorHAnsi"/>
          <w:b/>
          <w:color w:val="000000" w:themeColor="text1"/>
          <w:u w:val="single"/>
        </w:rPr>
        <w:t xml:space="preserve"> of </w:t>
      </w:r>
      <w:r w:rsidR="00817CBC">
        <w:rPr>
          <w:rFonts w:asciiTheme="minorHAnsi" w:hAnsiTheme="minorHAnsi" w:cstheme="minorHAnsi"/>
          <w:b/>
          <w:color w:val="000000" w:themeColor="text1"/>
          <w:u w:val="single"/>
        </w:rPr>
        <w:t>4</w:t>
      </w:r>
      <w:r w:rsidR="00AA7172" w:rsidRPr="004E49B9">
        <w:rPr>
          <w:rFonts w:asciiTheme="minorHAnsi" w:hAnsiTheme="minorHAnsi" w:cstheme="minorHAnsi"/>
          <w:b/>
          <w:color w:val="000000" w:themeColor="text1"/>
          <w:u w:val="single"/>
        </w:rPr>
        <w:t>)</w:t>
      </w:r>
    </w:p>
    <w:p w14:paraId="7AB4A841" w14:textId="77777777" w:rsidR="007761FC" w:rsidRPr="004E49B9" w:rsidRDefault="007761FC" w:rsidP="007761FC">
      <w:pPr>
        <w:rPr>
          <w:rFonts w:asciiTheme="minorHAnsi" w:hAnsiTheme="minorHAnsi" w:cstheme="minorHAnsi"/>
          <w:b/>
          <w:color w:val="000000" w:themeColor="text1"/>
          <w:sz w:val="22"/>
          <w:szCs w:val="22"/>
        </w:rPr>
      </w:pPr>
    </w:p>
    <w:p w14:paraId="7FA7CB35" w14:textId="42C00FF0"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In this exercise, </w:t>
      </w:r>
      <w:r w:rsidR="00AA7172" w:rsidRPr="004E49B9">
        <w:rPr>
          <w:rFonts w:asciiTheme="minorHAnsi" w:hAnsiTheme="minorHAnsi" w:cstheme="minorHAnsi"/>
          <w:bCs/>
          <w:color w:val="000000" w:themeColor="text1"/>
          <w:sz w:val="22"/>
          <w:szCs w:val="22"/>
        </w:rPr>
        <w:t xml:space="preserve">please </w:t>
      </w:r>
      <w:r w:rsidRPr="004E49B9">
        <w:rPr>
          <w:rFonts w:asciiTheme="minorHAnsi" w:hAnsiTheme="minorHAnsi" w:cstheme="minorHAnsi"/>
          <w:bCs/>
          <w:color w:val="000000" w:themeColor="text1"/>
          <w:sz w:val="22"/>
          <w:szCs w:val="22"/>
        </w:rPr>
        <w:t>modify a</w:t>
      </w:r>
      <w:r w:rsidR="00AA7172" w:rsidRPr="004E49B9">
        <w:rPr>
          <w:rFonts w:asciiTheme="minorHAnsi" w:hAnsiTheme="minorHAnsi" w:cstheme="minorHAnsi"/>
          <w:bCs/>
          <w:color w:val="000000" w:themeColor="text1"/>
          <w:sz w:val="22"/>
          <w:szCs w:val="22"/>
        </w:rPr>
        <w:t>ny of the following three</w:t>
      </w:r>
      <w:r w:rsidRPr="004E49B9">
        <w:rPr>
          <w:rFonts w:asciiTheme="minorHAnsi" w:hAnsiTheme="minorHAnsi" w:cstheme="minorHAnsi"/>
          <w:bCs/>
          <w:color w:val="000000" w:themeColor="text1"/>
          <w:sz w:val="22"/>
          <w:szCs w:val="22"/>
        </w:rPr>
        <w:t xml:space="preserve"> test template</w:t>
      </w:r>
      <w:r w:rsidR="00AA7172" w:rsidRPr="004E49B9">
        <w:rPr>
          <w:rFonts w:asciiTheme="minorHAnsi" w:hAnsiTheme="minorHAnsi" w:cstheme="minorHAnsi"/>
          <w:bCs/>
          <w:color w:val="000000" w:themeColor="text1"/>
          <w:sz w:val="22"/>
          <w:szCs w:val="22"/>
        </w:rPr>
        <w:t xml:space="preserve">s, including </w:t>
      </w:r>
      <w:r w:rsidRPr="004E49B9">
        <w:rPr>
          <w:rFonts w:asciiTheme="minorHAnsi" w:hAnsiTheme="minorHAnsi" w:cstheme="minorHAnsi"/>
          <w:bCs/>
          <w:color w:val="000000" w:themeColor="text1"/>
          <w:sz w:val="22"/>
          <w:szCs w:val="22"/>
        </w:rPr>
        <w:t>relevant statements</w:t>
      </w:r>
      <w:r w:rsidR="00AA7172" w:rsidRPr="004E49B9">
        <w:rPr>
          <w:rFonts w:asciiTheme="minorHAnsi" w:hAnsiTheme="minorHAnsi" w:cstheme="minorHAnsi"/>
          <w:bCs/>
          <w:color w:val="000000" w:themeColor="text1"/>
          <w:sz w:val="22"/>
          <w:szCs w:val="22"/>
        </w:rPr>
        <w:t>,</w:t>
      </w:r>
      <w:r w:rsidRPr="004E49B9">
        <w:rPr>
          <w:rFonts w:asciiTheme="minorHAnsi" w:hAnsiTheme="minorHAnsi" w:cstheme="minorHAnsi"/>
          <w:bCs/>
          <w:color w:val="000000" w:themeColor="text1"/>
          <w:sz w:val="22"/>
          <w:szCs w:val="22"/>
        </w:rPr>
        <w:t xml:space="preserve"> to meet your </w:t>
      </w:r>
      <w:r w:rsidR="00AA7172" w:rsidRPr="004E49B9">
        <w:rPr>
          <w:rFonts w:asciiTheme="minorHAnsi" w:hAnsiTheme="minorHAnsi" w:cstheme="minorHAnsi"/>
          <w:bCs/>
          <w:color w:val="000000" w:themeColor="text1"/>
          <w:sz w:val="22"/>
          <w:szCs w:val="22"/>
        </w:rPr>
        <w:t xml:space="preserve">organization’s </w:t>
      </w:r>
      <w:r w:rsidRPr="004E49B9">
        <w:rPr>
          <w:rFonts w:asciiTheme="minorHAnsi" w:hAnsiTheme="minorHAnsi" w:cstheme="minorHAnsi"/>
          <w:bCs/>
          <w:color w:val="000000" w:themeColor="text1"/>
          <w:sz w:val="22"/>
          <w:szCs w:val="22"/>
        </w:rPr>
        <w:t xml:space="preserve">needs.  </w:t>
      </w:r>
    </w:p>
    <w:p w14:paraId="632BAB5C" w14:textId="77777777" w:rsidR="007761FC" w:rsidRPr="004E49B9" w:rsidRDefault="007761FC" w:rsidP="007761FC">
      <w:pPr>
        <w:rPr>
          <w:rFonts w:asciiTheme="minorHAnsi" w:hAnsiTheme="minorHAnsi" w:cstheme="minorHAnsi"/>
          <w:bCs/>
          <w:color w:val="000000" w:themeColor="text1"/>
          <w:sz w:val="22"/>
          <w:szCs w:val="22"/>
        </w:rPr>
      </w:pPr>
    </w:p>
    <w:p w14:paraId="1D59D30C" w14:textId="77777777" w:rsidR="007761FC" w:rsidRPr="004E49B9" w:rsidRDefault="007761FC" w:rsidP="007761FC">
      <w:pPr>
        <w:pStyle w:val="ListParagraph"/>
        <w:numPr>
          <w:ilvl w:val="0"/>
          <w:numId w:val="14"/>
        </w:numPr>
        <w:rPr>
          <w:rFonts w:cstheme="minorHAnsi"/>
          <w:bCs/>
          <w:color w:val="000000" w:themeColor="text1"/>
        </w:rPr>
      </w:pPr>
      <w:r w:rsidRPr="004E49B9">
        <w:rPr>
          <w:rFonts w:cstheme="minorHAnsi"/>
          <w:bCs/>
          <w:color w:val="000000" w:themeColor="text1"/>
        </w:rPr>
        <w:t>If you work in law enforcement or for the military, please proceed to test #1.</w:t>
      </w:r>
    </w:p>
    <w:p w14:paraId="1A02390C" w14:textId="77777777" w:rsidR="007761FC" w:rsidRPr="004E49B9" w:rsidRDefault="007761FC" w:rsidP="007761FC">
      <w:pPr>
        <w:pStyle w:val="ListParagraph"/>
        <w:numPr>
          <w:ilvl w:val="0"/>
          <w:numId w:val="14"/>
        </w:numPr>
        <w:rPr>
          <w:rFonts w:cstheme="minorHAnsi"/>
          <w:bCs/>
          <w:color w:val="000000" w:themeColor="text1"/>
        </w:rPr>
      </w:pPr>
      <w:r w:rsidRPr="004E49B9">
        <w:rPr>
          <w:rFonts w:cstheme="minorHAnsi"/>
          <w:bCs/>
          <w:color w:val="000000" w:themeColor="text1"/>
        </w:rPr>
        <w:t>If you work for a private company, please proceed to test #2.</w:t>
      </w:r>
    </w:p>
    <w:p w14:paraId="625331FC" w14:textId="77777777" w:rsidR="007761FC" w:rsidRPr="004E49B9" w:rsidRDefault="007761FC" w:rsidP="007761FC">
      <w:pPr>
        <w:pStyle w:val="ListParagraph"/>
        <w:numPr>
          <w:ilvl w:val="0"/>
          <w:numId w:val="14"/>
        </w:numPr>
        <w:rPr>
          <w:rFonts w:cstheme="minorHAnsi"/>
          <w:bCs/>
          <w:color w:val="000000" w:themeColor="text1"/>
        </w:rPr>
      </w:pPr>
      <w:r w:rsidRPr="004E49B9">
        <w:rPr>
          <w:rFonts w:cstheme="minorHAnsi"/>
          <w:bCs/>
          <w:color w:val="000000" w:themeColor="text1"/>
        </w:rPr>
        <w:t>If you work with sex offenders or patients, please proceed to test #3.</w:t>
      </w:r>
    </w:p>
    <w:p w14:paraId="2CB18C54" w14:textId="02F7E684" w:rsidR="007761FC" w:rsidRPr="004E49B9" w:rsidRDefault="007761FC" w:rsidP="007761FC">
      <w:pPr>
        <w:pStyle w:val="ListParagraph"/>
        <w:numPr>
          <w:ilvl w:val="0"/>
          <w:numId w:val="14"/>
        </w:numPr>
        <w:rPr>
          <w:rFonts w:cstheme="minorHAnsi"/>
          <w:bCs/>
          <w:color w:val="000000" w:themeColor="text1"/>
        </w:rPr>
      </w:pPr>
      <w:r w:rsidRPr="004E49B9">
        <w:rPr>
          <w:rFonts w:cstheme="minorHAnsi"/>
          <w:bCs/>
          <w:color w:val="000000" w:themeColor="text1"/>
        </w:rPr>
        <w:t xml:space="preserve">If none of the above, please choose </w:t>
      </w:r>
      <w:r w:rsidR="00AA7172" w:rsidRPr="004E49B9">
        <w:rPr>
          <w:rFonts w:cstheme="minorHAnsi"/>
          <w:bCs/>
          <w:color w:val="000000" w:themeColor="text1"/>
        </w:rPr>
        <w:t xml:space="preserve">one of the three </w:t>
      </w:r>
      <w:r w:rsidRPr="004E49B9">
        <w:rPr>
          <w:rFonts w:cstheme="minorHAnsi"/>
          <w:bCs/>
          <w:color w:val="000000" w:themeColor="text1"/>
        </w:rPr>
        <w:t>test</w:t>
      </w:r>
      <w:r w:rsidR="004E49B9">
        <w:rPr>
          <w:rFonts w:cstheme="minorHAnsi"/>
          <w:bCs/>
          <w:color w:val="000000" w:themeColor="text1"/>
        </w:rPr>
        <w:t>s</w:t>
      </w:r>
      <w:r w:rsidRPr="004E49B9">
        <w:rPr>
          <w:rFonts w:cstheme="minorHAnsi"/>
          <w:bCs/>
          <w:color w:val="000000" w:themeColor="text1"/>
        </w:rPr>
        <w:t xml:space="preserve"> of most interest to you.</w:t>
      </w:r>
    </w:p>
    <w:p w14:paraId="32614F0E" w14:textId="77777777" w:rsidR="007761FC" w:rsidRPr="004E49B9" w:rsidRDefault="007761FC" w:rsidP="007761FC">
      <w:pPr>
        <w:rPr>
          <w:rFonts w:asciiTheme="minorHAnsi" w:hAnsiTheme="minorHAnsi" w:cstheme="minorHAnsi"/>
          <w:bCs/>
          <w:color w:val="000000" w:themeColor="text1"/>
          <w:sz w:val="22"/>
          <w:szCs w:val="22"/>
        </w:rPr>
      </w:pPr>
    </w:p>
    <w:p w14:paraId="7A649362" w14:textId="45536A7F"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After you are finished, please remove the </w:t>
      </w:r>
      <w:r w:rsidR="00AA7172" w:rsidRPr="004E49B9">
        <w:rPr>
          <w:rFonts w:asciiTheme="minorHAnsi" w:hAnsiTheme="minorHAnsi" w:cstheme="minorHAnsi"/>
          <w:bCs/>
          <w:color w:val="000000" w:themeColor="text1"/>
          <w:sz w:val="22"/>
          <w:szCs w:val="22"/>
        </w:rPr>
        <w:t xml:space="preserve">other two </w:t>
      </w:r>
      <w:r w:rsidRPr="004E49B9">
        <w:rPr>
          <w:rFonts w:asciiTheme="minorHAnsi" w:hAnsiTheme="minorHAnsi" w:cstheme="minorHAnsi"/>
          <w:bCs/>
          <w:color w:val="000000" w:themeColor="text1"/>
          <w:sz w:val="22"/>
          <w:szCs w:val="22"/>
        </w:rPr>
        <w:t>test exercises you did not work on.</w:t>
      </w:r>
      <w:r w:rsidR="00AA7172" w:rsidRPr="004E49B9">
        <w:rPr>
          <w:rFonts w:asciiTheme="minorHAnsi" w:hAnsiTheme="minorHAnsi" w:cstheme="minorHAnsi"/>
          <w:bCs/>
          <w:color w:val="000000" w:themeColor="text1"/>
          <w:sz w:val="22"/>
          <w:szCs w:val="22"/>
        </w:rPr>
        <w:t xml:space="preserve"> </w:t>
      </w:r>
      <w:r w:rsidR="004E49B9">
        <w:rPr>
          <w:rFonts w:asciiTheme="minorHAnsi" w:hAnsiTheme="minorHAnsi" w:cstheme="minorHAnsi"/>
          <w:bCs/>
          <w:color w:val="000000" w:themeColor="text1"/>
          <w:sz w:val="22"/>
          <w:szCs w:val="22"/>
        </w:rPr>
        <w:t>The “</w:t>
      </w:r>
      <w:r w:rsidRPr="004E49B9">
        <w:rPr>
          <w:rFonts w:asciiTheme="minorHAnsi" w:hAnsiTheme="minorHAnsi" w:cstheme="minorHAnsi"/>
          <w:bCs/>
          <w:color w:val="000000" w:themeColor="text1"/>
          <w:sz w:val="22"/>
          <w:szCs w:val="22"/>
        </w:rPr>
        <w:t>Track changes</w:t>
      </w:r>
      <w:r w:rsidR="004E49B9">
        <w:rPr>
          <w:rFonts w:asciiTheme="minorHAnsi" w:hAnsiTheme="minorHAnsi" w:cstheme="minorHAnsi"/>
          <w:bCs/>
          <w:color w:val="000000" w:themeColor="text1"/>
          <w:sz w:val="22"/>
          <w:szCs w:val="22"/>
        </w:rPr>
        <w:t>” feature</w:t>
      </w:r>
      <w:r w:rsidRPr="004E49B9">
        <w:rPr>
          <w:rFonts w:asciiTheme="minorHAnsi" w:hAnsiTheme="minorHAnsi" w:cstheme="minorHAnsi"/>
          <w:bCs/>
          <w:color w:val="000000" w:themeColor="text1"/>
          <w:sz w:val="22"/>
          <w:szCs w:val="22"/>
        </w:rPr>
        <w:t xml:space="preserve"> is enabled to highlight your changes. Please keep that feature on. Or if you prefer, you can make your changes in a separate color. </w:t>
      </w:r>
    </w:p>
    <w:p w14:paraId="7F7718AC" w14:textId="77777777" w:rsidR="007761FC" w:rsidRPr="004E49B9" w:rsidRDefault="007761FC" w:rsidP="007761FC">
      <w:pPr>
        <w:rPr>
          <w:rFonts w:asciiTheme="minorHAnsi" w:hAnsiTheme="minorHAnsi" w:cstheme="minorHAnsi"/>
          <w:b/>
          <w:color w:val="000000" w:themeColor="text1"/>
          <w:sz w:val="22"/>
          <w:szCs w:val="22"/>
        </w:rPr>
      </w:pPr>
    </w:p>
    <w:p w14:paraId="16FA8B47" w14:textId="77777777"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w:t>
      </w:r>
    </w:p>
    <w:p w14:paraId="24BDE1F6" w14:textId="77777777" w:rsidR="007761FC" w:rsidRPr="004E49B9" w:rsidRDefault="007761FC" w:rsidP="007761FC">
      <w:pPr>
        <w:rPr>
          <w:rFonts w:asciiTheme="minorHAnsi" w:hAnsiTheme="minorHAnsi" w:cstheme="minorHAnsi"/>
          <w:b/>
          <w:color w:val="000000" w:themeColor="text1"/>
          <w:sz w:val="22"/>
          <w:szCs w:val="22"/>
        </w:rPr>
      </w:pPr>
    </w:p>
    <w:p w14:paraId="23925291" w14:textId="77777777" w:rsidR="007761FC" w:rsidRPr="004E49B9" w:rsidRDefault="007761FC" w:rsidP="007761FC">
      <w:pPr>
        <w:rPr>
          <w:rFonts w:asciiTheme="minorHAnsi" w:hAnsiTheme="minorHAnsi" w:cstheme="minorHAnsi"/>
          <w:b/>
          <w:color w:val="000000" w:themeColor="text1"/>
          <w:sz w:val="22"/>
          <w:szCs w:val="22"/>
        </w:rPr>
      </w:pPr>
      <w:r w:rsidRPr="00817CBC">
        <w:rPr>
          <w:rFonts w:asciiTheme="minorHAnsi" w:hAnsiTheme="minorHAnsi" w:cstheme="minorHAnsi"/>
          <w:b/>
          <w:color w:val="000000" w:themeColor="text1"/>
          <w:sz w:val="22"/>
          <w:szCs w:val="22"/>
          <w:highlight w:val="yellow"/>
        </w:rPr>
        <w:t>TEST #1 – Law Enforcement or Military</w:t>
      </w:r>
      <w:r w:rsidRPr="004E49B9">
        <w:rPr>
          <w:rFonts w:asciiTheme="minorHAnsi" w:hAnsiTheme="minorHAnsi" w:cstheme="minorHAnsi"/>
          <w:b/>
          <w:color w:val="000000" w:themeColor="text1"/>
          <w:sz w:val="22"/>
          <w:szCs w:val="22"/>
        </w:rPr>
        <w:t xml:space="preserve"> </w:t>
      </w:r>
    </w:p>
    <w:p w14:paraId="3F7640FE" w14:textId="77777777" w:rsidR="007761FC" w:rsidRPr="004E49B9" w:rsidRDefault="007761FC" w:rsidP="007761FC">
      <w:pPr>
        <w:rPr>
          <w:rFonts w:asciiTheme="minorHAnsi" w:hAnsiTheme="minorHAnsi" w:cstheme="minorHAnsi"/>
          <w:b/>
          <w:color w:val="000000" w:themeColor="text1"/>
          <w:sz w:val="22"/>
          <w:szCs w:val="22"/>
        </w:rPr>
      </w:pPr>
    </w:p>
    <w:p w14:paraId="36A83295" w14:textId="77777777"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Modify the following template with needed adjustments:</w:t>
      </w:r>
    </w:p>
    <w:p w14:paraId="6DA93D97" w14:textId="05D85604" w:rsidR="007761FC" w:rsidRPr="004E49B9" w:rsidRDefault="007761FC" w:rsidP="007761FC">
      <w:pPr>
        <w:pStyle w:val="ListParagraph"/>
        <w:numPr>
          <w:ilvl w:val="0"/>
          <w:numId w:val="15"/>
        </w:numPr>
        <w:rPr>
          <w:rFonts w:cstheme="minorHAnsi"/>
          <w:bCs/>
          <w:color w:val="000000" w:themeColor="text1"/>
        </w:rPr>
      </w:pPr>
      <w:r w:rsidRPr="004E49B9">
        <w:rPr>
          <w:rFonts w:cstheme="minorHAnsi"/>
          <w:bCs/>
          <w:color w:val="000000" w:themeColor="text1"/>
        </w:rPr>
        <w:t>Update the following pre-employment test for your own agency or department. Review the 4 relevant topics below and modify them to match your agenc</w:t>
      </w:r>
      <w:r w:rsidR="007B4596">
        <w:rPr>
          <w:rFonts w:cstheme="minorHAnsi"/>
          <w:bCs/>
          <w:color w:val="000000" w:themeColor="text1"/>
        </w:rPr>
        <w:t>y’s</w:t>
      </w:r>
      <w:r w:rsidRPr="004E49B9">
        <w:rPr>
          <w:rFonts w:cstheme="minorHAnsi"/>
          <w:bCs/>
          <w:color w:val="000000" w:themeColor="text1"/>
        </w:rPr>
        <w:t xml:space="preserve"> policies. Note: </w:t>
      </w:r>
      <w:r w:rsidR="007B4596">
        <w:rPr>
          <w:rFonts w:cstheme="minorHAnsi"/>
          <w:bCs/>
          <w:color w:val="000000" w:themeColor="text1"/>
        </w:rPr>
        <w:t>A m</w:t>
      </w:r>
      <w:r w:rsidRPr="004E49B9">
        <w:rPr>
          <w:rFonts w:cstheme="minorHAnsi"/>
          <w:bCs/>
          <w:color w:val="000000" w:themeColor="text1"/>
        </w:rPr>
        <w:t>odification may include changing parameters, definitions, or examples. They may also include replacing one of the topics with a more relevant topic for your agency.</w:t>
      </w:r>
    </w:p>
    <w:p w14:paraId="10ACC44B" w14:textId="0022493C" w:rsidR="007761FC" w:rsidRPr="004E49B9" w:rsidRDefault="007761FC" w:rsidP="007761FC">
      <w:pPr>
        <w:pStyle w:val="ListParagraph"/>
        <w:numPr>
          <w:ilvl w:val="0"/>
          <w:numId w:val="15"/>
        </w:numPr>
        <w:spacing w:after="0" w:line="240" w:lineRule="auto"/>
        <w:rPr>
          <w:rFonts w:cstheme="minorHAnsi"/>
          <w:bCs/>
          <w:color w:val="000000" w:themeColor="text1"/>
        </w:rPr>
      </w:pPr>
      <w:r w:rsidRPr="004E49B9">
        <w:rPr>
          <w:rFonts w:cstheme="minorHAnsi"/>
          <w:bCs/>
          <w:color w:val="000000" w:themeColor="text1"/>
        </w:rPr>
        <w:t xml:space="preserve">If needed, update all four sets of relevant statements. </w:t>
      </w:r>
      <w:r w:rsidR="004E49B9">
        <w:rPr>
          <w:rFonts w:cstheme="minorHAnsi"/>
          <w:bCs/>
          <w:color w:val="000000" w:themeColor="text1"/>
        </w:rPr>
        <w:t xml:space="preserve">They </w:t>
      </w:r>
      <w:r w:rsidRPr="004E49B9">
        <w:rPr>
          <w:rFonts w:cstheme="minorHAnsi"/>
          <w:bCs/>
          <w:color w:val="000000" w:themeColor="text1"/>
        </w:rPr>
        <w:t xml:space="preserve">should match </w:t>
      </w:r>
      <w:r w:rsidR="004E49B9">
        <w:rPr>
          <w:rFonts w:cstheme="minorHAnsi"/>
          <w:bCs/>
          <w:color w:val="000000" w:themeColor="text1"/>
        </w:rPr>
        <w:t xml:space="preserve">the </w:t>
      </w:r>
      <w:r w:rsidRPr="004E49B9">
        <w:rPr>
          <w:rFonts w:cstheme="minorHAnsi"/>
          <w:bCs/>
          <w:color w:val="000000" w:themeColor="text1"/>
        </w:rPr>
        <w:t>info</w:t>
      </w:r>
      <w:r w:rsidR="007B4596">
        <w:rPr>
          <w:rFonts w:cstheme="minorHAnsi"/>
          <w:bCs/>
          <w:color w:val="000000" w:themeColor="text1"/>
        </w:rPr>
        <w:t>rmation</w:t>
      </w:r>
      <w:r w:rsidRPr="004E49B9">
        <w:rPr>
          <w:rFonts w:cstheme="minorHAnsi"/>
          <w:bCs/>
          <w:color w:val="000000" w:themeColor="text1"/>
        </w:rPr>
        <w:t xml:space="preserve"> </w:t>
      </w:r>
      <w:r w:rsidR="004E49B9">
        <w:rPr>
          <w:rFonts w:cstheme="minorHAnsi"/>
          <w:bCs/>
          <w:color w:val="000000" w:themeColor="text1"/>
        </w:rPr>
        <w:t xml:space="preserve">found in the </w:t>
      </w:r>
      <w:r w:rsidRPr="004E49B9">
        <w:rPr>
          <w:rFonts w:cstheme="minorHAnsi"/>
          <w:bCs/>
          <w:color w:val="000000" w:themeColor="text1"/>
        </w:rPr>
        <w:t>pretest instructions</w:t>
      </w:r>
      <w:r w:rsidR="007B4596">
        <w:rPr>
          <w:rFonts w:cstheme="minorHAnsi"/>
          <w:bCs/>
          <w:color w:val="000000" w:themeColor="text1"/>
        </w:rPr>
        <w:t>.</w:t>
      </w:r>
    </w:p>
    <w:p w14:paraId="4EF31D3A" w14:textId="77777777" w:rsidR="007761FC" w:rsidRPr="004E49B9" w:rsidRDefault="007761FC" w:rsidP="007761FC">
      <w:pPr>
        <w:pStyle w:val="ListParagraph"/>
        <w:numPr>
          <w:ilvl w:val="0"/>
          <w:numId w:val="15"/>
        </w:numPr>
        <w:spacing w:after="0" w:line="240" w:lineRule="auto"/>
        <w:rPr>
          <w:rFonts w:cstheme="minorHAnsi"/>
          <w:bCs/>
          <w:color w:val="000000" w:themeColor="text1"/>
        </w:rPr>
      </w:pPr>
      <w:r w:rsidRPr="004E49B9">
        <w:rPr>
          <w:rFonts w:cstheme="minorHAnsi"/>
          <w:bCs/>
          <w:color w:val="000000" w:themeColor="text1"/>
        </w:rPr>
        <w:t>Make sure all four sets of statements are balanced.</w:t>
      </w:r>
    </w:p>
    <w:p w14:paraId="5FB52BCF" w14:textId="77777777" w:rsidR="007761FC" w:rsidRPr="004E49B9" w:rsidRDefault="007761FC" w:rsidP="007761FC">
      <w:pPr>
        <w:rPr>
          <w:rFonts w:asciiTheme="minorHAnsi" w:hAnsiTheme="minorHAnsi" w:cstheme="minorHAnsi"/>
          <w:bCs/>
          <w:color w:val="000000" w:themeColor="text1"/>
          <w:sz w:val="22"/>
          <w:szCs w:val="22"/>
        </w:rPr>
      </w:pPr>
    </w:p>
    <w:p w14:paraId="445E9A10" w14:textId="77777777"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Currently, the 4 relevant topics are:</w:t>
      </w:r>
    </w:p>
    <w:p w14:paraId="7C4926EF" w14:textId="77777777" w:rsidR="007761FC" w:rsidRPr="004E49B9" w:rsidRDefault="007761FC" w:rsidP="007761FC">
      <w:pPr>
        <w:pStyle w:val="NoSpacing"/>
        <w:ind w:left="450"/>
        <w:rPr>
          <w:rFonts w:asciiTheme="minorHAnsi" w:hAnsiTheme="minorHAnsi" w:cstheme="minorHAnsi"/>
          <w:sz w:val="22"/>
          <w:szCs w:val="22"/>
        </w:rPr>
      </w:pPr>
      <w:r w:rsidRPr="004E49B9">
        <w:rPr>
          <w:rFonts w:asciiTheme="minorHAnsi" w:hAnsiTheme="minorHAnsi" w:cstheme="minorHAnsi"/>
          <w:sz w:val="22"/>
          <w:szCs w:val="22"/>
        </w:rPr>
        <w:t>R1. Compliance with departments illegal drug policy</w:t>
      </w:r>
    </w:p>
    <w:p w14:paraId="1D6797D6" w14:textId="77777777" w:rsidR="007761FC" w:rsidRPr="004E49B9" w:rsidRDefault="007761FC" w:rsidP="007761FC">
      <w:pPr>
        <w:pStyle w:val="NoSpacing"/>
        <w:ind w:left="450"/>
        <w:rPr>
          <w:rFonts w:asciiTheme="minorHAnsi" w:hAnsiTheme="minorHAnsi" w:cstheme="minorHAnsi"/>
          <w:sz w:val="22"/>
          <w:szCs w:val="22"/>
        </w:rPr>
      </w:pPr>
      <w:r w:rsidRPr="004E49B9">
        <w:rPr>
          <w:rFonts w:asciiTheme="minorHAnsi" w:hAnsiTheme="minorHAnsi" w:cstheme="minorHAnsi"/>
          <w:sz w:val="22"/>
          <w:szCs w:val="22"/>
        </w:rPr>
        <w:t xml:space="preserve">R2. Theft of an item valued over $300 as an adult </w:t>
      </w:r>
    </w:p>
    <w:p w14:paraId="2A38ADB5" w14:textId="77777777" w:rsidR="007761FC" w:rsidRPr="004E49B9" w:rsidRDefault="007761FC" w:rsidP="007761FC">
      <w:pPr>
        <w:pStyle w:val="NoSpacing"/>
        <w:ind w:left="450"/>
        <w:rPr>
          <w:rFonts w:asciiTheme="minorHAnsi" w:hAnsiTheme="minorHAnsi" w:cstheme="minorHAnsi"/>
          <w:sz w:val="22"/>
          <w:szCs w:val="22"/>
        </w:rPr>
      </w:pPr>
      <w:r w:rsidRPr="004E49B9">
        <w:rPr>
          <w:rFonts w:asciiTheme="minorHAnsi" w:hAnsiTheme="minorHAnsi" w:cstheme="minorHAnsi"/>
          <w:sz w:val="22"/>
          <w:szCs w:val="22"/>
        </w:rPr>
        <w:t>R3. Commission of a serious crime as an adult</w:t>
      </w:r>
    </w:p>
    <w:p w14:paraId="75DE2529" w14:textId="56FB3339" w:rsidR="007761FC" w:rsidRPr="007B4596" w:rsidRDefault="007761FC" w:rsidP="007B4596">
      <w:pPr>
        <w:pStyle w:val="NoSpacing"/>
        <w:ind w:left="450"/>
        <w:rPr>
          <w:rFonts w:asciiTheme="minorHAnsi" w:hAnsiTheme="minorHAnsi" w:cstheme="minorHAnsi"/>
          <w:sz w:val="22"/>
          <w:szCs w:val="22"/>
        </w:rPr>
      </w:pPr>
      <w:r w:rsidRPr="004E49B9">
        <w:rPr>
          <w:rFonts w:asciiTheme="minorHAnsi" w:hAnsiTheme="minorHAnsi" w:cstheme="minorHAnsi"/>
          <w:sz w:val="22"/>
          <w:szCs w:val="22"/>
        </w:rPr>
        <w:t>R4. Ties to terrorism (comparison topic)</w:t>
      </w:r>
    </w:p>
    <w:p w14:paraId="66448131" w14:textId="77777777" w:rsidR="007761FC" w:rsidRPr="004E49B9" w:rsidRDefault="007761FC" w:rsidP="007761FC">
      <w:pPr>
        <w:rPr>
          <w:rFonts w:asciiTheme="minorHAnsi" w:hAnsiTheme="minorHAnsi" w:cstheme="minorHAnsi"/>
          <w:b/>
          <w:bCs/>
          <w:color w:val="000000" w:themeColor="text1"/>
          <w:sz w:val="22"/>
          <w:szCs w:val="22"/>
          <w:u w:val="single"/>
        </w:rPr>
      </w:pPr>
    </w:p>
    <w:p w14:paraId="6D1D12D5" w14:textId="77777777" w:rsidR="007761FC" w:rsidRPr="004E49B9" w:rsidRDefault="007761FC" w:rsidP="007761FC">
      <w:pPr>
        <w:rPr>
          <w:rFonts w:asciiTheme="minorHAnsi" w:hAnsiTheme="minorHAnsi" w:cstheme="minorHAnsi"/>
          <w:b/>
          <w:bCs/>
          <w:color w:val="000000" w:themeColor="text1"/>
          <w:sz w:val="22"/>
          <w:szCs w:val="22"/>
          <w:u w:val="single"/>
        </w:rPr>
      </w:pPr>
      <w:r w:rsidRPr="004E49B9">
        <w:rPr>
          <w:rFonts w:asciiTheme="minorHAnsi" w:hAnsiTheme="minorHAnsi" w:cstheme="minorHAnsi"/>
          <w:b/>
          <w:bCs/>
          <w:color w:val="000000" w:themeColor="text1"/>
          <w:sz w:val="22"/>
          <w:szCs w:val="22"/>
          <w:u w:val="single"/>
        </w:rPr>
        <w:t>Test template:</w:t>
      </w:r>
    </w:p>
    <w:p w14:paraId="0F687403"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This law enforcement pre-employment test will ask about your involvement in these four disqualifying issues: (1) Ties to terrorist organizations, (2) Compliance with the department's illegal drug policy, (3) Theft of an item valued over $300, and (4) Commission of a serious crime. </w:t>
      </w:r>
    </w:p>
    <w:p w14:paraId="353749AB" w14:textId="77777777" w:rsidR="007761FC" w:rsidRPr="004E49B9" w:rsidRDefault="007761FC" w:rsidP="007761FC">
      <w:pPr>
        <w:pStyle w:val="PlainText"/>
        <w:rPr>
          <w:rFonts w:asciiTheme="minorHAnsi" w:hAnsiTheme="minorHAnsi" w:cstheme="minorHAnsi"/>
          <w:color w:val="000000" w:themeColor="text1"/>
          <w:szCs w:val="22"/>
        </w:rPr>
      </w:pPr>
    </w:p>
    <w:p w14:paraId="2511EFE7"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First, we want to ensure that no one has ties to a foreign terrorist organization. This includes the Islamic State in Iraq and Syria (ISIS), Al Qaeda, the Taliban, or any other foreign terrorist organizations with operatives in-country. </w:t>
      </w:r>
    </w:p>
    <w:p w14:paraId="3C2D2F09" w14:textId="77777777" w:rsidR="007761FC" w:rsidRPr="004E49B9" w:rsidRDefault="007761FC" w:rsidP="007761FC">
      <w:pPr>
        <w:pStyle w:val="PlainText"/>
        <w:rPr>
          <w:rFonts w:asciiTheme="minorHAnsi" w:hAnsiTheme="minorHAnsi" w:cstheme="minorHAnsi"/>
          <w:color w:val="000000" w:themeColor="text1"/>
          <w:szCs w:val="22"/>
        </w:rPr>
      </w:pPr>
    </w:p>
    <w:p w14:paraId="2C723600"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Terrorists try to create political unrest by attacking law enforcement, military personnel, and innocent civilians. These subversive organizations have a religious or political agenda with the goal of destroying democratic systems of government or simply creating terror. Association with terrorist organizations is a serious offense and is punishable by several years in prison.</w:t>
      </w:r>
    </w:p>
    <w:p w14:paraId="348E6DA6" w14:textId="77777777" w:rsidR="007761FC" w:rsidRPr="004E49B9" w:rsidRDefault="007761FC" w:rsidP="007761FC">
      <w:pPr>
        <w:pStyle w:val="PlainText"/>
        <w:rPr>
          <w:rFonts w:asciiTheme="minorHAnsi" w:hAnsiTheme="minorHAnsi" w:cstheme="minorHAnsi"/>
          <w:color w:val="000000" w:themeColor="text1"/>
          <w:szCs w:val="22"/>
        </w:rPr>
      </w:pPr>
    </w:p>
    <w:p w14:paraId="5711565D"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lastRenderedPageBreak/>
        <w:t>If you have been involved with a terrorist organization, think about the consequences. Last year, terrorists killed an average of 51 people per day. They violate basic human rights and impose harsh penalties or death on anyone who disagrees with their political or religious beliefs. We are committed to the security and protection of our members and citizens. We will aggressively pursue and prosecute anyone who works on behalf of foreign terrorist organizations.</w:t>
      </w:r>
    </w:p>
    <w:p w14:paraId="4F2B1E8D" w14:textId="77777777" w:rsidR="007761FC" w:rsidRPr="004E49B9" w:rsidRDefault="007761FC" w:rsidP="007761FC">
      <w:pPr>
        <w:pStyle w:val="PlainText"/>
        <w:rPr>
          <w:rFonts w:asciiTheme="minorHAnsi" w:hAnsiTheme="minorHAnsi" w:cstheme="minorHAnsi"/>
          <w:color w:val="000000" w:themeColor="text1"/>
          <w:szCs w:val="22"/>
        </w:rPr>
      </w:pPr>
    </w:p>
    <w:p w14:paraId="443FEF39"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Second, this test will ask if you have complied with the police department's illegal drug policy. The department's illegal drug policy states that an applicant will be disqualified from the hiring process if they have used, bought, possessed, or sold hard illegal drugs in the past 5 years. This includes Cocaine, Barbiturates, Methamphetamine, Heroin, LSD, Hallucinogens such as mushrooms, or synthetic drugs like Spice or K2.</w:t>
      </w:r>
    </w:p>
    <w:p w14:paraId="63C93C0A" w14:textId="77777777" w:rsidR="007761FC" w:rsidRPr="004E49B9" w:rsidRDefault="007761FC" w:rsidP="007761FC">
      <w:pPr>
        <w:pStyle w:val="PlainText"/>
        <w:rPr>
          <w:rFonts w:asciiTheme="minorHAnsi" w:hAnsiTheme="minorHAnsi" w:cstheme="minorHAnsi"/>
          <w:color w:val="000000" w:themeColor="text1"/>
          <w:szCs w:val="22"/>
        </w:rPr>
      </w:pPr>
    </w:p>
    <w:p w14:paraId="1AC77D81" w14:textId="6E02901D"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t also includes PCP, Hashish or Hash oil, anabolic steroids, Ecstasy, GHB, Synthetic Cathinone (“bath salts”), Huffing inhalants or aerosols to get high, abusing prescription drugs, like opioids, that are not written for you to get high, or any other similar hard illegal drug.</w:t>
      </w:r>
      <w:r w:rsidR="007B4596">
        <w:rPr>
          <w:rFonts w:asciiTheme="minorHAnsi" w:hAnsiTheme="minorHAnsi" w:cstheme="minorHAnsi"/>
          <w:color w:val="000000" w:themeColor="text1"/>
          <w:szCs w:val="22"/>
        </w:rPr>
        <w:t xml:space="preserve"> </w:t>
      </w:r>
      <w:r w:rsidRPr="004E49B9">
        <w:rPr>
          <w:rFonts w:asciiTheme="minorHAnsi" w:hAnsiTheme="minorHAnsi" w:cstheme="minorHAnsi"/>
          <w:color w:val="000000" w:themeColor="text1"/>
          <w:szCs w:val="22"/>
        </w:rPr>
        <w:t>The department's illegal drug policy also states that an applicant will be disqualified if they have used, bought, possessed, or sold marijuana in its natural form of cannabis in the past 3 years.</w:t>
      </w:r>
    </w:p>
    <w:p w14:paraId="72267622" w14:textId="77777777" w:rsidR="007761FC" w:rsidRPr="004E49B9" w:rsidRDefault="007761FC" w:rsidP="007761FC">
      <w:pPr>
        <w:pStyle w:val="PlainText"/>
        <w:rPr>
          <w:rFonts w:asciiTheme="minorHAnsi" w:hAnsiTheme="minorHAnsi" w:cstheme="minorHAnsi"/>
          <w:color w:val="000000" w:themeColor="text1"/>
          <w:szCs w:val="22"/>
        </w:rPr>
      </w:pPr>
    </w:p>
    <w:p w14:paraId="488EE000"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Third, this test will ask if, as an adult, you have committed a theft of an item worth more than $300. A "theft" is to take or steal another person's property, products, merchandise, or money, without the owner's consent, and with the intention of depriving the owner of it permanently.</w:t>
      </w:r>
      <w:r w:rsidRPr="004E49B9">
        <w:rPr>
          <w:rFonts w:asciiTheme="minorHAnsi" w:hAnsiTheme="minorHAnsi" w:cstheme="minorHAnsi"/>
          <w:szCs w:val="22"/>
        </w:rPr>
        <w:t xml:space="preserve"> </w:t>
      </w:r>
      <w:r w:rsidRPr="004E49B9">
        <w:rPr>
          <w:rFonts w:asciiTheme="minorHAnsi" w:hAnsiTheme="minorHAnsi" w:cstheme="minorHAnsi"/>
          <w:color w:val="000000" w:themeColor="text1"/>
          <w:szCs w:val="22"/>
        </w:rPr>
        <w:t xml:space="preserve">This includes stealing from a business, from a previous place of employment, or from another person. </w:t>
      </w:r>
    </w:p>
    <w:p w14:paraId="2C343E56" w14:textId="77777777" w:rsidR="007761FC" w:rsidRPr="004E49B9" w:rsidRDefault="007761FC" w:rsidP="007761FC">
      <w:pPr>
        <w:pStyle w:val="PlainText"/>
        <w:rPr>
          <w:rFonts w:asciiTheme="minorHAnsi" w:hAnsiTheme="minorHAnsi" w:cstheme="minorHAnsi"/>
          <w:color w:val="000000" w:themeColor="text1"/>
          <w:szCs w:val="22"/>
        </w:rPr>
      </w:pPr>
    </w:p>
    <w:p w14:paraId="6B483704"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Finally, this test will ask if you have committed a serious crime, as an adult. Serious crimes include criminal acts against a person or against property, that could result in your arrest, conviction, and prison sentence. This includes serious crimes committed as an adult, whether you were caught or not caught.</w:t>
      </w:r>
    </w:p>
    <w:p w14:paraId="4C73831F" w14:textId="77777777" w:rsidR="007761FC" w:rsidRPr="004E49B9" w:rsidRDefault="007761FC" w:rsidP="007761FC">
      <w:pPr>
        <w:pStyle w:val="PlainText"/>
        <w:rPr>
          <w:rFonts w:asciiTheme="minorHAnsi" w:hAnsiTheme="minorHAnsi" w:cstheme="minorHAnsi"/>
          <w:color w:val="000000" w:themeColor="text1"/>
          <w:szCs w:val="22"/>
        </w:rPr>
      </w:pPr>
    </w:p>
    <w:p w14:paraId="067A210B"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Examples of serious crimes could include: any degree of murder, sexual assault or rape, sexual abuse of a minor, which is sexual contact as an adult with someone under 16 years of age, child pornography, which includes possession, manufacturing or distribution, robbery, which is taking property from another by force or threat, domestic violence, kidnapping, assault or battery resulting in a traumatic injury of another person, and perjury, which is to intentionally mislead under oath. </w:t>
      </w:r>
    </w:p>
    <w:p w14:paraId="1652623D" w14:textId="77777777" w:rsidR="007761FC" w:rsidRPr="004E49B9" w:rsidRDefault="007761FC" w:rsidP="007761FC">
      <w:pPr>
        <w:pStyle w:val="PlainText"/>
        <w:rPr>
          <w:rFonts w:asciiTheme="minorHAnsi" w:hAnsiTheme="minorHAnsi" w:cstheme="minorHAnsi"/>
          <w:color w:val="000000" w:themeColor="text1"/>
          <w:szCs w:val="22"/>
        </w:rPr>
      </w:pPr>
    </w:p>
    <w:p w14:paraId="718F7D52"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summary, this test will ask about your involvement in four issues: (1) Ties to a terrorist organization, (2) Compliance with the department's illegal drug policy, (3) Theft of an item valued at over $300 as an adult, and (4) Commission of a serious crime as an adult.</w:t>
      </w:r>
    </w:p>
    <w:p w14:paraId="28C7B7B7" w14:textId="77777777" w:rsidR="007761FC" w:rsidRPr="004E49B9" w:rsidRDefault="007761FC" w:rsidP="007761FC">
      <w:pPr>
        <w:pStyle w:val="PlainText"/>
        <w:rPr>
          <w:rFonts w:asciiTheme="minorHAnsi" w:hAnsiTheme="minorHAnsi" w:cstheme="minorHAnsi"/>
          <w:color w:val="000000" w:themeColor="text1"/>
          <w:szCs w:val="22"/>
        </w:rPr>
      </w:pPr>
    </w:p>
    <w:p w14:paraId="10DFA3F3"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f you have ties to a terrorist organization, have violated the department's illegal drug policy, have committed a theft of an item valued at over $300 as an adult, or have committed a serious crime as an adult, please tell the test administrator now.</w:t>
      </w:r>
    </w:p>
    <w:p w14:paraId="6EA16B27" w14:textId="77777777" w:rsidR="007761FC" w:rsidRPr="004E49B9" w:rsidRDefault="007761FC" w:rsidP="007761FC">
      <w:pPr>
        <w:pStyle w:val="PlainText"/>
        <w:rPr>
          <w:rFonts w:asciiTheme="minorHAnsi" w:hAnsiTheme="minorHAnsi" w:cstheme="minorHAnsi"/>
          <w:color w:val="000000" w:themeColor="text1"/>
          <w:szCs w:val="22"/>
        </w:rPr>
      </w:pPr>
    </w:p>
    <w:p w14:paraId="4198BB1E"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1 Statements</w:t>
      </w:r>
    </w:p>
    <w:p w14:paraId="1B4F42CB"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been compliant with the department's illegal drug policy.</w:t>
      </w:r>
    </w:p>
    <w:p w14:paraId="4AC237DE" w14:textId="335B6023"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I </w:t>
      </w:r>
      <w:r w:rsidR="007B4596" w:rsidRPr="004E49B9">
        <w:rPr>
          <w:rFonts w:asciiTheme="minorHAnsi" w:hAnsiTheme="minorHAnsi" w:cstheme="minorHAnsi"/>
          <w:color w:val="000000" w:themeColor="text1"/>
          <w:szCs w:val="22"/>
        </w:rPr>
        <w:t>am following</w:t>
      </w:r>
      <w:r w:rsidRPr="004E49B9">
        <w:rPr>
          <w:rFonts w:asciiTheme="minorHAnsi" w:hAnsiTheme="minorHAnsi" w:cstheme="minorHAnsi"/>
          <w:color w:val="000000" w:themeColor="text1"/>
          <w:szCs w:val="22"/>
        </w:rPr>
        <w:t xml:space="preserve"> the department's illegal drug policy.</w:t>
      </w:r>
    </w:p>
    <w:p w14:paraId="17E61C7D"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violated the department's illegal drug policy in any way.</w:t>
      </w:r>
    </w:p>
    <w:p w14:paraId="71DF9CE8"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not in violation of the department's illegal drug policy.</w:t>
      </w:r>
    </w:p>
    <w:p w14:paraId="2A9364A6"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complied with the department's illegal drug policy.</w:t>
      </w:r>
    </w:p>
    <w:p w14:paraId="7388EB39"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complied with the department's illegal drug policy.</w:t>
      </w:r>
    </w:p>
    <w:p w14:paraId="66B4EF61"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lastRenderedPageBreak/>
        <w:t>I admit to violating the department's illegal drug policy.</w:t>
      </w:r>
    </w:p>
    <w:p w14:paraId="465037E0"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guilty of violating the department's illegal drug policy.</w:t>
      </w:r>
    </w:p>
    <w:p w14:paraId="0E7C6BD6"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complied with the department's illegal drug policy.</w:t>
      </w:r>
    </w:p>
    <w:p w14:paraId="5641B3F4"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broken or violated the department's illegal drug policy.</w:t>
      </w:r>
    </w:p>
    <w:p w14:paraId="31A16EDC"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violated the department's illegal drug policy in some way.</w:t>
      </w:r>
    </w:p>
    <w:p w14:paraId="1926B1E2" w14:textId="77777777" w:rsidR="007761FC" w:rsidRPr="004E49B9" w:rsidRDefault="007761FC" w:rsidP="007761FC">
      <w:pPr>
        <w:pStyle w:val="PlainText"/>
        <w:numPr>
          <w:ilvl w:val="0"/>
          <w:numId w:val="2"/>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in violation of the department's illegal drug policy.</w:t>
      </w:r>
    </w:p>
    <w:p w14:paraId="7C82FB45" w14:textId="77777777" w:rsidR="007761FC" w:rsidRPr="004E49B9" w:rsidRDefault="007761FC" w:rsidP="007761FC">
      <w:pPr>
        <w:pStyle w:val="PlainText"/>
        <w:rPr>
          <w:rFonts w:asciiTheme="minorHAnsi" w:hAnsiTheme="minorHAnsi" w:cstheme="minorHAnsi"/>
          <w:color w:val="000000" w:themeColor="text1"/>
          <w:szCs w:val="22"/>
        </w:rPr>
      </w:pPr>
    </w:p>
    <w:p w14:paraId="47EE93E8" w14:textId="77777777" w:rsidR="007761FC" w:rsidRPr="004E49B9" w:rsidRDefault="007761FC" w:rsidP="007761FC">
      <w:pPr>
        <w:pStyle w:val="PlainText"/>
        <w:rPr>
          <w:rFonts w:asciiTheme="minorHAnsi" w:hAnsiTheme="minorHAnsi" w:cstheme="minorHAnsi"/>
          <w:color w:val="000000" w:themeColor="text1"/>
          <w:szCs w:val="22"/>
        </w:rPr>
      </w:pPr>
    </w:p>
    <w:p w14:paraId="26ACFF47"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2 Statements</w:t>
      </w:r>
    </w:p>
    <w:p w14:paraId="55CA1205" w14:textId="58112BDA"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w:t>
      </w:r>
      <w:r w:rsidR="007B4596">
        <w:rPr>
          <w:rFonts w:asciiTheme="minorHAnsi" w:hAnsiTheme="minorHAnsi" w:cstheme="minorHAnsi"/>
          <w:color w:val="000000" w:themeColor="text1"/>
          <w:szCs w:val="22"/>
        </w:rPr>
        <w:t xml:space="preserve"> ha</w:t>
      </w:r>
      <w:r w:rsidRPr="004E49B9">
        <w:rPr>
          <w:rFonts w:asciiTheme="minorHAnsi" w:hAnsiTheme="minorHAnsi" w:cstheme="minorHAnsi"/>
          <w:color w:val="000000" w:themeColor="text1"/>
          <w:szCs w:val="22"/>
        </w:rPr>
        <w:t>ve not stolen any items valued over $300 as an adult.</w:t>
      </w:r>
    </w:p>
    <w:p w14:paraId="442231BE"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Since becoming an adult, I've not stolen items over $300.</w:t>
      </w:r>
    </w:p>
    <w:p w14:paraId="6EDB1D63"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stolen any item valued over $300 as an adult.</w:t>
      </w:r>
    </w:p>
    <w:p w14:paraId="67035739" w14:textId="37607892"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w:t>
      </w:r>
      <w:r w:rsidR="007B4596">
        <w:rPr>
          <w:rFonts w:asciiTheme="minorHAnsi" w:hAnsiTheme="minorHAnsi" w:cstheme="minorHAnsi"/>
          <w:color w:val="000000" w:themeColor="text1"/>
          <w:szCs w:val="22"/>
        </w:rPr>
        <w:t xml:space="preserve"> ha</w:t>
      </w:r>
      <w:r w:rsidRPr="004E49B9">
        <w:rPr>
          <w:rFonts w:asciiTheme="minorHAnsi" w:hAnsiTheme="minorHAnsi" w:cstheme="minorHAnsi"/>
          <w:color w:val="000000" w:themeColor="text1"/>
          <w:szCs w:val="22"/>
        </w:rPr>
        <w:t>ve not committed theft of an item valued over $300 as an adult.</w:t>
      </w:r>
    </w:p>
    <w:p w14:paraId="06361415"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innocent of stealing an item worth over $300 as an adult.</w:t>
      </w:r>
    </w:p>
    <w:p w14:paraId="63AD0C18"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s an adult, I've not stolen an item worth more than $300.</w:t>
      </w:r>
    </w:p>
    <w:p w14:paraId="00B5E3D7"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guilty of stealing an item valued over $300 as an adult.</w:t>
      </w:r>
    </w:p>
    <w:p w14:paraId="5CF270E4"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stolen items valuing more than $300 as an adult.</w:t>
      </w:r>
    </w:p>
    <w:p w14:paraId="5BE1C719"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s an adult, I stole an item worth more than $300.</w:t>
      </w:r>
    </w:p>
    <w:p w14:paraId="7FA00170"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committed theft of an item worth over $300 as an adult.</w:t>
      </w:r>
    </w:p>
    <w:p w14:paraId="38643374"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dmit to having stolen an item valuing over $300 as an adult.</w:t>
      </w:r>
    </w:p>
    <w:p w14:paraId="7716B617" w14:textId="77777777" w:rsidR="007761FC" w:rsidRPr="004E49B9" w:rsidRDefault="007761FC" w:rsidP="007761FC">
      <w:pPr>
        <w:pStyle w:val="PlainText"/>
        <w:numPr>
          <w:ilvl w:val="0"/>
          <w:numId w:val="3"/>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Since becoming an adult, I stole an item valuing over $300.</w:t>
      </w:r>
    </w:p>
    <w:p w14:paraId="3D547F1A" w14:textId="77777777" w:rsidR="007761FC" w:rsidRPr="004E49B9" w:rsidRDefault="007761FC" w:rsidP="007761FC">
      <w:pPr>
        <w:pStyle w:val="PlainText"/>
        <w:rPr>
          <w:rFonts w:asciiTheme="minorHAnsi" w:hAnsiTheme="minorHAnsi" w:cstheme="minorHAnsi"/>
          <w:color w:val="000000" w:themeColor="text1"/>
          <w:szCs w:val="22"/>
        </w:rPr>
      </w:pPr>
    </w:p>
    <w:p w14:paraId="6D9CCDE7"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3 Statements</w:t>
      </w:r>
    </w:p>
    <w:p w14:paraId="3393FF5E"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committed any serious crimes as an adult.</w:t>
      </w:r>
    </w:p>
    <w:p w14:paraId="4FB89B14"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not guilty of committing a serious crime as an adult.</w:t>
      </w:r>
    </w:p>
    <w:p w14:paraId="7822379D"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ever been involved in any serious crimes as an adult.</w:t>
      </w:r>
    </w:p>
    <w:p w14:paraId="53BC6AB6"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Committing a serious crime is something I've not done as an adult.</w:t>
      </w:r>
    </w:p>
    <w:p w14:paraId="7E569883"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participated in any serious crimes as an adult.</w:t>
      </w:r>
    </w:p>
    <w:p w14:paraId="5B25D5F8"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s an adult, I have not been involved in a serious crime.</w:t>
      </w:r>
    </w:p>
    <w:p w14:paraId="558E7903"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s an adult, I am guilty of committing a serious crime.</w:t>
      </w:r>
    </w:p>
    <w:p w14:paraId="55C553D6"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s an adult, I admit to participating in a serious crime.</w:t>
      </w:r>
    </w:p>
    <w:p w14:paraId="0E2E1A3A"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s an adult, I am guilty of involvement in a serious crime.</w:t>
      </w:r>
    </w:p>
    <w:p w14:paraId="19B0E29D" w14:textId="0AFE4073"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committed a serious crime as an adult.</w:t>
      </w:r>
    </w:p>
    <w:p w14:paraId="31F255B6"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been involved in committing a serious crime as an adult.</w:t>
      </w:r>
    </w:p>
    <w:p w14:paraId="38CEF531" w14:textId="77777777" w:rsidR="007761FC" w:rsidRPr="004E49B9" w:rsidRDefault="007761FC" w:rsidP="007761FC">
      <w:pPr>
        <w:pStyle w:val="PlainText"/>
        <w:numPr>
          <w:ilvl w:val="0"/>
          <w:numId w:val="4"/>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someone that has committed a serious crime as an adult.</w:t>
      </w:r>
    </w:p>
    <w:p w14:paraId="76A13CFA" w14:textId="77777777" w:rsidR="007761FC" w:rsidRPr="004E49B9" w:rsidRDefault="007761FC" w:rsidP="007761FC">
      <w:pPr>
        <w:pStyle w:val="PlainText"/>
        <w:rPr>
          <w:rFonts w:asciiTheme="minorHAnsi" w:hAnsiTheme="minorHAnsi" w:cstheme="minorHAnsi"/>
          <w:color w:val="000000" w:themeColor="text1"/>
          <w:szCs w:val="22"/>
        </w:rPr>
      </w:pPr>
    </w:p>
    <w:p w14:paraId="22AD3D68"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4 Statements</w:t>
      </w:r>
    </w:p>
    <w:p w14:paraId="6B19788C"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had ties with a terrorist organization.</w:t>
      </w:r>
    </w:p>
    <w:p w14:paraId="4B3294C9"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not guilty of past involvement with terrorists.</w:t>
      </w:r>
    </w:p>
    <w:p w14:paraId="6E82BBA8"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been involved with a terrorist organization.</w:t>
      </w:r>
    </w:p>
    <w:p w14:paraId="286617AA"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Working with terrorists is something I have avoided.</w:t>
      </w:r>
    </w:p>
    <w:p w14:paraId="6FA6A381"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ever associated with a terrorist organization.</w:t>
      </w:r>
    </w:p>
    <w:p w14:paraId="66DB8864"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my past, I have avoided all terrorist organizations.</w:t>
      </w:r>
    </w:p>
    <w:p w14:paraId="0F0C6056"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guilty of working with a terrorist organization.</w:t>
      </w:r>
    </w:p>
    <w:p w14:paraId="68D88E51"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been involved with a terrorist organization.</w:t>
      </w:r>
    </w:p>
    <w:p w14:paraId="56D8B9C7"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my past, I have worked with a terrorist organization.</w:t>
      </w:r>
    </w:p>
    <w:p w14:paraId="535BE6E7"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t times, I have worked for a terrorist organization.</w:t>
      </w:r>
    </w:p>
    <w:p w14:paraId="07B5FD12"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My past activities include working with terrorists.</w:t>
      </w:r>
    </w:p>
    <w:p w14:paraId="6BBA4426"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lastRenderedPageBreak/>
        <w:t>Something I have done is work for a terrorist.</w:t>
      </w:r>
    </w:p>
    <w:p w14:paraId="63D550E0" w14:textId="77777777" w:rsidR="007761FC" w:rsidRPr="004E49B9" w:rsidRDefault="007761FC" w:rsidP="007761FC">
      <w:pPr>
        <w:pStyle w:val="PlainText"/>
        <w:rPr>
          <w:rFonts w:asciiTheme="minorHAnsi" w:hAnsiTheme="minorHAnsi" w:cstheme="minorHAnsi"/>
          <w:color w:val="000000" w:themeColor="text1"/>
          <w:szCs w:val="22"/>
        </w:rPr>
      </w:pPr>
    </w:p>
    <w:p w14:paraId="48312A20" w14:textId="77777777" w:rsidR="007761FC" w:rsidRPr="004E49B9" w:rsidRDefault="007761FC" w:rsidP="007761FC">
      <w:pPr>
        <w:pStyle w:val="PlainText"/>
        <w:rPr>
          <w:rFonts w:asciiTheme="minorHAnsi" w:hAnsiTheme="minorHAnsi" w:cstheme="minorHAnsi"/>
          <w:color w:val="000000" w:themeColor="text1"/>
          <w:szCs w:val="22"/>
        </w:rPr>
      </w:pPr>
    </w:p>
    <w:p w14:paraId="2129E1EC" w14:textId="77777777" w:rsidR="007761FC" w:rsidRPr="004E49B9" w:rsidRDefault="007761FC" w:rsidP="007761FC">
      <w:pPr>
        <w:rPr>
          <w:rFonts w:asciiTheme="minorHAnsi" w:hAnsiTheme="minorHAnsi" w:cstheme="minorHAnsi"/>
          <w:b/>
          <w:color w:val="000000" w:themeColor="text1"/>
          <w:sz w:val="22"/>
          <w:szCs w:val="22"/>
        </w:rPr>
      </w:pPr>
      <w:r w:rsidRPr="00817CBC">
        <w:rPr>
          <w:rFonts w:asciiTheme="minorHAnsi" w:hAnsiTheme="minorHAnsi" w:cstheme="minorHAnsi"/>
          <w:b/>
          <w:color w:val="000000" w:themeColor="text1"/>
          <w:sz w:val="22"/>
          <w:szCs w:val="22"/>
          <w:highlight w:val="yellow"/>
        </w:rPr>
        <w:t>TEST #2 – Private Company</w:t>
      </w:r>
      <w:r w:rsidRPr="004E49B9">
        <w:rPr>
          <w:rFonts w:asciiTheme="minorHAnsi" w:hAnsiTheme="minorHAnsi" w:cstheme="minorHAnsi"/>
          <w:b/>
          <w:color w:val="000000" w:themeColor="text1"/>
          <w:sz w:val="22"/>
          <w:szCs w:val="22"/>
        </w:rPr>
        <w:t xml:space="preserve"> </w:t>
      </w:r>
    </w:p>
    <w:p w14:paraId="5ECCDB79" w14:textId="77777777" w:rsidR="007761FC" w:rsidRPr="004E49B9" w:rsidRDefault="007761FC" w:rsidP="007761FC">
      <w:pPr>
        <w:rPr>
          <w:rFonts w:asciiTheme="minorHAnsi" w:hAnsiTheme="minorHAnsi" w:cstheme="minorHAnsi"/>
          <w:bCs/>
          <w:color w:val="000000" w:themeColor="text1"/>
          <w:sz w:val="22"/>
          <w:szCs w:val="22"/>
        </w:rPr>
      </w:pPr>
    </w:p>
    <w:p w14:paraId="740C8865" w14:textId="77777777"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Modify the following template with needed adjustments:</w:t>
      </w:r>
    </w:p>
    <w:p w14:paraId="1FD989EC" w14:textId="09B227F3" w:rsidR="007761FC" w:rsidRPr="004E49B9" w:rsidRDefault="007761FC" w:rsidP="007761FC">
      <w:pPr>
        <w:pStyle w:val="ListParagraph"/>
        <w:numPr>
          <w:ilvl w:val="0"/>
          <w:numId w:val="16"/>
        </w:numPr>
        <w:rPr>
          <w:rFonts w:cstheme="minorHAnsi"/>
          <w:bCs/>
          <w:color w:val="000000" w:themeColor="text1"/>
        </w:rPr>
      </w:pPr>
      <w:r w:rsidRPr="004E49B9">
        <w:rPr>
          <w:rFonts w:cstheme="minorHAnsi"/>
          <w:bCs/>
          <w:color w:val="000000" w:themeColor="text1"/>
        </w:rPr>
        <w:t xml:space="preserve">Update the following pre-employment test for your company. Review the 4 relevant topics below and modify them to match your company’s policies or needs. Note: </w:t>
      </w:r>
      <w:r w:rsidR="007B4596">
        <w:rPr>
          <w:rFonts w:cstheme="minorHAnsi"/>
          <w:bCs/>
          <w:color w:val="000000" w:themeColor="text1"/>
        </w:rPr>
        <w:t xml:space="preserve">A </w:t>
      </w:r>
      <w:r w:rsidRPr="004E49B9">
        <w:rPr>
          <w:rFonts w:cstheme="minorHAnsi"/>
          <w:bCs/>
          <w:color w:val="000000" w:themeColor="text1"/>
        </w:rPr>
        <w:t>modification may include changing parameters, definitions, or examples. They may also include replacing one of the topics with a more relevant topic for your company.</w:t>
      </w:r>
    </w:p>
    <w:p w14:paraId="778CE6B1" w14:textId="2576F764" w:rsidR="007761FC" w:rsidRPr="004E49B9" w:rsidRDefault="007761FC" w:rsidP="007761FC">
      <w:pPr>
        <w:pStyle w:val="ListParagraph"/>
        <w:numPr>
          <w:ilvl w:val="0"/>
          <w:numId w:val="16"/>
        </w:numPr>
        <w:spacing w:after="0" w:line="240" w:lineRule="auto"/>
        <w:rPr>
          <w:rFonts w:cstheme="minorHAnsi"/>
          <w:bCs/>
          <w:color w:val="000000" w:themeColor="text1"/>
        </w:rPr>
      </w:pPr>
      <w:r w:rsidRPr="004E49B9">
        <w:rPr>
          <w:rFonts w:cstheme="minorHAnsi"/>
          <w:bCs/>
          <w:color w:val="000000" w:themeColor="text1"/>
        </w:rPr>
        <w:t xml:space="preserve">If needed, update all four sets of relevant statements. </w:t>
      </w:r>
      <w:r w:rsidR="007B4596">
        <w:rPr>
          <w:rFonts w:cstheme="minorHAnsi"/>
          <w:bCs/>
          <w:color w:val="000000" w:themeColor="text1"/>
        </w:rPr>
        <w:t xml:space="preserve">They </w:t>
      </w:r>
      <w:r w:rsidRPr="004E49B9">
        <w:rPr>
          <w:rFonts w:cstheme="minorHAnsi"/>
          <w:bCs/>
          <w:color w:val="000000" w:themeColor="text1"/>
        </w:rPr>
        <w:t xml:space="preserve">should match </w:t>
      </w:r>
      <w:r w:rsidR="007B4596">
        <w:rPr>
          <w:rFonts w:cstheme="minorHAnsi"/>
          <w:bCs/>
          <w:color w:val="000000" w:themeColor="text1"/>
        </w:rPr>
        <w:t xml:space="preserve">the </w:t>
      </w:r>
      <w:r w:rsidRPr="004E49B9">
        <w:rPr>
          <w:rFonts w:cstheme="minorHAnsi"/>
          <w:bCs/>
          <w:color w:val="000000" w:themeColor="text1"/>
        </w:rPr>
        <w:t>info</w:t>
      </w:r>
      <w:r w:rsidR="007B4596">
        <w:rPr>
          <w:rFonts w:cstheme="minorHAnsi"/>
          <w:bCs/>
          <w:color w:val="000000" w:themeColor="text1"/>
        </w:rPr>
        <w:t>rmation included</w:t>
      </w:r>
      <w:r w:rsidRPr="004E49B9">
        <w:rPr>
          <w:rFonts w:cstheme="minorHAnsi"/>
          <w:bCs/>
          <w:color w:val="000000" w:themeColor="text1"/>
        </w:rPr>
        <w:t xml:space="preserve"> in </w:t>
      </w:r>
      <w:r w:rsidR="007B4596">
        <w:rPr>
          <w:rFonts w:cstheme="minorHAnsi"/>
          <w:bCs/>
          <w:color w:val="000000" w:themeColor="text1"/>
        </w:rPr>
        <w:t xml:space="preserve">the </w:t>
      </w:r>
      <w:r w:rsidRPr="004E49B9">
        <w:rPr>
          <w:rFonts w:cstheme="minorHAnsi"/>
          <w:bCs/>
          <w:color w:val="000000" w:themeColor="text1"/>
        </w:rPr>
        <w:t>pretest instructions</w:t>
      </w:r>
      <w:r w:rsidR="007B4596">
        <w:rPr>
          <w:rFonts w:cstheme="minorHAnsi"/>
          <w:bCs/>
          <w:color w:val="000000" w:themeColor="text1"/>
        </w:rPr>
        <w:t>.</w:t>
      </w:r>
    </w:p>
    <w:p w14:paraId="737B0AD6" w14:textId="77777777" w:rsidR="007761FC" w:rsidRPr="004E49B9" w:rsidRDefault="007761FC" w:rsidP="007761FC">
      <w:pPr>
        <w:pStyle w:val="ListParagraph"/>
        <w:numPr>
          <w:ilvl w:val="0"/>
          <w:numId w:val="16"/>
        </w:numPr>
        <w:spacing w:after="0" w:line="240" w:lineRule="auto"/>
        <w:rPr>
          <w:rFonts w:cstheme="minorHAnsi"/>
          <w:bCs/>
          <w:color w:val="000000" w:themeColor="text1"/>
        </w:rPr>
      </w:pPr>
      <w:r w:rsidRPr="004E49B9">
        <w:rPr>
          <w:rFonts w:cstheme="minorHAnsi"/>
          <w:bCs/>
          <w:color w:val="000000" w:themeColor="text1"/>
        </w:rPr>
        <w:t>Make sure all four sets of statements are balanced.</w:t>
      </w:r>
    </w:p>
    <w:p w14:paraId="525B9B5E" w14:textId="77777777" w:rsidR="007761FC" w:rsidRPr="004E49B9" w:rsidRDefault="007761FC" w:rsidP="007761FC">
      <w:pPr>
        <w:rPr>
          <w:rFonts w:asciiTheme="minorHAnsi" w:hAnsiTheme="minorHAnsi" w:cstheme="minorHAnsi"/>
          <w:bCs/>
          <w:color w:val="000000" w:themeColor="text1"/>
          <w:sz w:val="22"/>
          <w:szCs w:val="22"/>
        </w:rPr>
      </w:pPr>
    </w:p>
    <w:p w14:paraId="1F644715" w14:textId="77777777"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Currently, the 4 relevant topics are:</w:t>
      </w:r>
    </w:p>
    <w:p w14:paraId="6507B39D" w14:textId="77777777" w:rsidR="007761FC" w:rsidRPr="004E49B9" w:rsidRDefault="007761FC" w:rsidP="007761FC">
      <w:pPr>
        <w:pStyle w:val="NoSpacing"/>
        <w:ind w:left="450"/>
        <w:rPr>
          <w:rFonts w:asciiTheme="minorHAnsi" w:hAnsiTheme="minorHAnsi" w:cstheme="minorHAnsi"/>
          <w:sz w:val="22"/>
          <w:szCs w:val="22"/>
        </w:rPr>
      </w:pPr>
      <w:r w:rsidRPr="004E49B9">
        <w:rPr>
          <w:rFonts w:asciiTheme="minorHAnsi" w:hAnsiTheme="minorHAnsi" w:cstheme="minorHAnsi"/>
          <w:sz w:val="22"/>
          <w:szCs w:val="22"/>
        </w:rPr>
        <w:t>R1. Illegal drug use in the past 2 years</w:t>
      </w:r>
    </w:p>
    <w:p w14:paraId="738276B5" w14:textId="77777777" w:rsidR="007761FC" w:rsidRPr="004E49B9" w:rsidRDefault="007761FC" w:rsidP="007761FC">
      <w:pPr>
        <w:pStyle w:val="NoSpacing"/>
        <w:ind w:left="450"/>
        <w:rPr>
          <w:rFonts w:asciiTheme="minorHAnsi" w:hAnsiTheme="minorHAnsi" w:cstheme="minorHAnsi"/>
          <w:sz w:val="22"/>
          <w:szCs w:val="22"/>
        </w:rPr>
      </w:pPr>
      <w:r w:rsidRPr="004E49B9">
        <w:rPr>
          <w:rFonts w:asciiTheme="minorHAnsi" w:hAnsiTheme="minorHAnsi" w:cstheme="minorHAnsi"/>
          <w:sz w:val="22"/>
          <w:szCs w:val="22"/>
        </w:rPr>
        <w:t xml:space="preserve">R2. Divulging confidential information  </w:t>
      </w:r>
    </w:p>
    <w:p w14:paraId="6F10F470" w14:textId="77777777" w:rsidR="007761FC" w:rsidRPr="004E49B9" w:rsidRDefault="007761FC" w:rsidP="007761FC">
      <w:pPr>
        <w:pStyle w:val="NoSpacing"/>
        <w:ind w:left="450"/>
        <w:rPr>
          <w:rFonts w:asciiTheme="minorHAnsi" w:hAnsiTheme="minorHAnsi" w:cstheme="minorHAnsi"/>
          <w:sz w:val="22"/>
          <w:szCs w:val="22"/>
        </w:rPr>
      </w:pPr>
      <w:r w:rsidRPr="004E49B9">
        <w:rPr>
          <w:rFonts w:asciiTheme="minorHAnsi" w:hAnsiTheme="minorHAnsi" w:cstheme="minorHAnsi"/>
          <w:sz w:val="22"/>
          <w:szCs w:val="22"/>
        </w:rPr>
        <w:t>R3. Ties to gangs or organized crime</w:t>
      </w:r>
    </w:p>
    <w:p w14:paraId="787E6219" w14:textId="77777777" w:rsidR="007761FC" w:rsidRPr="004E49B9" w:rsidRDefault="007761FC" w:rsidP="007761FC">
      <w:pPr>
        <w:pStyle w:val="NoSpacing"/>
        <w:ind w:left="450"/>
        <w:rPr>
          <w:rFonts w:asciiTheme="minorHAnsi" w:hAnsiTheme="minorHAnsi" w:cstheme="minorHAnsi"/>
          <w:sz w:val="22"/>
          <w:szCs w:val="22"/>
        </w:rPr>
      </w:pPr>
      <w:r w:rsidRPr="004E49B9">
        <w:rPr>
          <w:rFonts w:asciiTheme="minorHAnsi" w:hAnsiTheme="minorHAnsi" w:cstheme="minorHAnsi"/>
          <w:sz w:val="22"/>
          <w:szCs w:val="22"/>
        </w:rPr>
        <w:t>R4. Committing a violent crime (comparison topic)</w:t>
      </w:r>
    </w:p>
    <w:p w14:paraId="71FFAF94" w14:textId="77777777" w:rsidR="007761FC" w:rsidRPr="004E49B9" w:rsidRDefault="007761FC" w:rsidP="007761FC">
      <w:pPr>
        <w:rPr>
          <w:rFonts w:asciiTheme="minorHAnsi" w:hAnsiTheme="minorHAnsi" w:cstheme="minorHAnsi"/>
          <w:b/>
          <w:bCs/>
          <w:color w:val="000000" w:themeColor="text1"/>
          <w:sz w:val="22"/>
          <w:szCs w:val="22"/>
          <w:u w:val="single"/>
        </w:rPr>
      </w:pPr>
    </w:p>
    <w:p w14:paraId="78FFA89D" w14:textId="77777777" w:rsidR="007761FC" w:rsidRPr="004E49B9" w:rsidRDefault="007761FC" w:rsidP="007761FC">
      <w:pPr>
        <w:rPr>
          <w:rFonts w:asciiTheme="minorHAnsi" w:hAnsiTheme="minorHAnsi" w:cstheme="minorHAnsi"/>
          <w:color w:val="000000" w:themeColor="text1"/>
          <w:sz w:val="22"/>
          <w:szCs w:val="22"/>
        </w:rPr>
      </w:pPr>
      <w:r w:rsidRPr="004E49B9">
        <w:rPr>
          <w:rFonts w:asciiTheme="minorHAnsi" w:hAnsiTheme="minorHAnsi" w:cstheme="minorHAnsi"/>
          <w:b/>
          <w:bCs/>
          <w:color w:val="000000" w:themeColor="text1"/>
          <w:sz w:val="22"/>
          <w:szCs w:val="22"/>
          <w:u w:val="single"/>
        </w:rPr>
        <w:t>Test template:</w:t>
      </w:r>
    </w:p>
    <w:p w14:paraId="02F485F3"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This test will ask if you have been involved in these four disqualifying activities: (1) Violent crimes, (2) Use of illegal drugs in the past 2 years, (3) Divulging confidential information, and 4) ties to gangs or organized crime.</w:t>
      </w:r>
    </w:p>
    <w:p w14:paraId="79C378F1" w14:textId="77777777" w:rsidR="007761FC" w:rsidRPr="004E49B9" w:rsidRDefault="007761FC" w:rsidP="007761FC">
      <w:pPr>
        <w:pStyle w:val="PlainText"/>
        <w:rPr>
          <w:rFonts w:asciiTheme="minorHAnsi" w:hAnsiTheme="minorHAnsi" w:cstheme="minorHAnsi"/>
          <w:color w:val="000000" w:themeColor="text1"/>
          <w:szCs w:val="22"/>
        </w:rPr>
      </w:pPr>
    </w:p>
    <w:p w14:paraId="5B03A233"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First, our company wants to avoid hiring people that have committed violent crimes. Violence at work is a concern for many companies. It can have a negative effect on the job climate for all employees. Research shows that people with a history of violent crimes are more likely to become violent against fellow employees.</w:t>
      </w:r>
    </w:p>
    <w:p w14:paraId="3572579E" w14:textId="77777777" w:rsidR="007761FC" w:rsidRPr="004E49B9" w:rsidRDefault="007761FC" w:rsidP="007761FC">
      <w:pPr>
        <w:pStyle w:val="PlainText"/>
        <w:rPr>
          <w:rFonts w:asciiTheme="minorHAnsi" w:hAnsiTheme="minorHAnsi" w:cstheme="minorHAnsi"/>
          <w:color w:val="000000" w:themeColor="text1"/>
          <w:szCs w:val="22"/>
        </w:rPr>
      </w:pPr>
    </w:p>
    <w:p w14:paraId="7E98211C"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Violent crimes are serious criminal acts against a person that could result in your arrest or conviction. Examples could include assault with a deadly weapon, manslaughter, armed robbery, rape, or kidnapping. Violent crimes are a concern for the company, even if you were never arrested or prosecuted.</w:t>
      </w:r>
    </w:p>
    <w:p w14:paraId="2D3B31C6" w14:textId="77777777" w:rsidR="007761FC" w:rsidRPr="004E49B9" w:rsidRDefault="007761FC" w:rsidP="007761FC">
      <w:pPr>
        <w:pStyle w:val="PlainText"/>
        <w:rPr>
          <w:rFonts w:asciiTheme="minorHAnsi" w:hAnsiTheme="minorHAnsi" w:cstheme="minorHAnsi"/>
          <w:color w:val="000000" w:themeColor="text1"/>
          <w:szCs w:val="22"/>
        </w:rPr>
      </w:pPr>
    </w:p>
    <w:p w14:paraId="52F1437C"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Second, this test will ask about illegal drug use. Specifically, we want to know if you have used illegal drugs in the past 2 years. Examples of illegal drugs include Cocaine, Heroin, Ecstasy, LSD, PCP, Meth, Marijuana, Synthetic marijuana, or any other illegal drugs.</w:t>
      </w:r>
    </w:p>
    <w:p w14:paraId="0CB6BBA0" w14:textId="77777777" w:rsidR="007761FC" w:rsidRPr="004E49B9" w:rsidRDefault="007761FC" w:rsidP="007761FC">
      <w:pPr>
        <w:pStyle w:val="PlainText"/>
        <w:rPr>
          <w:rFonts w:asciiTheme="minorHAnsi" w:hAnsiTheme="minorHAnsi" w:cstheme="minorHAnsi"/>
          <w:color w:val="000000" w:themeColor="text1"/>
          <w:szCs w:val="22"/>
        </w:rPr>
      </w:pPr>
    </w:p>
    <w:p w14:paraId="594898DA"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Lastly, we want to ensure that no employees have association with gangs or with organized crime. This includes being a past or current member of a gang or organized crime group, </w:t>
      </w:r>
      <w:proofErr w:type="gramStart"/>
      <w:r w:rsidRPr="004E49B9">
        <w:rPr>
          <w:rFonts w:asciiTheme="minorHAnsi" w:hAnsiTheme="minorHAnsi" w:cstheme="minorHAnsi"/>
          <w:color w:val="000000" w:themeColor="text1"/>
          <w:szCs w:val="22"/>
        </w:rPr>
        <w:t>providing assistance to</w:t>
      </w:r>
      <w:proofErr w:type="gramEnd"/>
      <w:r w:rsidRPr="004E49B9">
        <w:rPr>
          <w:rFonts w:asciiTheme="minorHAnsi" w:hAnsiTheme="minorHAnsi" w:cstheme="minorHAnsi"/>
          <w:color w:val="000000" w:themeColor="text1"/>
          <w:szCs w:val="22"/>
        </w:rPr>
        <w:t>, or receiving a personal benefit from these groups.</w:t>
      </w:r>
    </w:p>
    <w:p w14:paraId="511CD815" w14:textId="77777777" w:rsidR="007761FC" w:rsidRPr="004E49B9" w:rsidRDefault="007761FC" w:rsidP="007761FC">
      <w:pPr>
        <w:pStyle w:val="PlainText"/>
        <w:rPr>
          <w:rFonts w:asciiTheme="minorHAnsi" w:hAnsiTheme="minorHAnsi" w:cstheme="minorHAnsi"/>
          <w:color w:val="000000" w:themeColor="text1"/>
          <w:szCs w:val="22"/>
        </w:rPr>
      </w:pPr>
    </w:p>
    <w:p w14:paraId="5A9A8541"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Gangs and organized crime groups commit serious crimes and are a problem in many communities. Associating with a gang or with an organized crime group is a serious offense. It may be punishable by many years in prison. We are committed to the security and protection of our city. We will aggressively pursue and prosecute anyone working on behalf of a gang or an organized crime group.</w:t>
      </w:r>
    </w:p>
    <w:p w14:paraId="74F6F077" w14:textId="77777777" w:rsidR="007761FC" w:rsidRPr="004E49B9" w:rsidRDefault="007761FC" w:rsidP="007761FC">
      <w:pPr>
        <w:pStyle w:val="PlainText"/>
        <w:rPr>
          <w:rFonts w:asciiTheme="minorHAnsi" w:hAnsiTheme="minorHAnsi" w:cstheme="minorHAnsi"/>
          <w:color w:val="000000" w:themeColor="text1"/>
          <w:szCs w:val="22"/>
        </w:rPr>
      </w:pPr>
    </w:p>
    <w:p w14:paraId="40740DFA"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lastRenderedPageBreak/>
        <w:t>In summary, this test will ask you about each of the following four disqualifying issues: (1) Violent crimes, (2) Use of illegal drugs in the past 2 years, (3) Divulging confidential information, and 4) ties to gangs or organized crime.</w:t>
      </w:r>
    </w:p>
    <w:p w14:paraId="3F48F654" w14:textId="77777777" w:rsidR="007761FC" w:rsidRPr="004E49B9" w:rsidRDefault="007761FC" w:rsidP="007761FC">
      <w:pPr>
        <w:pStyle w:val="PlainText"/>
        <w:rPr>
          <w:rFonts w:asciiTheme="minorHAnsi" w:hAnsiTheme="minorHAnsi" w:cstheme="minorHAnsi"/>
          <w:color w:val="000000" w:themeColor="text1"/>
          <w:szCs w:val="22"/>
        </w:rPr>
      </w:pPr>
    </w:p>
    <w:p w14:paraId="6D1ECB6E"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f you have been involved with gangs or organized crime, have used illegal drugs in the past 2 years, have divulged confidential information, or ties to a gang or organized crime, please tell the test administrator now.</w:t>
      </w:r>
    </w:p>
    <w:p w14:paraId="516F2FC6" w14:textId="77777777" w:rsidR="007761FC" w:rsidRPr="004E49B9" w:rsidRDefault="007761FC" w:rsidP="007761FC">
      <w:pPr>
        <w:pStyle w:val="PlainText"/>
        <w:rPr>
          <w:rFonts w:asciiTheme="minorHAnsi" w:hAnsiTheme="minorHAnsi" w:cstheme="minorHAnsi"/>
          <w:color w:val="000000" w:themeColor="text1"/>
          <w:szCs w:val="22"/>
        </w:rPr>
      </w:pPr>
    </w:p>
    <w:p w14:paraId="31889FAA"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1 Statements</w:t>
      </w:r>
    </w:p>
    <w:p w14:paraId="61620357"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used any illegal drugs in the past 2 years.</w:t>
      </w:r>
    </w:p>
    <w:p w14:paraId="0826FE7F"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did not use any illegal drugs in the past 2 years.</w:t>
      </w:r>
    </w:p>
    <w:p w14:paraId="5AFDF21A"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innocent of illegal drug use in the past 2 years.</w:t>
      </w:r>
    </w:p>
    <w:p w14:paraId="5B3DB07A"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2 years, I have not used any illegal drugs.</w:t>
      </w:r>
    </w:p>
    <w:p w14:paraId="68A81AC6"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2 years, I have not taken any illegal drugs.</w:t>
      </w:r>
    </w:p>
    <w:p w14:paraId="141811B2"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2 years, I have never used illegal drugs.</w:t>
      </w:r>
    </w:p>
    <w:p w14:paraId="7A6BA57D"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dmit to using illegal drugs in the past 2 years.</w:t>
      </w:r>
    </w:p>
    <w:p w14:paraId="0EB8A5B9"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guilty of using illegal drugs in the past 2 years.</w:t>
      </w:r>
    </w:p>
    <w:p w14:paraId="5CBA60AE"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used some illegal drugs in the past 2 years.</w:t>
      </w:r>
    </w:p>
    <w:p w14:paraId="751BCF12"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taken illegal drugs in the past 2 years.</w:t>
      </w:r>
    </w:p>
    <w:p w14:paraId="46E3D9E7" w14:textId="77777777" w:rsidR="007761FC" w:rsidRPr="004E49B9"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2 years, I used some illegal drugs.</w:t>
      </w:r>
    </w:p>
    <w:p w14:paraId="4EB0BA33" w14:textId="77C4E633" w:rsidR="007761FC" w:rsidRPr="007B4596" w:rsidRDefault="007761FC" w:rsidP="007761FC">
      <w:pPr>
        <w:pStyle w:val="PlainText"/>
        <w:numPr>
          <w:ilvl w:val="0"/>
          <w:numId w:val="6"/>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2 years, I took some illegal drugs.</w:t>
      </w:r>
    </w:p>
    <w:p w14:paraId="6CE4122A" w14:textId="77777777" w:rsidR="007761FC" w:rsidRPr="004E49B9" w:rsidRDefault="007761FC" w:rsidP="007761FC">
      <w:pPr>
        <w:pStyle w:val="PlainText"/>
        <w:rPr>
          <w:rFonts w:asciiTheme="minorHAnsi" w:hAnsiTheme="minorHAnsi" w:cstheme="minorHAnsi"/>
          <w:color w:val="000000" w:themeColor="text1"/>
          <w:szCs w:val="22"/>
        </w:rPr>
      </w:pPr>
    </w:p>
    <w:p w14:paraId="0499B4B8"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2 Statements</w:t>
      </w:r>
    </w:p>
    <w:p w14:paraId="17B6BA35"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divulged confidential company information.</w:t>
      </w:r>
    </w:p>
    <w:p w14:paraId="5812420B"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innocent of divulging confidential company information.</w:t>
      </w:r>
    </w:p>
    <w:p w14:paraId="4F7C8214"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t a past job, I never divulged confidential information.</w:t>
      </w:r>
    </w:p>
    <w:p w14:paraId="76970A2F"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ever divulged company confidential information.</w:t>
      </w:r>
    </w:p>
    <w:p w14:paraId="1B6EB3DF"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t a past job, I did not divulge confidential information.</w:t>
      </w:r>
    </w:p>
    <w:p w14:paraId="00F7432A"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never divulged confidential company information.</w:t>
      </w:r>
    </w:p>
    <w:p w14:paraId="28D84ADF"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divulged confidential company information.</w:t>
      </w:r>
    </w:p>
    <w:p w14:paraId="0CBD11BA"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dmit to divulging confidential company information.</w:t>
      </w:r>
    </w:p>
    <w:p w14:paraId="4C5DBAD7"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guilty of divulging confidential company information.</w:t>
      </w:r>
    </w:p>
    <w:p w14:paraId="42D59705"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t a past job, I divulged confidential information.</w:t>
      </w:r>
    </w:p>
    <w:p w14:paraId="170F72EF"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divulged some confidential company information.</w:t>
      </w:r>
    </w:p>
    <w:p w14:paraId="46B905AD" w14:textId="77777777" w:rsidR="007761FC" w:rsidRPr="004E49B9" w:rsidRDefault="007761FC" w:rsidP="007761FC">
      <w:pPr>
        <w:pStyle w:val="PlainText"/>
        <w:numPr>
          <w:ilvl w:val="0"/>
          <w:numId w:val="7"/>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t a past job, I did divulge confidential information.</w:t>
      </w:r>
    </w:p>
    <w:p w14:paraId="431BA94C" w14:textId="77777777" w:rsidR="007761FC" w:rsidRPr="004E49B9" w:rsidRDefault="007761FC" w:rsidP="007761FC">
      <w:pPr>
        <w:pStyle w:val="PlainText"/>
        <w:rPr>
          <w:rFonts w:asciiTheme="minorHAnsi" w:hAnsiTheme="minorHAnsi" w:cstheme="minorHAnsi"/>
          <w:color w:val="000000" w:themeColor="text1"/>
          <w:szCs w:val="22"/>
        </w:rPr>
      </w:pPr>
    </w:p>
    <w:p w14:paraId="173A8E38"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3 Statements</w:t>
      </w:r>
    </w:p>
    <w:p w14:paraId="3C6ECA5E"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ever had ties with any gangs or with organized crime.</w:t>
      </w:r>
    </w:p>
    <w:p w14:paraId="015651B1"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had any past ties to a gang or to organized crime.</w:t>
      </w:r>
    </w:p>
    <w:p w14:paraId="6788A919"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ever associated with any gangs or organized crime.</w:t>
      </w:r>
    </w:p>
    <w:p w14:paraId="00CC0DF6"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ssociating with gangs or organized crime is something I've avoided.</w:t>
      </w:r>
    </w:p>
    <w:p w14:paraId="2F404832"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associated with any gangs or organized crime.</w:t>
      </w:r>
    </w:p>
    <w:p w14:paraId="501E77FC"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ve never worked with any gangs or with organized crime.</w:t>
      </w:r>
    </w:p>
    <w:p w14:paraId="3BEDF160"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I worked with a gang or with organized crime.</w:t>
      </w:r>
    </w:p>
    <w:p w14:paraId="3251C48C"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associated with a gang or organized crime in the past.</w:t>
      </w:r>
    </w:p>
    <w:p w14:paraId="05EDEC14"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I have </w:t>
      </w:r>
      <w:proofErr w:type="gramStart"/>
      <w:r w:rsidRPr="004E49B9">
        <w:rPr>
          <w:rFonts w:asciiTheme="minorHAnsi" w:hAnsiTheme="minorHAnsi" w:cstheme="minorHAnsi"/>
          <w:color w:val="000000" w:themeColor="text1"/>
          <w:szCs w:val="22"/>
        </w:rPr>
        <w:t>had involvement</w:t>
      </w:r>
      <w:proofErr w:type="gramEnd"/>
      <w:r w:rsidRPr="004E49B9">
        <w:rPr>
          <w:rFonts w:asciiTheme="minorHAnsi" w:hAnsiTheme="minorHAnsi" w:cstheme="minorHAnsi"/>
          <w:color w:val="000000" w:themeColor="text1"/>
          <w:szCs w:val="22"/>
        </w:rPr>
        <w:t xml:space="preserve"> with a gang or with organized crime.</w:t>
      </w:r>
    </w:p>
    <w:p w14:paraId="13867E1B"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worked with a gang or organized crime in the past.</w:t>
      </w:r>
    </w:p>
    <w:p w14:paraId="29A0862F"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my past, I am guilty of working with a gang or organized crime.</w:t>
      </w:r>
    </w:p>
    <w:p w14:paraId="0E4891A5" w14:textId="77777777" w:rsidR="007761FC" w:rsidRPr="004E49B9" w:rsidRDefault="007761FC" w:rsidP="007761FC">
      <w:pPr>
        <w:pStyle w:val="PlainText"/>
        <w:numPr>
          <w:ilvl w:val="0"/>
          <w:numId w:val="5"/>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lastRenderedPageBreak/>
        <w:t>I have had ties in the past with a gang or organized crime. </w:t>
      </w:r>
    </w:p>
    <w:p w14:paraId="11080EE2" w14:textId="77777777" w:rsidR="007761FC" w:rsidRPr="004E49B9" w:rsidRDefault="007761FC" w:rsidP="007761FC">
      <w:pPr>
        <w:pStyle w:val="PlainText"/>
        <w:rPr>
          <w:rFonts w:asciiTheme="minorHAnsi" w:hAnsiTheme="minorHAnsi" w:cstheme="minorHAnsi"/>
          <w:color w:val="000000" w:themeColor="text1"/>
          <w:szCs w:val="22"/>
        </w:rPr>
      </w:pPr>
    </w:p>
    <w:p w14:paraId="7D2FA075"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4 Statements</w:t>
      </w:r>
    </w:p>
    <w:p w14:paraId="272B96BA"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ever committed a violent crime in the past.</w:t>
      </w:r>
    </w:p>
    <w:p w14:paraId="4E42188A"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did not commit any violent crimes in the past.</w:t>
      </w:r>
    </w:p>
    <w:p w14:paraId="58B43E19"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I am innocent of committing </w:t>
      </w:r>
      <w:proofErr w:type="gramStart"/>
      <w:r w:rsidRPr="004E49B9">
        <w:rPr>
          <w:rFonts w:asciiTheme="minorHAnsi" w:hAnsiTheme="minorHAnsi" w:cstheme="minorHAnsi"/>
          <w:color w:val="000000" w:themeColor="text1"/>
          <w:szCs w:val="22"/>
        </w:rPr>
        <w:t>any and all</w:t>
      </w:r>
      <w:proofErr w:type="gramEnd"/>
      <w:r w:rsidRPr="004E49B9">
        <w:rPr>
          <w:rFonts w:asciiTheme="minorHAnsi" w:hAnsiTheme="minorHAnsi" w:cstheme="minorHAnsi"/>
          <w:color w:val="000000" w:themeColor="text1"/>
          <w:szCs w:val="22"/>
        </w:rPr>
        <w:t xml:space="preserve"> violent crimes.</w:t>
      </w:r>
    </w:p>
    <w:p w14:paraId="15BF285D"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Committing violent crimes is something I have not done.</w:t>
      </w:r>
    </w:p>
    <w:p w14:paraId="617C451C"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participated in committing a violent crime.</w:t>
      </w:r>
    </w:p>
    <w:p w14:paraId="77742E64"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I have not committed a violent crime.</w:t>
      </w:r>
    </w:p>
    <w:p w14:paraId="3F24AFC2"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been involved in committing a violent crime.</w:t>
      </w:r>
    </w:p>
    <w:p w14:paraId="7D778202"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I did commit a violent crime.</w:t>
      </w:r>
    </w:p>
    <w:p w14:paraId="6CC39371"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guilty of committing a violent crime in the past.</w:t>
      </w:r>
    </w:p>
    <w:p w14:paraId="25FC34B0"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the past, I have committed a violent crime.</w:t>
      </w:r>
    </w:p>
    <w:p w14:paraId="577E074C"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participated in committing a violent crime.</w:t>
      </w:r>
    </w:p>
    <w:p w14:paraId="18EAD3C4" w14:textId="77777777" w:rsidR="007761FC" w:rsidRPr="004E49B9" w:rsidRDefault="007761FC" w:rsidP="007761FC">
      <w:pPr>
        <w:pStyle w:val="PlainText"/>
        <w:numPr>
          <w:ilvl w:val="0"/>
          <w:numId w:val="8"/>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someone that has committed a violent crime.</w:t>
      </w:r>
    </w:p>
    <w:p w14:paraId="03CAC1ED" w14:textId="77777777" w:rsidR="007761FC" w:rsidRPr="004E49B9" w:rsidRDefault="007761FC" w:rsidP="007761FC">
      <w:pPr>
        <w:pStyle w:val="PlainText"/>
        <w:rPr>
          <w:rFonts w:asciiTheme="minorHAnsi" w:hAnsiTheme="minorHAnsi" w:cstheme="minorHAnsi"/>
          <w:color w:val="000000" w:themeColor="text1"/>
          <w:szCs w:val="22"/>
        </w:rPr>
      </w:pPr>
    </w:p>
    <w:p w14:paraId="147E4BA9" w14:textId="77777777" w:rsidR="007761FC" w:rsidRPr="004E49B9" w:rsidRDefault="007761FC" w:rsidP="007761FC">
      <w:pPr>
        <w:rPr>
          <w:rFonts w:asciiTheme="minorHAnsi" w:hAnsiTheme="minorHAnsi" w:cstheme="minorHAnsi"/>
          <w:b/>
          <w:color w:val="000000" w:themeColor="text1"/>
          <w:sz w:val="22"/>
          <w:szCs w:val="22"/>
          <w:highlight w:val="yellow"/>
        </w:rPr>
      </w:pPr>
    </w:p>
    <w:p w14:paraId="4C294C77" w14:textId="1BD19A91" w:rsidR="007761FC" w:rsidRPr="004E49B9" w:rsidRDefault="007761FC" w:rsidP="007761FC">
      <w:pPr>
        <w:rPr>
          <w:rFonts w:asciiTheme="minorHAnsi" w:hAnsiTheme="minorHAnsi" w:cstheme="minorHAnsi"/>
          <w:b/>
          <w:color w:val="000000" w:themeColor="text1"/>
          <w:sz w:val="22"/>
          <w:szCs w:val="22"/>
        </w:rPr>
      </w:pPr>
      <w:r w:rsidRPr="00817CBC">
        <w:rPr>
          <w:rFonts w:asciiTheme="minorHAnsi" w:hAnsiTheme="minorHAnsi" w:cstheme="minorHAnsi"/>
          <w:b/>
          <w:color w:val="000000" w:themeColor="text1"/>
          <w:sz w:val="22"/>
          <w:szCs w:val="22"/>
          <w:highlight w:val="yellow"/>
        </w:rPr>
        <w:t>TEST #3</w:t>
      </w:r>
      <w:r w:rsidR="00817CBC" w:rsidRPr="00817CBC">
        <w:rPr>
          <w:rFonts w:asciiTheme="minorHAnsi" w:hAnsiTheme="minorHAnsi" w:cstheme="minorHAnsi"/>
          <w:b/>
          <w:color w:val="000000" w:themeColor="text1"/>
          <w:sz w:val="22"/>
          <w:szCs w:val="22"/>
          <w:highlight w:val="yellow"/>
        </w:rPr>
        <w:t xml:space="preserve"> – Those convicted of sexual offenses or patients</w:t>
      </w:r>
    </w:p>
    <w:p w14:paraId="6767424D" w14:textId="77777777" w:rsidR="007761FC" w:rsidRPr="004E49B9" w:rsidRDefault="007761FC" w:rsidP="007761FC">
      <w:pPr>
        <w:rPr>
          <w:rFonts w:asciiTheme="minorHAnsi" w:hAnsiTheme="minorHAnsi" w:cstheme="minorHAnsi"/>
          <w:bCs/>
          <w:color w:val="000000" w:themeColor="text1"/>
          <w:sz w:val="22"/>
          <w:szCs w:val="22"/>
        </w:rPr>
      </w:pPr>
    </w:p>
    <w:p w14:paraId="7F677257" w14:textId="77777777"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Modify the following template with these adjustments:</w:t>
      </w:r>
    </w:p>
    <w:p w14:paraId="3E9A62CD" w14:textId="77777777" w:rsidR="007761FC" w:rsidRPr="004E49B9" w:rsidRDefault="007761FC" w:rsidP="007761FC">
      <w:pPr>
        <w:pStyle w:val="ListParagraph"/>
        <w:numPr>
          <w:ilvl w:val="0"/>
          <w:numId w:val="1"/>
        </w:numPr>
        <w:rPr>
          <w:rFonts w:cstheme="minorHAnsi"/>
          <w:bCs/>
          <w:color w:val="000000" w:themeColor="text1"/>
        </w:rPr>
      </w:pPr>
      <w:r w:rsidRPr="004E49B9">
        <w:rPr>
          <w:rFonts w:cstheme="minorHAnsi"/>
          <w:bCs/>
          <w:color w:val="000000" w:themeColor="text1"/>
        </w:rPr>
        <w:t xml:space="preserve">Update the test for one or your patients, </w:t>
      </w:r>
      <w:proofErr w:type="gramStart"/>
      <w:r w:rsidRPr="004E49B9">
        <w:rPr>
          <w:rFonts w:cstheme="minorHAnsi"/>
          <w:bCs/>
          <w:color w:val="000000" w:themeColor="text1"/>
        </w:rPr>
        <w:t>parolees</w:t>
      </w:r>
      <w:proofErr w:type="gramEnd"/>
      <w:r w:rsidRPr="004E49B9">
        <w:rPr>
          <w:rFonts w:cstheme="minorHAnsi"/>
          <w:bCs/>
          <w:color w:val="000000" w:themeColor="text1"/>
        </w:rPr>
        <w:t xml:space="preserve"> or probationers. This may include replacing one of the topics, adjusting time frame, definitions, etc.</w:t>
      </w:r>
    </w:p>
    <w:p w14:paraId="43CD1B3A" w14:textId="77777777" w:rsidR="007761FC" w:rsidRPr="004E49B9" w:rsidRDefault="007761FC" w:rsidP="007761FC">
      <w:pPr>
        <w:pStyle w:val="ListParagraph"/>
        <w:numPr>
          <w:ilvl w:val="0"/>
          <w:numId w:val="1"/>
        </w:numPr>
        <w:spacing w:after="0" w:line="240" w:lineRule="auto"/>
        <w:rPr>
          <w:rFonts w:cstheme="minorHAnsi"/>
          <w:bCs/>
          <w:color w:val="000000" w:themeColor="text1"/>
        </w:rPr>
      </w:pPr>
      <w:r w:rsidRPr="004E49B9">
        <w:rPr>
          <w:rFonts w:cstheme="minorHAnsi"/>
          <w:bCs/>
          <w:color w:val="000000" w:themeColor="text1"/>
        </w:rPr>
        <w:t xml:space="preserve">Update all four sets of relevant statements. </w:t>
      </w:r>
    </w:p>
    <w:p w14:paraId="2E9A6839" w14:textId="77777777" w:rsidR="007761FC" w:rsidRPr="004E49B9" w:rsidRDefault="007761FC" w:rsidP="007761FC">
      <w:pPr>
        <w:pStyle w:val="ListParagraph"/>
        <w:numPr>
          <w:ilvl w:val="0"/>
          <w:numId w:val="1"/>
        </w:numPr>
        <w:spacing w:after="0" w:line="240" w:lineRule="auto"/>
        <w:rPr>
          <w:rFonts w:cstheme="minorHAnsi"/>
          <w:bCs/>
          <w:color w:val="000000" w:themeColor="text1"/>
        </w:rPr>
      </w:pPr>
      <w:r w:rsidRPr="004E49B9">
        <w:rPr>
          <w:rFonts w:cstheme="minorHAnsi"/>
          <w:bCs/>
          <w:color w:val="000000" w:themeColor="text1"/>
        </w:rPr>
        <w:t>Make sure all four sets of statements are balanced.</w:t>
      </w:r>
    </w:p>
    <w:p w14:paraId="749D189D" w14:textId="77777777" w:rsidR="007761FC" w:rsidRPr="004E49B9" w:rsidRDefault="007761FC" w:rsidP="007761FC">
      <w:pPr>
        <w:rPr>
          <w:rFonts w:asciiTheme="minorHAnsi" w:hAnsiTheme="minorHAnsi" w:cstheme="minorHAnsi"/>
          <w:b/>
          <w:color w:val="000000" w:themeColor="text1"/>
          <w:sz w:val="22"/>
          <w:szCs w:val="22"/>
        </w:rPr>
      </w:pPr>
    </w:p>
    <w:p w14:paraId="49C62AEE" w14:textId="77777777"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Currently, the 4 relevant topics are:</w:t>
      </w:r>
    </w:p>
    <w:p w14:paraId="5269DBE1" w14:textId="77777777" w:rsidR="007761FC" w:rsidRPr="004E49B9" w:rsidRDefault="007761FC" w:rsidP="007761FC">
      <w:pPr>
        <w:pStyle w:val="NoSpacing"/>
        <w:ind w:firstLine="360"/>
        <w:rPr>
          <w:rFonts w:asciiTheme="minorHAnsi" w:hAnsiTheme="minorHAnsi" w:cstheme="minorHAnsi"/>
          <w:sz w:val="22"/>
          <w:szCs w:val="22"/>
        </w:rPr>
      </w:pPr>
      <w:r w:rsidRPr="004E49B9">
        <w:rPr>
          <w:rFonts w:asciiTheme="minorHAnsi" w:hAnsiTheme="minorHAnsi" w:cstheme="minorHAnsi"/>
          <w:sz w:val="22"/>
          <w:szCs w:val="22"/>
        </w:rPr>
        <w:t>R1. Reported all unauthorized sexual contact with another adult in past 6 months</w:t>
      </w:r>
    </w:p>
    <w:p w14:paraId="42252466" w14:textId="77777777" w:rsidR="007761FC" w:rsidRPr="004E49B9" w:rsidRDefault="007761FC" w:rsidP="007761FC">
      <w:pPr>
        <w:pStyle w:val="NoSpacing"/>
        <w:ind w:firstLine="360"/>
        <w:rPr>
          <w:rFonts w:asciiTheme="minorHAnsi" w:hAnsiTheme="minorHAnsi" w:cstheme="minorHAnsi"/>
          <w:sz w:val="22"/>
          <w:szCs w:val="22"/>
        </w:rPr>
      </w:pPr>
      <w:r w:rsidRPr="004E49B9">
        <w:rPr>
          <w:rFonts w:asciiTheme="minorHAnsi" w:hAnsiTheme="minorHAnsi" w:cstheme="minorHAnsi"/>
          <w:sz w:val="22"/>
          <w:szCs w:val="22"/>
        </w:rPr>
        <w:t xml:space="preserve">R2. Reported all pornography viewed in the last 6 months </w:t>
      </w:r>
    </w:p>
    <w:p w14:paraId="25F238D8" w14:textId="77777777" w:rsidR="007761FC" w:rsidRPr="004E49B9" w:rsidRDefault="007761FC" w:rsidP="007761FC">
      <w:pPr>
        <w:pStyle w:val="NoSpacing"/>
        <w:ind w:firstLine="360"/>
        <w:rPr>
          <w:rFonts w:asciiTheme="minorHAnsi" w:hAnsiTheme="minorHAnsi" w:cstheme="minorHAnsi"/>
          <w:sz w:val="22"/>
          <w:szCs w:val="22"/>
        </w:rPr>
      </w:pPr>
      <w:r w:rsidRPr="004E49B9">
        <w:rPr>
          <w:rFonts w:asciiTheme="minorHAnsi" w:hAnsiTheme="minorHAnsi" w:cstheme="minorHAnsi"/>
          <w:sz w:val="22"/>
          <w:szCs w:val="22"/>
        </w:rPr>
        <w:t>R3. Reported all illegal drug use or alcohol consumption from last 6 months</w:t>
      </w:r>
    </w:p>
    <w:p w14:paraId="587B7D80" w14:textId="77777777" w:rsidR="007761FC" w:rsidRPr="004E49B9" w:rsidRDefault="007761FC" w:rsidP="007761FC">
      <w:pPr>
        <w:pStyle w:val="NoSpacing"/>
        <w:ind w:firstLine="360"/>
        <w:rPr>
          <w:rFonts w:asciiTheme="minorHAnsi" w:hAnsiTheme="minorHAnsi" w:cstheme="minorHAnsi"/>
          <w:sz w:val="22"/>
          <w:szCs w:val="22"/>
        </w:rPr>
      </w:pPr>
      <w:r w:rsidRPr="004E49B9">
        <w:rPr>
          <w:rFonts w:asciiTheme="minorHAnsi" w:hAnsiTheme="minorHAnsi" w:cstheme="minorHAnsi"/>
          <w:sz w:val="22"/>
          <w:szCs w:val="22"/>
        </w:rPr>
        <w:t>R4. Sexual contact with a minor since being released (comparison topic)</w:t>
      </w:r>
    </w:p>
    <w:p w14:paraId="148A78D6" w14:textId="77777777" w:rsidR="007761FC" w:rsidRPr="004E49B9" w:rsidRDefault="007761FC" w:rsidP="007761FC">
      <w:pPr>
        <w:rPr>
          <w:rFonts w:asciiTheme="minorHAnsi" w:hAnsiTheme="minorHAnsi" w:cstheme="minorHAnsi"/>
          <w:bCs/>
          <w:color w:val="000000" w:themeColor="text1"/>
          <w:sz w:val="22"/>
          <w:szCs w:val="22"/>
        </w:rPr>
      </w:pPr>
    </w:p>
    <w:p w14:paraId="1F4A5B59"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
          <w:bCs/>
          <w:color w:val="000000" w:themeColor="text1"/>
          <w:sz w:val="22"/>
          <w:szCs w:val="22"/>
          <w:u w:val="single"/>
        </w:rPr>
        <w:t>Test template:</w:t>
      </w:r>
    </w:p>
    <w:p w14:paraId="029F2241"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You have recently filled out an assessment form. On the assessment form, you made some admissions about your past behavior. Your Agent wants to confirm that you were truthful in your disclosure. This test will ask if you have: (1) Had sexual contact with a minor since being released, (2) Reported all unauthorized sexual contact with an adult in the past 6 months, (3) Reported all pornography viewed in the past 6 months, and (4) Reported all illegal drug use or alcohol consumption from the past 6 months.</w:t>
      </w:r>
    </w:p>
    <w:p w14:paraId="2DF1BE94" w14:textId="77777777" w:rsidR="007761FC" w:rsidRPr="004E49B9" w:rsidRDefault="007761FC" w:rsidP="007761FC">
      <w:pPr>
        <w:rPr>
          <w:rFonts w:asciiTheme="minorHAnsi" w:hAnsiTheme="minorHAnsi" w:cstheme="minorHAnsi"/>
          <w:bCs/>
          <w:color w:val="000000" w:themeColor="text1"/>
          <w:sz w:val="22"/>
          <w:szCs w:val="22"/>
        </w:rPr>
      </w:pPr>
    </w:p>
    <w:p w14:paraId="2E28F8A1"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First, your Agent wants to know if you have had sexual contact with a minor since being released. In this test, the term "sexual contact" means, touching another person’s sexual organs for sexual arousal or gratification of either person. Sexual organs mean the breasts, buttocks, vagina, </w:t>
      </w:r>
      <w:proofErr w:type="gramStart"/>
      <w:r w:rsidRPr="004E49B9">
        <w:rPr>
          <w:rFonts w:asciiTheme="minorHAnsi" w:hAnsiTheme="minorHAnsi" w:cstheme="minorHAnsi"/>
          <w:bCs/>
          <w:color w:val="000000" w:themeColor="text1"/>
          <w:sz w:val="22"/>
          <w:szCs w:val="22"/>
        </w:rPr>
        <w:t>anus</w:t>
      </w:r>
      <w:proofErr w:type="gramEnd"/>
      <w:r w:rsidRPr="004E49B9">
        <w:rPr>
          <w:rFonts w:asciiTheme="minorHAnsi" w:hAnsiTheme="minorHAnsi" w:cstheme="minorHAnsi"/>
          <w:bCs/>
          <w:color w:val="000000" w:themeColor="text1"/>
          <w:sz w:val="22"/>
          <w:szCs w:val="22"/>
        </w:rPr>
        <w:t xml:space="preserve"> or penis. And a minor is a person less than 18 years of age. </w:t>
      </w:r>
    </w:p>
    <w:p w14:paraId="74D70031" w14:textId="77777777" w:rsidR="007761FC" w:rsidRPr="004E49B9" w:rsidRDefault="007761FC" w:rsidP="007761FC">
      <w:pPr>
        <w:rPr>
          <w:rFonts w:asciiTheme="minorHAnsi" w:hAnsiTheme="minorHAnsi" w:cstheme="minorHAnsi"/>
          <w:bCs/>
          <w:color w:val="000000" w:themeColor="text1"/>
          <w:sz w:val="22"/>
          <w:szCs w:val="22"/>
        </w:rPr>
      </w:pPr>
    </w:p>
    <w:p w14:paraId="772F517B"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Have you committed a new offense since being released into society? Have you had any sexual contact with a minor since being released? If you have, please inform the test administrator now.</w:t>
      </w:r>
    </w:p>
    <w:p w14:paraId="6D55DB49" w14:textId="77777777" w:rsidR="007761FC" w:rsidRPr="004E49B9" w:rsidRDefault="007761FC" w:rsidP="007761FC">
      <w:pPr>
        <w:rPr>
          <w:rFonts w:asciiTheme="minorHAnsi" w:hAnsiTheme="minorHAnsi" w:cstheme="minorHAnsi"/>
          <w:bCs/>
          <w:color w:val="000000" w:themeColor="text1"/>
          <w:sz w:val="22"/>
          <w:szCs w:val="22"/>
        </w:rPr>
      </w:pPr>
    </w:p>
    <w:p w14:paraId="11CA6640"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Second, your Agent wants to confirm that you were honest in your disclosure about any unapproved sexual contact with other adults in the past 6 months. An adult is a person 18 years of age or older.</w:t>
      </w:r>
    </w:p>
    <w:p w14:paraId="1CC159ED" w14:textId="77777777" w:rsidR="007761FC" w:rsidRPr="004E49B9" w:rsidRDefault="007761FC" w:rsidP="007761FC">
      <w:pPr>
        <w:rPr>
          <w:rFonts w:asciiTheme="minorHAnsi" w:hAnsiTheme="minorHAnsi" w:cstheme="minorHAnsi"/>
          <w:bCs/>
          <w:color w:val="000000" w:themeColor="text1"/>
          <w:sz w:val="22"/>
          <w:szCs w:val="22"/>
        </w:rPr>
      </w:pPr>
    </w:p>
    <w:p w14:paraId="40A3A72C"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Approval from your Reintegration Agent is required prior to establishing a dating, intimate, or sexual relationship with another adult. In your disclosure you should have reported </w:t>
      </w:r>
      <w:proofErr w:type="gramStart"/>
      <w:r w:rsidRPr="004E49B9">
        <w:rPr>
          <w:rFonts w:asciiTheme="minorHAnsi" w:hAnsiTheme="minorHAnsi" w:cstheme="minorHAnsi"/>
          <w:bCs/>
          <w:color w:val="000000" w:themeColor="text1"/>
          <w:sz w:val="22"/>
          <w:szCs w:val="22"/>
        </w:rPr>
        <w:t>any and all</w:t>
      </w:r>
      <w:proofErr w:type="gramEnd"/>
      <w:r w:rsidRPr="004E49B9">
        <w:rPr>
          <w:rFonts w:asciiTheme="minorHAnsi" w:hAnsiTheme="minorHAnsi" w:cstheme="minorHAnsi"/>
          <w:bCs/>
          <w:color w:val="000000" w:themeColor="text1"/>
          <w:sz w:val="22"/>
          <w:szCs w:val="22"/>
        </w:rPr>
        <w:t xml:space="preserve"> incidences within the last 6 months that you have had sexual contact with another adult without authorization or approval from your Agent.</w:t>
      </w:r>
    </w:p>
    <w:p w14:paraId="61512729" w14:textId="77777777" w:rsidR="007761FC" w:rsidRPr="004E49B9" w:rsidRDefault="007761FC" w:rsidP="007761FC">
      <w:pPr>
        <w:rPr>
          <w:rFonts w:asciiTheme="minorHAnsi" w:hAnsiTheme="minorHAnsi" w:cstheme="minorHAnsi"/>
          <w:bCs/>
          <w:color w:val="000000" w:themeColor="text1"/>
          <w:sz w:val="22"/>
          <w:szCs w:val="22"/>
        </w:rPr>
      </w:pPr>
    </w:p>
    <w:p w14:paraId="01584A7B"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Again, in this test, the term "sexual contact" means touching another person’s sexual organs for sexual arousal or gratification of either person. Sexual organs include the breasts, buttocks, vagina, </w:t>
      </w:r>
      <w:proofErr w:type="gramStart"/>
      <w:r w:rsidRPr="004E49B9">
        <w:rPr>
          <w:rFonts w:asciiTheme="minorHAnsi" w:hAnsiTheme="minorHAnsi" w:cstheme="minorHAnsi"/>
          <w:bCs/>
          <w:color w:val="000000" w:themeColor="text1"/>
          <w:sz w:val="22"/>
          <w:szCs w:val="22"/>
        </w:rPr>
        <w:t>anus</w:t>
      </w:r>
      <w:proofErr w:type="gramEnd"/>
      <w:r w:rsidRPr="004E49B9">
        <w:rPr>
          <w:rFonts w:asciiTheme="minorHAnsi" w:hAnsiTheme="minorHAnsi" w:cstheme="minorHAnsi"/>
          <w:bCs/>
          <w:color w:val="000000" w:themeColor="text1"/>
          <w:sz w:val="22"/>
          <w:szCs w:val="22"/>
        </w:rPr>
        <w:t xml:space="preserve"> or penis. </w:t>
      </w:r>
      <w:proofErr w:type="gramStart"/>
      <w:r w:rsidRPr="004E49B9">
        <w:rPr>
          <w:rFonts w:asciiTheme="minorHAnsi" w:hAnsiTheme="minorHAnsi" w:cstheme="minorHAnsi"/>
          <w:bCs/>
          <w:color w:val="000000" w:themeColor="text1"/>
          <w:sz w:val="22"/>
          <w:szCs w:val="22"/>
        </w:rPr>
        <w:t>And,</w:t>
      </w:r>
      <w:proofErr w:type="gramEnd"/>
      <w:r w:rsidRPr="004E49B9">
        <w:rPr>
          <w:rFonts w:asciiTheme="minorHAnsi" w:hAnsiTheme="minorHAnsi" w:cstheme="minorHAnsi"/>
          <w:bCs/>
          <w:color w:val="000000" w:themeColor="text1"/>
          <w:sz w:val="22"/>
          <w:szCs w:val="22"/>
        </w:rPr>
        <w:t xml:space="preserve"> an adult is a person 18 years of age or older. Have you reported all unapproved sexual contact with an adult in the past 6 months?</w:t>
      </w:r>
    </w:p>
    <w:p w14:paraId="332E0A74" w14:textId="77777777" w:rsidR="007761FC" w:rsidRPr="004E49B9" w:rsidRDefault="007761FC" w:rsidP="007761FC">
      <w:pPr>
        <w:rPr>
          <w:rFonts w:asciiTheme="minorHAnsi" w:hAnsiTheme="minorHAnsi" w:cstheme="minorHAnsi"/>
          <w:bCs/>
          <w:color w:val="000000" w:themeColor="text1"/>
          <w:sz w:val="22"/>
          <w:szCs w:val="22"/>
        </w:rPr>
      </w:pPr>
    </w:p>
    <w:p w14:paraId="0853DFB5"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Third, your Agent wants to confirm that you were honest in your disclosure about </w:t>
      </w:r>
      <w:proofErr w:type="gramStart"/>
      <w:r w:rsidRPr="004E49B9">
        <w:rPr>
          <w:rFonts w:asciiTheme="minorHAnsi" w:hAnsiTheme="minorHAnsi" w:cstheme="minorHAnsi"/>
          <w:bCs/>
          <w:color w:val="000000" w:themeColor="text1"/>
          <w:sz w:val="22"/>
          <w:szCs w:val="22"/>
        </w:rPr>
        <w:t>any and all</w:t>
      </w:r>
      <w:proofErr w:type="gramEnd"/>
      <w:r w:rsidRPr="004E49B9">
        <w:rPr>
          <w:rFonts w:asciiTheme="minorHAnsi" w:hAnsiTheme="minorHAnsi" w:cstheme="minorHAnsi"/>
          <w:bCs/>
          <w:color w:val="000000" w:themeColor="text1"/>
          <w:sz w:val="22"/>
          <w:szCs w:val="22"/>
        </w:rPr>
        <w:t xml:space="preserve"> pornography you have viewed or accessed in the past 6 months. </w:t>
      </w:r>
    </w:p>
    <w:p w14:paraId="14B9E063" w14:textId="77777777" w:rsidR="007761FC" w:rsidRPr="004E49B9" w:rsidRDefault="007761FC" w:rsidP="007761FC">
      <w:pPr>
        <w:rPr>
          <w:rFonts w:asciiTheme="minorHAnsi" w:hAnsiTheme="minorHAnsi" w:cstheme="minorHAnsi"/>
          <w:bCs/>
          <w:color w:val="000000" w:themeColor="text1"/>
          <w:sz w:val="22"/>
          <w:szCs w:val="22"/>
        </w:rPr>
      </w:pPr>
    </w:p>
    <w:p w14:paraId="39E1E595"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Viewing or accessing pornography includes looking at, or focusing on, sexually stimulating images in print or by electronic means, such as through the internet, messaging, or texting. Viewing pornography does NOT include images that pop up incidentally that you immediately turned away from. Did you report </w:t>
      </w:r>
      <w:proofErr w:type="gramStart"/>
      <w:r w:rsidRPr="004E49B9">
        <w:rPr>
          <w:rFonts w:asciiTheme="minorHAnsi" w:hAnsiTheme="minorHAnsi" w:cstheme="minorHAnsi"/>
          <w:bCs/>
          <w:color w:val="000000" w:themeColor="text1"/>
          <w:sz w:val="22"/>
          <w:szCs w:val="22"/>
        </w:rPr>
        <w:t>any and all</w:t>
      </w:r>
      <w:proofErr w:type="gramEnd"/>
      <w:r w:rsidRPr="004E49B9">
        <w:rPr>
          <w:rFonts w:asciiTheme="minorHAnsi" w:hAnsiTheme="minorHAnsi" w:cstheme="minorHAnsi"/>
          <w:bCs/>
          <w:color w:val="000000" w:themeColor="text1"/>
          <w:sz w:val="22"/>
          <w:szCs w:val="22"/>
        </w:rPr>
        <w:t xml:space="preserve"> pornography you have viewed in the past 6 months?</w:t>
      </w:r>
    </w:p>
    <w:p w14:paraId="2A315C62" w14:textId="77777777" w:rsidR="007761FC" w:rsidRPr="004E49B9" w:rsidRDefault="007761FC" w:rsidP="007761FC">
      <w:pPr>
        <w:rPr>
          <w:rFonts w:asciiTheme="minorHAnsi" w:hAnsiTheme="minorHAnsi" w:cstheme="minorHAnsi"/>
          <w:bCs/>
          <w:color w:val="000000" w:themeColor="text1"/>
          <w:sz w:val="22"/>
          <w:szCs w:val="22"/>
        </w:rPr>
      </w:pPr>
    </w:p>
    <w:p w14:paraId="42B1F644"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Finally, your Agent wants to confirm that in your disclosure you reported </w:t>
      </w:r>
      <w:proofErr w:type="gramStart"/>
      <w:r w:rsidRPr="004E49B9">
        <w:rPr>
          <w:rFonts w:asciiTheme="minorHAnsi" w:hAnsiTheme="minorHAnsi" w:cstheme="minorHAnsi"/>
          <w:bCs/>
          <w:color w:val="000000" w:themeColor="text1"/>
          <w:sz w:val="22"/>
          <w:szCs w:val="22"/>
        </w:rPr>
        <w:t>any</w:t>
      </w:r>
      <w:proofErr w:type="gramEnd"/>
      <w:r w:rsidRPr="004E49B9">
        <w:rPr>
          <w:rFonts w:asciiTheme="minorHAnsi" w:hAnsiTheme="minorHAnsi" w:cstheme="minorHAnsi"/>
          <w:bCs/>
          <w:color w:val="000000" w:themeColor="text1"/>
          <w:sz w:val="22"/>
          <w:szCs w:val="22"/>
        </w:rPr>
        <w:t xml:space="preserve"> and all alcohol consumption or illegal drugs used in the past 6 months.</w:t>
      </w:r>
    </w:p>
    <w:p w14:paraId="4041604D" w14:textId="77777777" w:rsidR="007761FC" w:rsidRPr="004E49B9" w:rsidRDefault="007761FC" w:rsidP="007761FC">
      <w:pPr>
        <w:rPr>
          <w:rFonts w:asciiTheme="minorHAnsi" w:hAnsiTheme="minorHAnsi" w:cstheme="minorHAnsi"/>
          <w:bCs/>
          <w:color w:val="000000" w:themeColor="text1"/>
          <w:sz w:val="22"/>
          <w:szCs w:val="22"/>
        </w:rPr>
      </w:pPr>
    </w:p>
    <w:p w14:paraId="27183C65"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You should have indicated in your disclosure all alcohol and controlled substances that you have either used or possessed in the last 6 months. You should have also indicated any times that you may have entered the premises of any business where the sale or consumption of alcohol is the primary function, without prior approval from your Reintegration Agent.  </w:t>
      </w:r>
    </w:p>
    <w:p w14:paraId="67D1C109" w14:textId="77777777" w:rsidR="007761FC" w:rsidRPr="004E49B9" w:rsidRDefault="007761FC" w:rsidP="007761FC">
      <w:pPr>
        <w:rPr>
          <w:rFonts w:asciiTheme="minorHAnsi" w:hAnsiTheme="minorHAnsi" w:cstheme="minorHAnsi"/>
          <w:bCs/>
          <w:color w:val="000000" w:themeColor="text1"/>
          <w:sz w:val="22"/>
          <w:szCs w:val="22"/>
        </w:rPr>
      </w:pPr>
    </w:p>
    <w:p w14:paraId="74E76802"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Illegal drugs include cocaine, heroin, crack, ecstasy, meth, hallucinogens, marijuana, synthetic marijuana, and any other illegal drug. This also includes paraphernalia, unless prescribed by a qualified physician. Did you report </w:t>
      </w:r>
      <w:proofErr w:type="gramStart"/>
      <w:r w:rsidRPr="004E49B9">
        <w:rPr>
          <w:rFonts w:asciiTheme="minorHAnsi" w:hAnsiTheme="minorHAnsi" w:cstheme="minorHAnsi"/>
          <w:bCs/>
          <w:color w:val="000000" w:themeColor="text1"/>
          <w:sz w:val="22"/>
          <w:szCs w:val="22"/>
        </w:rPr>
        <w:t>any and all</w:t>
      </w:r>
      <w:proofErr w:type="gramEnd"/>
      <w:r w:rsidRPr="004E49B9">
        <w:rPr>
          <w:rFonts w:asciiTheme="minorHAnsi" w:hAnsiTheme="minorHAnsi" w:cstheme="minorHAnsi"/>
          <w:bCs/>
          <w:color w:val="000000" w:themeColor="text1"/>
          <w:sz w:val="22"/>
          <w:szCs w:val="22"/>
        </w:rPr>
        <w:t xml:space="preserve"> illegal drugs used in the past 6 months? Did you disclose all alcohol consumed any alcohol in the past 6 months?</w:t>
      </w:r>
    </w:p>
    <w:p w14:paraId="6C8E0A96" w14:textId="77777777" w:rsidR="007761FC" w:rsidRPr="004E49B9" w:rsidRDefault="007761FC" w:rsidP="007761FC">
      <w:pPr>
        <w:rPr>
          <w:rFonts w:asciiTheme="minorHAnsi" w:hAnsiTheme="minorHAnsi" w:cstheme="minorHAnsi"/>
          <w:bCs/>
          <w:color w:val="000000" w:themeColor="text1"/>
          <w:sz w:val="22"/>
          <w:szCs w:val="22"/>
        </w:rPr>
      </w:pPr>
    </w:p>
    <w:p w14:paraId="2039120F"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In summary, this test for your Agent will ask about your involvement in 4 issues of concern: (1</w:t>
      </w:r>
      <w:proofErr w:type="gramStart"/>
      <w:r w:rsidRPr="004E49B9">
        <w:rPr>
          <w:rFonts w:asciiTheme="minorHAnsi" w:hAnsiTheme="minorHAnsi" w:cstheme="minorHAnsi"/>
          <w:bCs/>
          <w:color w:val="000000" w:themeColor="text1"/>
          <w:sz w:val="22"/>
          <w:szCs w:val="22"/>
        </w:rPr>
        <w:t>)  Sexual</w:t>
      </w:r>
      <w:proofErr w:type="gramEnd"/>
      <w:r w:rsidRPr="004E49B9">
        <w:rPr>
          <w:rFonts w:asciiTheme="minorHAnsi" w:hAnsiTheme="minorHAnsi" w:cstheme="minorHAnsi"/>
          <w:bCs/>
          <w:color w:val="000000" w:themeColor="text1"/>
          <w:sz w:val="22"/>
          <w:szCs w:val="22"/>
        </w:rPr>
        <w:t xml:space="preserve"> contact with a minor, since being released,(2)  Unreported unauthorized sexual contact with an adult, in the past 6 months(3) Unreported viewing or accessing pornography in the past 6 months, and(4) Unreported illegal drug use or alcohol consumption in the past 6 months</w:t>
      </w:r>
    </w:p>
    <w:p w14:paraId="48767CC6" w14:textId="77777777" w:rsidR="007761FC" w:rsidRPr="004E49B9" w:rsidRDefault="007761FC" w:rsidP="007761FC">
      <w:pPr>
        <w:rPr>
          <w:rFonts w:asciiTheme="minorHAnsi" w:hAnsiTheme="minorHAnsi" w:cstheme="minorHAnsi"/>
          <w:bCs/>
          <w:color w:val="000000" w:themeColor="text1"/>
          <w:sz w:val="22"/>
          <w:szCs w:val="22"/>
        </w:rPr>
      </w:pPr>
    </w:p>
    <w:p w14:paraId="049DA208"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If you have had sexual contact with a minor since re-entering </w:t>
      </w:r>
      <w:proofErr w:type="gramStart"/>
      <w:r w:rsidRPr="004E49B9">
        <w:rPr>
          <w:rFonts w:asciiTheme="minorHAnsi" w:hAnsiTheme="minorHAnsi" w:cstheme="minorHAnsi"/>
          <w:bCs/>
          <w:color w:val="000000" w:themeColor="text1"/>
          <w:sz w:val="22"/>
          <w:szCs w:val="22"/>
        </w:rPr>
        <w:t>society, or</w:t>
      </w:r>
      <w:proofErr w:type="gramEnd"/>
      <w:r w:rsidRPr="004E49B9">
        <w:rPr>
          <w:rFonts w:asciiTheme="minorHAnsi" w:hAnsiTheme="minorHAnsi" w:cstheme="minorHAnsi"/>
          <w:bCs/>
          <w:color w:val="000000" w:themeColor="text1"/>
          <w:sz w:val="22"/>
          <w:szCs w:val="22"/>
        </w:rPr>
        <w:t xml:space="preserve"> have had unauthorized sexual contact with an adult in the past 6 months, have viewed or accessed pornography in the past 6 months, or have consumed any alcohol or illegal drugs in the past 6 months that you did not report in your disclosure, please tell the test administrator now. This way you can update your disclosure prior to taking this exam.</w:t>
      </w:r>
    </w:p>
    <w:p w14:paraId="2E5DC82D" w14:textId="77777777" w:rsidR="007761FC" w:rsidRPr="004E49B9" w:rsidRDefault="007761FC" w:rsidP="007761FC">
      <w:pPr>
        <w:rPr>
          <w:rFonts w:asciiTheme="minorHAnsi" w:hAnsiTheme="minorHAnsi" w:cstheme="minorHAnsi"/>
          <w:bCs/>
          <w:color w:val="000000" w:themeColor="text1"/>
          <w:sz w:val="22"/>
          <w:szCs w:val="22"/>
        </w:rPr>
      </w:pPr>
    </w:p>
    <w:p w14:paraId="5ED533D2" w14:textId="77777777" w:rsidR="007761FC" w:rsidRPr="004E49B9" w:rsidRDefault="007761FC" w:rsidP="007761FC">
      <w:pPr>
        <w:rPr>
          <w:rFonts w:asciiTheme="minorHAnsi" w:hAnsiTheme="minorHAnsi" w:cstheme="minorHAnsi"/>
          <w:bCs/>
          <w:color w:val="000000" w:themeColor="text1"/>
          <w:sz w:val="22"/>
          <w:szCs w:val="22"/>
          <w:u w:val="single"/>
        </w:rPr>
      </w:pPr>
      <w:r w:rsidRPr="004E49B9">
        <w:rPr>
          <w:rFonts w:asciiTheme="minorHAnsi" w:hAnsiTheme="minorHAnsi" w:cstheme="minorHAnsi"/>
          <w:bCs/>
          <w:color w:val="000000" w:themeColor="text1"/>
          <w:sz w:val="22"/>
          <w:szCs w:val="22"/>
          <w:u w:val="single"/>
        </w:rPr>
        <w:t>R1 Statements</w:t>
      </w:r>
    </w:p>
    <w:p w14:paraId="3431F873"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reported any unauthorized sexual contact with adults in the past 6 months.</w:t>
      </w:r>
    </w:p>
    <w:p w14:paraId="7C152299"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disclosed any unauthorized sexual contact with adults from the past 6 months.</w:t>
      </w:r>
    </w:p>
    <w:p w14:paraId="51DD4B15"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was truthful about my unauthorized sexual contact with adults in the past 6 months.</w:t>
      </w:r>
    </w:p>
    <w:p w14:paraId="31963614"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gave a true report about my unauthorized sexual contact with adults in the past 6 months.</w:t>
      </w:r>
    </w:p>
    <w:p w14:paraId="6AA561BF" w14:textId="0141FA50"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 xml:space="preserve">I reported </w:t>
      </w:r>
      <w:r w:rsidR="007B4596" w:rsidRPr="004E49B9">
        <w:rPr>
          <w:rFonts w:cstheme="minorHAnsi"/>
          <w:bCs/>
          <w:color w:val="000000" w:themeColor="text1"/>
        </w:rPr>
        <w:t>all</w:t>
      </w:r>
      <w:r w:rsidRPr="004E49B9">
        <w:rPr>
          <w:rFonts w:cstheme="minorHAnsi"/>
          <w:bCs/>
          <w:color w:val="000000" w:themeColor="text1"/>
        </w:rPr>
        <w:t xml:space="preserve"> unauthorized sexual contact with adults in the last 6 months.</w:t>
      </w:r>
    </w:p>
    <w:p w14:paraId="65A3DD56"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lastRenderedPageBreak/>
        <w:t>I was truthful about unauthorized sexual contact with adults in the last 6 months.</w:t>
      </w:r>
    </w:p>
    <w:p w14:paraId="5A6F1D3C"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have unreported unauthorized sexual contact had with an adult in the past 6 months.</w:t>
      </w:r>
    </w:p>
    <w:p w14:paraId="73C15D56"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did not disclose all unauthorized sexual contact with adults from the past 6 months.</w:t>
      </w:r>
    </w:p>
    <w:p w14:paraId="5C26A493"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lied about my unauthorized sexual contact with adults from the past 6 months.</w:t>
      </w:r>
    </w:p>
    <w:p w14:paraId="518490D0"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did not report all unauthorized sexual contact with adults from the past 6 months.</w:t>
      </w:r>
    </w:p>
    <w:p w14:paraId="65B46D9A"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n the last 6 months, I had unauthorized sexual contact with an adult that I did not report. </w:t>
      </w:r>
    </w:p>
    <w:p w14:paraId="55DD9851" w14:textId="77777777" w:rsidR="007761FC" w:rsidRPr="004E49B9" w:rsidRDefault="007761FC" w:rsidP="007761FC">
      <w:pPr>
        <w:pStyle w:val="ListParagraph"/>
        <w:numPr>
          <w:ilvl w:val="0"/>
          <w:numId w:val="10"/>
        </w:numPr>
        <w:rPr>
          <w:rFonts w:cstheme="minorHAnsi"/>
          <w:bCs/>
          <w:color w:val="000000" w:themeColor="text1"/>
        </w:rPr>
      </w:pPr>
      <w:r w:rsidRPr="004E49B9">
        <w:rPr>
          <w:rFonts w:cstheme="minorHAnsi"/>
          <w:bCs/>
          <w:color w:val="000000" w:themeColor="text1"/>
        </w:rPr>
        <w:t>I was dishonest about my unauthorized sexual contact with adults in the past 6 months.</w:t>
      </w:r>
    </w:p>
    <w:p w14:paraId="3129406E" w14:textId="77777777" w:rsidR="007761FC" w:rsidRPr="004E49B9" w:rsidRDefault="007761FC" w:rsidP="007761FC">
      <w:pPr>
        <w:rPr>
          <w:rFonts w:asciiTheme="minorHAnsi" w:hAnsiTheme="minorHAnsi" w:cstheme="minorHAnsi"/>
          <w:bCs/>
          <w:color w:val="000000" w:themeColor="text1"/>
          <w:sz w:val="22"/>
          <w:szCs w:val="22"/>
          <w:u w:val="single"/>
        </w:rPr>
      </w:pPr>
      <w:r w:rsidRPr="004E49B9">
        <w:rPr>
          <w:rFonts w:asciiTheme="minorHAnsi" w:hAnsiTheme="minorHAnsi" w:cstheme="minorHAnsi"/>
          <w:bCs/>
          <w:color w:val="000000" w:themeColor="text1"/>
          <w:sz w:val="22"/>
          <w:szCs w:val="22"/>
          <w:u w:val="single"/>
        </w:rPr>
        <w:t>R2 Statements</w:t>
      </w:r>
    </w:p>
    <w:p w14:paraId="1699901C" w14:textId="52C17A86"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 xml:space="preserve">I reported </w:t>
      </w:r>
      <w:r w:rsidR="007B4596" w:rsidRPr="004E49B9">
        <w:rPr>
          <w:rFonts w:cstheme="minorHAnsi"/>
          <w:bCs/>
          <w:color w:val="000000" w:themeColor="text1"/>
        </w:rPr>
        <w:t>all</w:t>
      </w:r>
      <w:r w:rsidRPr="004E49B9">
        <w:rPr>
          <w:rFonts w:cstheme="minorHAnsi"/>
          <w:bCs/>
          <w:color w:val="000000" w:themeColor="text1"/>
        </w:rPr>
        <w:t xml:space="preserve"> pornography that I viewed during the last 6 months.</w:t>
      </w:r>
    </w:p>
    <w:p w14:paraId="1C3A34FA" w14:textId="33122136"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 xml:space="preserve">I disclosed </w:t>
      </w:r>
      <w:r w:rsidR="007B4596" w:rsidRPr="004E49B9">
        <w:rPr>
          <w:rFonts w:cstheme="minorHAnsi"/>
          <w:bCs/>
          <w:color w:val="000000" w:themeColor="text1"/>
        </w:rPr>
        <w:t>all</w:t>
      </w:r>
      <w:r w:rsidRPr="004E49B9">
        <w:rPr>
          <w:rFonts w:cstheme="minorHAnsi"/>
          <w:bCs/>
          <w:color w:val="000000" w:themeColor="text1"/>
        </w:rPr>
        <w:t xml:space="preserve"> times that I accessed pornography during the last 6 months.</w:t>
      </w:r>
    </w:p>
    <w:p w14:paraId="000F1425"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was honest in my disclosure about my viewing pornography in the last 6 months.</w:t>
      </w:r>
    </w:p>
    <w:p w14:paraId="5D848131"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was truthful about my viewing or accessing of pornography in the last 6 months.</w:t>
      </w:r>
    </w:p>
    <w:p w14:paraId="3F5D2605"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do not have any unreported pornography access from the past 6 months.</w:t>
      </w:r>
    </w:p>
    <w:p w14:paraId="73886089" w14:textId="10873E29"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 xml:space="preserve">I gave a true report about </w:t>
      </w:r>
      <w:r w:rsidR="007B4596" w:rsidRPr="004E49B9">
        <w:rPr>
          <w:rFonts w:cstheme="minorHAnsi"/>
          <w:bCs/>
          <w:color w:val="000000" w:themeColor="text1"/>
        </w:rPr>
        <w:t>all</w:t>
      </w:r>
      <w:r w:rsidRPr="004E49B9">
        <w:rPr>
          <w:rFonts w:cstheme="minorHAnsi"/>
          <w:bCs/>
          <w:color w:val="000000" w:themeColor="text1"/>
        </w:rPr>
        <w:t xml:space="preserve"> pornography that I viewed in the last 6 months.</w:t>
      </w:r>
    </w:p>
    <w:p w14:paraId="51EC55FD"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have accessed or viewed some pornography in the last 6 months that I did not report.</w:t>
      </w:r>
    </w:p>
    <w:p w14:paraId="72ABAC3D"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did not report all pornography that I have viewed or accessed in the last 6 months.</w:t>
      </w:r>
    </w:p>
    <w:p w14:paraId="3EFB9E7D"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admit that I am hiding some pornography that I viewed in the last 6 months.</w:t>
      </w:r>
    </w:p>
    <w:p w14:paraId="55FC04D7"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lied in my disclosure about viewing or accessing pornography in the last 6 months.</w:t>
      </w:r>
    </w:p>
    <w:p w14:paraId="4052875E"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did not disclose all the times I viewed pornography in the last 6 months.</w:t>
      </w:r>
    </w:p>
    <w:p w14:paraId="39200421" w14:textId="77777777" w:rsidR="007761FC" w:rsidRPr="004E49B9" w:rsidRDefault="007761FC" w:rsidP="007761FC">
      <w:pPr>
        <w:pStyle w:val="ListParagraph"/>
        <w:numPr>
          <w:ilvl w:val="0"/>
          <w:numId w:val="11"/>
        </w:numPr>
        <w:rPr>
          <w:rFonts w:cstheme="minorHAnsi"/>
          <w:bCs/>
          <w:color w:val="000000" w:themeColor="text1"/>
        </w:rPr>
      </w:pPr>
      <w:r w:rsidRPr="004E49B9">
        <w:rPr>
          <w:rFonts w:cstheme="minorHAnsi"/>
          <w:bCs/>
          <w:color w:val="000000" w:themeColor="text1"/>
        </w:rPr>
        <w:t>I have unreported pornography access or viewing from the last 6 months.</w:t>
      </w:r>
    </w:p>
    <w:p w14:paraId="1C4B3DCF" w14:textId="77777777" w:rsidR="007761FC" w:rsidRPr="004E49B9" w:rsidRDefault="007761FC" w:rsidP="007761FC">
      <w:pPr>
        <w:rPr>
          <w:rFonts w:asciiTheme="minorHAnsi" w:hAnsiTheme="minorHAnsi" w:cstheme="minorHAnsi"/>
          <w:bCs/>
          <w:color w:val="000000" w:themeColor="text1"/>
          <w:sz w:val="22"/>
          <w:szCs w:val="22"/>
          <w:u w:val="single"/>
        </w:rPr>
      </w:pPr>
      <w:r w:rsidRPr="004E49B9">
        <w:rPr>
          <w:rFonts w:asciiTheme="minorHAnsi" w:hAnsiTheme="minorHAnsi" w:cstheme="minorHAnsi"/>
          <w:bCs/>
          <w:color w:val="000000" w:themeColor="text1"/>
          <w:sz w:val="22"/>
          <w:szCs w:val="22"/>
          <w:u w:val="single"/>
        </w:rPr>
        <w:t>R3 Statements</w:t>
      </w:r>
    </w:p>
    <w:p w14:paraId="0D8EDD2F"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I do not have any unreported illegal drug or alcohol consumption in the last 6 months.</w:t>
      </w:r>
    </w:p>
    <w:p w14:paraId="3CC80348" w14:textId="24C5F675"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 xml:space="preserve">I reported </w:t>
      </w:r>
      <w:r w:rsidR="007B4596" w:rsidRPr="004E49B9">
        <w:rPr>
          <w:rFonts w:cstheme="minorHAnsi"/>
          <w:bCs/>
          <w:color w:val="000000" w:themeColor="text1"/>
        </w:rPr>
        <w:t>all</w:t>
      </w:r>
      <w:r w:rsidRPr="004E49B9">
        <w:rPr>
          <w:rFonts w:cstheme="minorHAnsi"/>
          <w:bCs/>
          <w:color w:val="000000" w:themeColor="text1"/>
        </w:rPr>
        <w:t xml:space="preserve"> alcohol and illegal drugs consumed in the past 6 months.</w:t>
      </w:r>
    </w:p>
    <w:p w14:paraId="6032A544" w14:textId="067F8FDF"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 xml:space="preserve">I disclosed </w:t>
      </w:r>
      <w:r w:rsidR="007B4596" w:rsidRPr="004E49B9">
        <w:rPr>
          <w:rFonts w:cstheme="minorHAnsi"/>
          <w:bCs/>
          <w:color w:val="000000" w:themeColor="text1"/>
        </w:rPr>
        <w:t>all</w:t>
      </w:r>
      <w:r w:rsidRPr="004E49B9">
        <w:rPr>
          <w:rFonts w:cstheme="minorHAnsi"/>
          <w:bCs/>
          <w:color w:val="000000" w:themeColor="text1"/>
        </w:rPr>
        <w:t xml:space="preserve"> illegal drugs and alcohol consumed in the last 6 months.</w:t>
      </w:r>
    </w:p>
    <w:p w14:paraId="11FAFFD1"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I was truthful in my disclosure about illegal drug and alcohol use in the past 6 months.</w:t>
      </w:r>
    </w:p>
    <w:p w14:paraId="6534ADCB" w14:textId="71A6BFD9"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 xml:space="preserve">I reported </w:t>
      </w:r>
      <w:r w:rsidR="007B4596" w:rsidRPr="004E49B9">
        <w:rPr>
          <w:rFonts w:cstheme="minorHAnsi"/>
          <w:bCs/>
          <w:color w:val="000000" w:themeColor="text1"/>
        </w:rPr>
        <w:t>all</w:t>
      </w:r>
      <w:r w:rsidRPr="004E49B9">
        <w:rPr>
          <w:rFonts w:cstheme="minorHAnsi"/>
          <w:bCs/>
          <w:color w:val="000000" w:themeColor="text1"/>
        </w:rPr>
        <w:t xml:space="preserve"> illegal drugs </w:t>
      </w:r>
      <w:r w:rsidR="007B4596" w:rsidRPr="004E49B9">
        <w:rPr>
          <w:rFonts w:cstheme="minorHAnsi"/>
          <w:bCs/>
          <w:color w:val="000000" w:themeColor="text1"/>
        </w:rPr>
        <w:t>used,</w:t>
      </w:r>
      <w:r w:rsidRPr="004E49B9">
        <w:rPr>
          <w:rFonts w:cstheme="minorHAnsi"/>
          <w:bCs/>
          <w:color w:val="000000" w:themeColor="text1"/>
        </w:rPr>
        <w:t xml:space="preserve"> and alcohol consumed in the last 6 months.</w:t>
      </w:r>
    </w:p>
    <w:p w14:paraId="30FC3FC8"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I was honest about my alcohol consumption and illegal drug use in the past 6 months.</w:t>
      </w:r>
    </w:p>
    <w:p w14:paraId="582798DF"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I was dishonest about my illegal drug and alcohol consumption in the last 6 months.</w:t>
      </w:r>
    </w:p>
    <w:p w14:paraId="02208C37"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In the last 6 months, I had some unreported illegal drug or alcohol consumption.</w:t>
      </w:r>
    </w:p>
    <w:p w14:paraId="35AFCE5B"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In the last 6 months, I consumed alcohol or illegal drugs that I did not report.</w:t>
      </w:r>
    </w:p>
    <w:p w14:paraId="348C51A1"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 xml:space="preserve">I did not report </w:t>
      </w:r>
      <w:proofErr w:type="gramStart"/>
      <w:r w:rsidRPr="004E49B9">
        <w:rPr>
          <w:rFonts w:cstheme="minorHAnsi"/>
          <w:bCs/>
          <w:color w:val="000000" w:themeColor="text1"/>
        </w:rPr>
        <w:t>all of</w:t>
      </w:r>
      <w:proofErr w:type="gramEnd"/>
      <w:r w:rsidRPr="004E49B9">
        <w:rPr>
          <w:rFonts w:cstheme="minorHAnsi"/>
          <w:bCs/>
          <w:color w:val="000000" w:themeColor="text1"/>
        </w:rPr>
        <w:t xml:space="preserve"> my illegal drug or alcohol consumption from the last 6 months.</w:t>
      </w:r>
    </w:p>
    <w:p w14:paraId="06244C6F"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 xml:space="preserve">I have used illegal drugs or alcohol in the last 6 months that I left </w:t>
      </w:r>
      <w:proofErr w:type="gramStart"/>
      <w:r w:rsidRPr="004E49B9">
        <w:rPr>
          <w:rFonts w:cstheme="minorHAnsi"/>
          <w:bCs/>
          <w:color w:val="000000" w:themeColor="text1"/>
        </w:rPr>
        <w:t>off of</w:t>
      </w:r>
      <w:proofErr w:type="gramEnd"/>
      <w:r w:rsidRPr="004E49B9">
        <w:rPr>
          <w:rFonts w:cstheme="minorHAnsi"/>
          <w:bCs/>
          <w:color w:val="000000" w:themeColor="text1"/>
        </w:rPr>
        <w:t xml:space="preserve"> my disclosure.</w:t>
      </w:r>
    </w:p>
    <w:p w14:paraId="3994E19E" w14:textId="77777777" w:rsidR="007761FC" w:rsidRPr="004E49B9" w:rsidRDefault="007761FC" w:rsidP="007761FC">
      <w:pPr>
        <w:pStyle w:val="ListParagraph"/>
        <w:numPr>
          <w:ilvl w:val="0"/>
          <w:numId w:val="12"/>
        </w:numPr>
        <w:rPr>
          <w:rFonts w:cstheme="minorHAnsi"/>
          <w:bCs/>
          <w:color w:val="000000" w:themeColor="text1"/>
        </w:rPr>
      </w:pPr>
      <w:r w:rsidRPr="004E49B9">
        <w:rPr>
          <w:rFonts w:cstheme="minorHAnsi"/>
          <w:bCs/>
          <w:color w:val="000000" w:themeColor="text1"/>
        </w:rPr>
        <w:t>I was dishonest about my illegal drug or alcohol consumption in the past 6 months.</w:t>
      </w:r>
    </w:p>
    <w:p w14:paraId="1FA03315" w14:textId="77777777" w:rsidR="007761FC" w:rsidRPr="004E49B9" w:rsidRDefault="007761FC" w:rsidP="007761FC">
      <w:pPr>
        <w:rPr>
          <w:rFonts w:asciiTheme="minorHAnsi" w:hAnsiTheme="minorHAnsi" w:cstheme="minorHAnsi"/>
          <w:bCs/>
          <w:color w:val="000000" w:themeColor="text1"/>
          <w:sz w:val="22"/>
          <w:szCs w:val="22"/>
          <w:u w:val="single"/>
        </w:rPr>
      </w:pPr>
      <w:r w:rsidRPr="004E49B9">
        <w:rPr>
          <w:rFonts w:asciiTheme="minorHAnsi" w:hAnsiTheme="minorHAnsi" w:cstheme="minorHAnsi"/>
          <w:bCs/>
          <w:color w:val="000000" w:themeColor="text1"/>
          <w:sz w:val="22"/>
          <w:szCs w:val="22"/>
          <w:u w:val="single"/>
        </w:rPr>
        <w:t>R4 Statements</w:t>
      </w:r>
    </w:p>
    <w:p w14:paraId="5FD46772"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I have not had any sexual contact with a minor since being released into society.</w:t>
      </w:r>
    </w:p>
    <w:p w14:paraId="729170CE"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Since my release, I have not participated in any sexual contact with a minor.</w:t>
      </w:r>
    </w:p>
    <w:p w14:paraId="50A17A5B"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I have avoided having any sexual contact with a minor, since being released into society.</w:t>
      </w:r>
    </w:p>
    <w:p w14:paraId="5DDFE812"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Since my release into society, I never engaged in sexual contact with a minor.</w:t>
      </w:r>
    </w:p>
    <w:p w14:paraId="71D6F3C5" w14:textId="52AE4C09"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 xml:space="preserve">I am innocent of </w:t>
      </w:r>
      <w:r w:rsidR="007B4596" w:rsidRPr="004E49B9">
        <w:rPr>
          <w:rFonts w:cstheme="minorHAnsi"/>
          <w:bCs/>
          <w:color w:val="000000" w:themeColor="text1"/>
        </w:rPr>
        <w:t>all</w:t>
      </w:r>
      <w:r w:rsidRPr="004E49B9">
        <w:rPr>
          <w:rFonts w:cstheme="minorHAnsi"/>
          <w:bCs/>
          <w:color w:val="000000" w:themeColor="text1"/>
        </w:rPr>
        <w:t xml:space="preserve"> sexual contact with a minor, since being released.</w:t>
      </w:r>
    </w:p>
    <w:p w14:paraId="5E52C8B9"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Since my release into society, I have not had any sexual contact with a minor.</w:t>
      </w:r>
    </w:p>
    <w:p w14:paraId="28EB3A4C"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I am guilty of having sexual contact with a minor, since being released into society.</w:t>
      </w:r>
    </w:p>
    <w:p w14:paraId="63284E53"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Sexual contact with a minor, since being released, is something I have done.</w:t>
      </w:r>
    </w:p>
    <w:p w14:paraId="1C51A264"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I admit that I have had sexual contact with a minor since being released into society.</w:t>
      </w:r>
    </w:p>
    <w:p w14:paraId="02CFA0D0"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lastRenderedPageBreak/>
        <w:t>Since my release into society, I have had some sexual contact with a minor.</w:t>
      </w:r>
    </w:p>
    <w:p w14:paraId="7258EDCD"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I admit that since being released, I have had some sexual contact with a minor.</w:t>
      </w:r>
    </w:p>
    <w:p w14:paraId="58A7D20D" w14:textId="77777777" w:rsidR="007761FC" w:rsidRPr="004E49B9" w:rsidRDefault="007761FC" w:rsidP="007761FC">
      <w:pPr>
        <w:pStyle w:val="ListParagraph"/>
        <w:numPr>
          <w:ilvl w:val="0"/>
          <w:numId w:val="13"/>
        </w:numPr>
        <w:rPr>
          <w:rFonts w:cstheme="minorHAnsi"/>
          <w:bCs/>
          <w:color w:val="000000" w:themeColor="text1"/>
        </w:rPr>
      </w:pPr>
      <w:r w:rsidRPr="004E49B9">
        <w:rPr>
          <w:rFonts w:cstheme="minorHAnsi"/>
          <w:bCs/>
          <w:color w:val="000000" w:themeColor="text1"/>
        </w:rPr>
        <w:t>Since my release into society, I have engaged in sexual contact with a minor.</w:t>
      </w:r>
    </w:p>
    <w:p w14:paraId="10C40DFE" w14:textId="4C5980B8" w:rsidR="007761FC" w:rsidRPr="004E49B9" w:rsidRDefault="007761FC">
      <w:pPr>
        <w:pBdr>
          <w:bottom w:val="single" w:sz="6" w:space="1" w:color="auto"/>
        </w:pBdr>
        <w:rPr>
          <w:rFonts w:asciiTheme="minorHAnsi" w:hAnsiTheme="minorHAnsi" w:cstheme="minorHAnsi"/>
          <w:sz w:val="22"/>
          <w:szCs w:val="22"/>
        </w:rPr>
      </w:pPr>
    </w:p>
    <w:p w14:paraId="4E79FFA8" w14:textId="77777777" w:rsidR="007761FC" w:rsidRPr="004E49B9" w:rsidRDefault="007761FC" w:rsidP="007761FC">
      <w:pPr>
        <w:rPr>
          <w:rFonts w:asciiTheme="minorHAnsi" w:hAnsiTheme="minorHAnsi" w:cstheme="minorHAnsi"/>
          <w:b/>
          <w:color w:val="000000" w:themeColor="text1"/>
          <w:sz w:val="22"/>
          <w:szCs w:val="22"/>
        </w:rPr>
      </w:pPr>
    </w:p>
    <w:p w14:paraId="7F369E7B" w14:textId="77777777" w:rsidR="008C1ED1" w:rsidRPr="004E49B9" w:rsidRDefault="008C1ED1" w:rsidP="008C1ED1">
      <w:pPr>
        <w:rPr>
          <w:rFonts w:asciiTheme="minorHAnsi" w:hAnsiTheme="minorHAnsi" w:cstheme="minorHAnsi"/>
          <w:b/>
          <w:color w:val="000000" w:themeColor="text1"/>
          <w:sz w:val="22"/>
          <w:szCs w:val="22"/>
          <w:u w:val="single"/>
        </w:rPr>
      </w:pPr>
    </w:p>
    <w:p w14:paraId="5CA3E0EB" w14:textId="225DB006" w:rsidR="008C1ED1" w:rsidRPr="004E49B9" w:rsidRDefault="008C1ED1" w:rsidP="008C1ED1">
      <w:pPr>
        <w:rPr>
          <w:rFonts w:asciiTheme="minorHAnsi" w:hAnsiTheme="minorHAnsi" w:cstheme="minorHAnsi"/>
          <w:b/>
          <w:color w:val="000000" w:themeColor="text1"/>
          <w:u w:val="single"/>
        </w:rPr>
      </w:pPr>
      <w:r w:rsidRPr="004E49B9">
        <w:rPr>
          <w:rFonts w:asciiTheme="minorHAnsi" w:hAnsiTheme="minorHAnsi" w:cstheme="minorHAnsi"/>
          <w:b/>
          <w:color w:val="000000" w:themeColor="text1"/>
          <w:u w:val="single"/>
        </w:rPr>
        <w:t>MCT Test Writing Exercise (Part 2 of 3)</w:t>
      </w:r>
    </w:p>
    <w:p w14:paraId="4D1ABF5A" w14:textId="77777777" w:rsidR="007761FC" w:rsidRPr="004E49B9" w:rsidRDefault="007761FC" w:rsidP="007761FC">
      <w:pPr>
        <w:rPr>
          <w:rFonts w:asciiTheme="minorHAnsi" w:hAnsiTheme="minorHAnsi" w:cstheme="minorHAnsi"/>
          <w:bCs/>
          <w:sz w:val="22"/>
          <w:szCs w:val="22"/>
        </w:rPr>
      </w:pPr>
    </w:p>
    <w:p w14:paraId="162BBB7C" w14:textId="52549A60" w:rsidR="007761FC" w:rsidRPr="004E49B9" w:rsidRDefault="007761FC" w:rsidP="007761FC">
      <w:pPr>
        <w:rPr>
          <w:rFonts w:asciiTheme="minorHAnsi" w:hAnsiTheme="minorHAnsi" w:cstheme="minorHAnsi"/>
          <w:bCs/>
          <w:sz w:val="22"/>
          <w:szCs w:val="22"/>
        </w:rPr>
      </w:pPr>
      <w:r w:rsidRPr="004E49B9">
        <w:rPr>
          <w:rFonts w:asciiTheme="minorHAnsi" w:hAnsiTheme="minorHAnsi" w:cstheme="minorHAnsi"/>
          <w:bCs/>
          <w:sz w:val="22"/>
          <w:szCs w:val="22"/>
        </w:rPr>
        <w:t>Using the test created</w:t>
      </w:r>
      <w:r w:rsidR="00817CBC">
        <w:rPr>
          <w:rFonts w:asciiTheme="minorHAnsi" w:hAnsiTheme="minorHAnsi" w:cstheme="minorHAnsi"/>
          <w:bCs/>
          <w:sz w:val="22"/>
          <w:szCs w:val="22"/>
        </w:rPr>
        <w:t xml:space="preserve"> or </w:t>
      </w:r>
      <w:r w:rsidRPr="004E49B9">
        <w:rPr>
          <w:rFonts w:asciiTheme="minorHAnsi" w:hAnsiTheme="minorHAnsi" w:cstheme="minorHAnsi"/>
          <w:bCs/>
          <w:sz w:val="22"/>
          <w:szCs w:val="22"/>
        </w:rPr>
        <w:t>updated for Exercise 1, please do the following:</w:t>
      </w:r>
    </w:p>
    <w:p w14:paraId="26C44B15" w14:textId="77777777" w:rsidR="007761FC" w:rsidRPr="004E49B9" w:rsidRDefault="007761FC" w:rsidP="007761FC">
      <w:pPr>
        <w:rPr>
          <w:rFonts w:asciiTheme="minorHAnsi" w:hAnsiTheme="minorHAnsi" w:cstheme="minorHAnsi"/>
          <w:bCs/>
          <w:sz w:val="22"/>
          <w:szCs w:val="22"/>
        </w:rPr>
      </w:pPr>
    </w:p>
    <w:p w14:paraId="53811F99" w14:textId="3F132850" w:rsidR="007761FC" w:rsidRPr="004E49B9" w:rsidRDefault="007761FC" w:rsidP="007761FC">
      <w:pPr>
        <w:pStyle w:val="ListParagraph"/>
        <w:numPr>
          <w:ilvl w:val="0"/>
          <w:numId w:val="17"/>
        </w:numPr>
        <w:spacing w:after="0" w:line="240" w:lineRule="auto"/>
        <w:rPr>
          <w:rFonts w:cstheme="minorHAnsi"/>
          <w:bCs/>
        </w:rPr>
      </w:pPr>
      <w:r w:rsidRPr="004E49B9">
        <w:rPr>
          <w:rFonts w:cstheme="minorHAnsi"/>
          <w:bCs/>
        </w:rPr>
        <w:t xml:space="preserve">If you revised test #1, </w:t>
      </w:r>
      <w:r w:rsidR="00817CBC">
        <w:rPr>
          <w:rFonts w:cstheme="minorHAnsi"/>
          <w:bCs/>
        </w:rPr>
        <w:t xml:space="preserve">please </w:t>
      </w:r>
      <w:r w:rsidRPr="004E49B9">
        <w:rPr>
          <w:rFonts w:cstheme="minorHAnsi"/>
          <w:bCs/>
        </w:rPr>
        <w:t>change the test from pre-employment to one for current employees or lateral transfers.</w:t>
      </w:r>
    </w:p>
    <w:p w14:paraId="1BA6088D" w14:textId="77777777" w:rsidR="007761FC" w:rsidRPr="004E49B9" w:rsidRDefault="007761FC" w:rsidP="007761FC">
      <w:pPr>
        <w:rPr>
          <w:rFonts w:asciiTheme="minorHAnsi" w:hAnsiTheme="minorHAnsi" w:cstheme="minorHAnsi"/>
          <w:bCs/>
          <w:sz w:val="22"/>
          <w:szCs w:val="22"/>
        </w:rPr>
      </w:pPr>
    </w:p>
    <w:p w14:paraId="4BA2C624" w14:textId="59F2C9DC" w:rsidR="007761FC" w:rsidRPr="004E49B9" w:rsidRDefault="007761FC" w:rsidP="007761FC">
      <w:pPr>
        <w:pStyle w:val="ListParagraph"/>
        <w:numPr>
          <w:ilvl w:val="0"/>
          <w:numId w:val="17"/>
        </w:numPr>
        <w:spacing w:after="0" w:line="240" w:lineRule="auto"/>
        <w:rPr>
          <w:rFonts w:cstheme="minorHAnsi"/>
          <w:bCs/>
        </w:rPr>
      </w:pPr>
      <w:r w:rsidRPr="004E49B9">
        <w:rPr>
          <w:rFonts w:cstheme="minorHAnsi"/>
          <w:bCs/>
        </w:rPr>
        <w:t xml:space="preserve">If you revised test #2 for a private company, </w:t>
      </w:r>
      <w:r w:rsidR="00817CBC">
        <w:rPr>
          <w:rFonts w:cstheme="minorHAnsi"/>
          <w:bCs/>
        </w:rPr>
        <w:t xml:space="preserve">please </w:t>
      </w:r>
      <w:r w:rsidRPr="004E49B9">
        <w:rPr>
          <w:rFonts w:cstheme="minorHAnsi"/>
          <w:bCs/>
        </w:rPr>
        <w:t>change the test from pre-employment to one for current employees.</w:t>
      </w:r>
    </w:p>
    <w:p w14:paraId="3E982068" w14:textId="77777777" w:rsidR="007761FC" w:rsidRPr="004E49B9" w:rsidRDefault="007761FC" w:rsidP="007761FC">
      <w:pPr>
        <w:rPr>
          <w:rFonts w:asciiTheme="minorHAnsi" w:hAnsiTheme="minorHAnsi" w:cstheme="minorHAnsi"/>
          <w:bCs/>
          <w:sz w:val="22"/>
          <w:szCs w:val="22"/>
        </w:rPr>
      </w:pPr>
    </w:p>
    <w:p w14:paraId="6D1FFAA3" w14:textId="5236D556" w:rsidR="007761FC" w:rsidRPr="004E49B9" w:rsidRDefault="007761FC" w:rsidP="007761FC">
      <w:pPr>
        <w:pStyle w:val="ListParagraph"/>
        <w:numPr>
          <w:ilvl w:val="0"/>
          <w:numId w:val="17"/>
        </w:numPr>
        <w:spacing w:after="0" w:line="240" w:lineRule="auto"/>
        <w:rPr>
          <w:rFonts w:cstheme="minorHAnsi"/>
          <w:bCs/>
        </w:rPr>
      </w:pPr>
      <w:r w:rsidRPr="004E49B9">
        <w:rPr>
          <w:rFonts w:cstheme="minorHAnsi"/>
          <w:bCs/>
        </w:rPr>
        <w:t xml:space="preserve">If you revised test #3 for sex offenders, </w:t>
      </w:r>
      <w:r w:rsidR="00817CBC">
        <w:rPr>
          <w:rFonts w:cstheme="minorHAnsi"/>
          <w:bCs/>
        </w:rPr>
        <w:t xml:space="preserve">please </w:t>
      </w:r>
      <w:r w:rsidRPr="004E49B9">
        <w:rPr>
          <w:rFonts w:cstheme="minorHAnsi"/>
          <w:bCs/>
        </w:rPr>
        <w:t>change the test from one used in ongoing therapy or maintenance to one for a test for first-time offenders (i.e., Did you commit the offense?)</w:t>
      </w:r>
    </w:p>
    <w:p w14:paraId="7EDF3CA4" w14:textId="77777777" w:rsidR="007761FC" w:rsidRPr="004E49B9" w:rsidRDefault="007761FC" w:rsidP="007761FC">
      <w:pPr>
        <w:pStyle w:val="ListParagraph"/>
        <w:ind w:left="360"/>
        <w:rPr>
          <w:rFonts w:cstheme="minorHAnsi"/>
          <w:bCs/>
        </w:rPr>
      </w:pPr>
    </w:p>
    <w:p w14:paraId="46E5AE3F" w14:textId="1CA32AF9" w:rsidR="007761FC" w:rsidRPr="004E49B9" w:rsidRDefault="007761FC" w:rsidP="00817CBC">
      <w:pPr>
        <w:rPr>
          <w:rFonts w:asciiTheme="minorHAnsi" w:hAnsiTheme="minorHAnsi" w:cstheme="minorHAnsi"/>
          <w:sz w:val="22"/>
          <w:szCs w:val="22"/>
        </w:rPr>
      </w:pPr>
      <w:r w:rsidRPr="004E49B9">
        <w:rPr>
          <w:rFonts w:asciiTheme="minorHAnsi" w:hAnsiTheme="minorHAnsi" w:cstheme="minorHAnsi"/>
          <w:bCs/>
          <w:sz w:val="22"/>
          <w:szCs w:val="22"/>
        </w:rPr>
        <w:t xml:space="preserve">Please </w:t>
      </w:r>
      <w:r w:rsidR="004E49B9">
        <w:rPr>
          <w:rFonts w:asciiTheme="minorHAnsi" w:hAnsiTheme="minorHAnsi" w:cstheme="minorHAnsi"/>
          <w:bCs/>
          <w:sz w:val="22"/>
          <w:szCs w:val="22"/>
        </w:rPr>
        <w:t>insert</w:t>
      </w:r>
      <w:r w:rsidRPr="004E49B9">
        <w:rPr>
          <w:rFonts w:asciiTheme="minorHAnsi" w:hAnsiTheme="minorHAnsi" w:cstheme="minorHAnsi"/>
          <w:bCs/>
          <w:sz w:val="22"/>
          <w:szCs w:val="22"/>
        </w:rPr>
        <w:t xml:space="preserve"> your revised test here.</w:t>
      </w:r>
    </w:p>
    <w:p w14:paraId="2441A914" w14:textId="77777777" w:rsidR="00655643" w:rsidRPr="004E49B9" w:rsidRDefault="00655643">
      <w:pPr>
        <w:pBdr>
          <w:bottom w:val="single" w:sz="6" w:space="1" w:color="auto"/>
        </w:pBdr>
        <w:rPr>
          <w:rFonts w:asciiTheme="minorHAnsi" w:hAnsiTheme="minorHAnsi" w:cstheme="minorHAnsi"/>
          <w:sz w:val="22"/>
          <w:szCs w:val="22"/>
        </w:rPr>
      </w:pPr>
    </w:p>
    <w:p w14:paraId="4E8AB6EF" w14:textId="77777777" w:rsidR="007761FC" w:rsidRPr="004E49B9" w:rsidRDefault="007761FC">
      <w:pPr>
        <w:pBdr>
          <w:bottom w:val="single" w:sz="6" w:space="1" w:color="auto"/>
        </w:pBdr>
        <w:rPr>
          <w:rFonts w:asciiTheme="minorHAnsi" w:hAnsiTheme="minorHAnsi" w:cstheme="minorHAnsi"/>
          <w:sz w:val="22"/>
          <w:szCs w:val="22"/>
        </w:rPr>
      </w:pPr>
    </w:p>
    <w:p w14:paraId="0BACB02C" w14:textId="77777777" w:rsidR="007761FC" w:rsidRPr="004E49B9" w:rsidRDefault="007761FC" w:rsidP="007761FC">
      <w:pPr>
        <w:rPr>
          <w:rFonts w:asciiTheme="minorHAnsi" w:hAnsiTheme="minorHAnsi" w:cstheme="minorHAnsi"/>
          <w:b/>
          <w:color w:val="000000" w:themeColor="text1"/>
          <w:sz w:val="22"/>
          <w:szCs w:val="22"/>
        </w:rPr>
      </w:pPr>
    </w:p>
    <w:p w14:paraId="1E5E4D78" w14:textId="77777777" w:rsidR="00655643" w:rsidRPr="004E49B9" w:rsidRDefault="00655643" w:rsidP="007761FC">
      <w:pPr>
        <w:rPr>
          <w:rFonts w:asciiTheme="minorHAnsi" w:hAnsiTheme="minorHAnsi" w:cstheme="minorHAnsi"/>
          <w:b/>
          <w:color w:val="000000" w:themeColor="text1"/>
          <w:sz w:val="22"/>
          <w:szCs w:val="22"/>
          <w:u w:val="single"/>
        </w:rPr>
      </w:pPr>
    </w:p>
    <w:p w14:paraId="7DFA010D" w14:textId="77777777" w:rsidR="001370E0" w:rsidRPr="004E49B9" w:rsidRDefault="001370E0" w:rsidP="007761FC">
      <w:pPr>
        <w:rPr>
          <w:rFonts w:asciiTheme="minorHAnsi" w:hAnsiTheme="minorHAnsi" w:cstheme="minorHAnsi"/>
          <w:b/>
          <w:color w:val="000000" w:themeColor="text1"/>
          <w:sz w:val="22"/>
          <w:szCs w:val="22"/>
          <w:u w:val="single"/>
        </w:rPr>
      </w:pPr>
    </w:p>
    <w:p w14:paraId="6D6ADFC0" w14:textId="36D989B3" w:rsidR="008C1ED1" w:rsidRPr="004E49B9" w:rsidRDefault="008C1ED1" w:rsidP="008C1ED1">
      <w:pPr>
        <w:rPr>
          <w:rFonts w:asciiTheme="minorHAnsi" w:hAnsiTheme="minorHAnsi" w:cstheme="minorHAnsi"/>
          <w:b/>
          <w:color w:val="000000" w:themeColor="text1"/>
          <w:u w:val="single"/>
        </w:rPr>
      </w:pPr>
      <w:r w:rsidRPr="004E49B9">
        <w:rPr>
          <w:rFonts w:asciiTheme="minorHAnsi" w:hAnsiTheme="minorHAnsi" w:cstheme="minorHAnsi"/>
          <w:b/>
          <w:color w:val="000000" w:themeColor="text1"/>
          <w:u w:val="single"/>
        </w:rPr>
        <w:t xml:space="preserve">MCT Test Writing Exercise (Part 3 of </w:t>
      </w:r>
      <w:r w:rsidR="00817CBC">
        <w:rPr>
          <w:rFonts w:asciiTheme="minorHAnsi" w:hAnsiTheme="minorHAnsi" w:cstheme="minorHAnsi"/>
          <w:b/>
          <w:color w:val="000000" w:themeColor="text1"/>
          <w:u w:val="single"/>
        </w:rPr>
        <w:t>4</w:t>
      </w:r>
      <w:r w:rsidRPr="004E49B9">
        <w:rPr>
          <w:rFonts w:asciiTheme="minorHAnsi" w:hAnsiTheme="minorHAnsi" w:cstheme="minorHAnsi"/>
          <w:b/>
          <w:color w:val="000000" w:themeColor="text1"/>
          <w:u w:val="single"/>
        </w:rPr>
        <w:t>)</w:t>
      </w:r>
    </w:p>
    <w:p w14:paraId="5B3F8BB3" w14:textId="77777777" w:rsidR="007761FC" w:rsidRPr="004E49B9" w:rsidRDefault="007761FC" w:rsidP="007761FC">
      <w:pPr>
        <w:rPr>
          <w:rFonts w:asciiTheme="minorHAnsi" w:hAnsiTheme="minorHAnsi" w:cstheme="minorHAnsi"/>
          <w:b/>
          <w:color w:val="000000" w:themeColor="text1"/>
          <w:sz w:val="22"/>
          <w:szCs w:val="22"/>
        </w:rPr>
      </w:pPr>
    </w:p>
    <w:p w14:paraId="2FDF41D2" w14:textId="77777777"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In this exercise, you will use the partially completed template below to write a new pre-employment test about the following 4 topics:</w:t>
      </w:r>
      <w:r w:rsidRPr="004E49B9" w:rsidDel="00DC61C8">
        <w:rPr>
          <w:rFonts w:asciiTheme="minorHAnsi" w:hAnsiTheme="minorHAnsi" w:cstheme="minorHAnsi"/>
          <w:bCs/>
          <w:color w:val="000000" w:themeColor="text1"/>
          <w:sz w:val="22"/>
          <w:szCs w:val="22"/>
        </w:rPr>
        <w:t xml:space="preserve"> </w:t>
      </w:r>
      <w:r w:rsidRPr="004E49B9">
        <w:rPr>
          <w:rFonts w:asciiTheme="minorHAnsi" w:hAnsiTheme="minorHAnsi" w:cstheme="minorHAnsi"/>
          <w:bCs/>
          <w:color w:val="000000" w:themeColor="text1"/>
          <w:sz w:val="22"/>
          <w:szCs w:val="22"/>
        </w:rPr>
        <w:br/>
      </w:r>
    </w:p>
    <w:p w14:paraId="22ECEF6E" w14:textId="77777777" w:rsidR="007761FC" w:rsidRPr="004E49B9" w:rsidRDefault="007761FC" w:rsidP="007761FC">
      <w:pPr>
        <w:pStyle w:val="ListParagraph"/>
        <w:numPr>
          <w:ilvl w:val="0"/>
          <w:numId w:val="19"/>
        </w:numPr>
        <w:spacing w:after="0" w:line="240" w:lineRule="auto"/>
        <w:rPr>
          <w:rFonts w:cstheme="minorHAnsi"/>
          <w:bCs/>
          <w:color w:val="000000" w:themeColor="text1"/>
        </w:rPr>
      </w:pPr>
      <w:r w:rsidRPr="004E49B9">
        <w:rPr>
          <w:rFonts w:cstheme="minorHAnsi"/>
          <w:bCs/>
          <w:color w:val="000000" w:themeColor="text1"/>
        </w:rPr>
        <w:t>R1- Drug use</w:t>
      </w:r>
    </w:p>
    <w:p w14:paraId="76AA1624" w14:textId="77777777" w:rsidR="007761FC" w:rsidRPr="004E49B9" w:rsidRDefault="007761FC" w:rsidP="007761FC">
      <w:pPr>
        <w:pStyle w:val="ListParagraph"/>
        <w:numPr>
          <w:ilvl w:val="0"/>
          <w:numId w:val="19"/>
        </w:numPr>
        <w:spacing w:after="0" w:line="240" w:lineRule="auto"/>
        <w:rPr>
          <w:rFonts w:cstheme="minorHAnsi"/>
          <w:bCs/>
          <w:color w:val="000000" w:themeColor="text1"/>
        </w:rPr>
      </w:pPr>
      <w:r w:rsidRPr="004E49B9">
        <w:rPr>
          <w:rFonts w:cstheme="minorHAnsi"/>
          <w:bCs/>
          <w:color w:val="000000" w:themeColor="text1"/>
        </w:rPr>
        <w:t>R2- Stealing</w:t>
      </w:r>
    </w:p>
    <w:p w14:paraId="76205258" w14:textId="77777777" w:rsidR="007761FC" w:rsidRPr="004E49B9" w:rsidRDefault="007761FC" w:rsidP="007761FC">
      <w:pPr>
        <w:pStyle w:val="ListParagraph"/>
        <w:numPr>
          <w:ilvl w:val="0"/>
          <w:numId w:val="19"/>
        </w:numPr>
        <w:spacing w:after="0" w:line="240" w:lineRule="auto"/>
        <w:rPr>
          <w:rFonts w:cstheme="minorHAnsi"/>
          <w:bCs/>
          <w:color w:val="000000" w:themeColor="text1"/>
        </w:rPr>
      </w:pPr>
      <w:r w:rsidRPr="004E49B9">
        <w:rPr>
          <w:rFonts w:cstheme="minorHAnsi"/>
          <w:bCs/>
          <w:color w:val="000000" w:themeColor="text1"/>
        </w:rPr>
        <w:t xml:space="preserve">R3- Bribes </w:t>
      </w:r>
    </w:p>
    <w:p w14:paraId="5103F021" w14:textId="77777777" w:rsidR="007761FC" w:rsidRPr="004E49B9" w:rsidRDefault="007761FC" w:rsidP="007761FC">
      <w:pPr>
        <w:pStyle w:val="ListParagraph"/>
        <w:numPr>
          <w:ilvl w:val="0"/>
          <w:numId w:val="19"/>
        </w:numPr>
        <w:spacing w:after="0" w:line="240" w:lineRule="auto"/>
        <w:rPr>
          <w:rFonts w:cstheme="minorHAnsi"/>
          <w:bCs/>
          <w:color w:val="000000" w:themeColor="text1"/>
        </w:rPr>
      </w:pPr>
      <w:r w:rsidRPr="004E49B9">
        <w:rPr>
          <w:rFonts w:cstheme="minorHAnsi"/>
          <w:bCs/>
          <w:color w:val="000000" w:themeColor="text1"/>
        </w:rPr>
        <w:t>R4- Violent crimes</w:t>
      </w:r>
    </w:p>
    <w:p w14:paraId="1F200D10" w14:textId="4DB0805C" w:rsidR="007761FC" w:rsidRPr="004E49B9"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br/>
        <w:t xml:space="preserve">You may look at MCT Test Writing Exercise 1 as a reference.  </w:t>
      </w:r>
    </w:p>
    <w:p w14:paraId="2BA1E7F2" w14:textId="77777777" w:rsidR="007761FC" w:rsidRPr="004E49B9" w:rsidRDefault="007761FC" w:rsidP="007761FC">
      <w:pPr>
        <w:rPr>
          <w:rFonts w:asciiTheme="minorHAnsi" w:hAnsiTheme="minorHAnsi" w:cstheme="minorHAnsi"/>
          <w:bCs/>
          <w:color w:val="000000" w:themeColor="text1"/>
          <w:sz w:val="22"/>
          <w:szCs w:val="22"/>
        </w:rPr>
      </w:pPr>
    </w:p>
    <w:p w14:paraId="7D4BED2D" w14:textId="70C19650"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PART ONE:  Write the corresponding pre-test instruction</w:t>
      </w:r>
      <w:r w:rsidR="00817CBC">
        <w:rPr>
          <w:rFonts w:asciiTheme="minorHAnsi" w:hAnsiTheme="minorHAnsi" w:cstheme="minorHAnsi"/>
          <w:b/>
          <w:color w:val="000000" w:themeColor="text1"/>
          <w:sz w:val="22"/>
          <w:szCs w:val="22"/>
        </w:rPr>
        <w:t>s</w:t>
      </w:r>
      <w:r w:rsidRPr="004E49B9">
        <w:rPr>
          <w:rFonts w:asciiTheme="minorHAnsi" w:hAnsiTheme="minorHAnsi" w:cstheme="minorHAnsi"/>
          <w:b/>
          <w:color w:val="000000" w:themeColor="text1"/>
          <w:sz w:val="22"/>
          <w:szCs w:val="22"/>
        </w:rPr>
        <w:t xml:space="preserve"> for the 4 relevant issues shown below. You will need to add specifics such as time frames, value amounts, examples,</w:t>
      </w:r>
      <w:r w:rsidR="00817CBC">
        <w:rPr>
          <w:rFonts w:asciiTheme="minorHAnsi" w:hAnsiTheme="minorHAnsi" w:cstheme="minorHAnsi"/>
          <w:b/>
          <w:color w:val="000000" w:themeColor="text1"/>
          <w:sz w:val="22"/>
          <w:szCs w:val="22"/>
        </w:rPr>
        <w:t xml:space="preserve"> penalties,</w:t>
      </w:r>
      <w:r w:rsidRPr="004E49B9">
        <w:rPr>
          <w:rFonts w:asciiTheme="minorHAnsi" w:hAnsiTheme="minorHAnsi" w:cstheme="minorHAnsi"/>
          <w:b/>
          <w:color w:val="000000" w:themeColor="text1"/>
          <w:sz w:val="22"/>
          <w:szCs w:val="22"/>
        </w:rPr>
        <w:t xml:space="preserve"> etc.</w:t>
      </w:r>
    </w:p>
    <w:p w14:paraId="64D6D560" w14:textId="77777777" w:rsidR="007761FC" w:rsidRPr="004E49B9" w:rsidRDefault="007761FC" w:rsidP="007761FC">
      <w:pPr>
        <w:rPr>
          <w:rFonts w:asciiTheme="minorHAnsi" w:hAnsiTheme="minorHAnsi" w:cstheme="minorHAnsi"/>
          <w:b/>
          <w:color w:val="000000" w:themeColor="text1"/>
          <w:sz w:val="22"/>
          <w:szCs w:val="22"/>
        </w:rPr>
      </w:pPr>
    </w:p>
    <w:p w14:paraId="20C4B1CC" w14:textId="77777777" w:rsidR="007761FC" w:rsidRPr="004E49B9" w:rsidRDefault="007761FC" w:rsidP="007761FC">
      <w:pPr>
        <w:pStyle w:val="ListParagraph"/>
        <w:numPr>
          <w:ilvl w:val="0"/>
          <w:numId w:val="19"/>
        </w:numPr>
        <w:spacing w:after="0" w:line="240" w:lineRule="auto"/>
        <w:rPr>
          <w:rFonts w:cstheme="minorHAnsi"/>
          <w:bCs/>
          <w:color w:val="000000" w:themeColor="text1"/>
        </w:rPr>
      </w:pPr>
      <w:r w:rsidRPr="004E49B9">
        <w:rPr>
          <w:rFonts w:cstheme="minorHAnsi"/>
          <w:bCs/>
          <w:color w:val="000000" w:themeColor="text1"/>
        </w:rPr>
        <w:t>R1- Drug use</w:t>
      </w:r>
    </w:p>
    <w:p w14:paraId="34E5A47E" w14:textId="77777777" w:rsidR="007761FC" w:rsidRPr="004E49B9" w:rsidRDefault="007761FC" w:rsidP="007761FC">
      <w:pPr>
        <w:pStyle w:val="ListParagraph"/>
        <w:numPr>
          <w:ilvl w:val="0"/>
          <w:numId w:val="19"/>
        </w:numPr>
        <w:spacing w:after="0" w:line="240" w:lineRule="auto"/>
        <w:rPr>
          <w:rFonts w:cstheme="minorHAnsi"/>
          <w:bCs/>
          <w:color w:val="000000" w:themeColor="text1"/>
        </w:rPr>
      </w:pPr>
      <w:r w:rsidRPr="004E49B9">
        <w:rPr>
          <w:rFonts w:cstheme="minorHAnsi"/>
          <w:bCs/>
          <w:color w:val="000000" w:themeColor="text1"/>
        </w:rPr>
        <w:t>R2- Stealing</w:t>
      </w:r>
    </w:p>
    <w:p w14:paraId="68E45741" w14:textId="77777777" w:rsidR="007761FC" w:rsidRPr="004E49B9" w:rsidRDefault="007761FC" w:rsidP="007761FC">
      <w:pPr>
        <w:pStyle w:val="ListParagraph"/>
        <w:numPr>
          <w:ilvl w:val="0"/>
          <w:numId w:val="19"/>
        </w:numPr>
        <w:spacing w:after="0" w:line="240" w:lineRule="auto"/>
        <w:rPr>
          <w:rFonts w:cstheme="minorHAnsi"/>
          <w:bCs/>
          <w:color w:val="000000" w:themeColor="text1"/>
        </w:rPr>
      </w:pPr>
      <w:r w:rsidRPr="004E49B9">
        <w:rPr>
          <w:rFonts w:cstheme="minorHAnsi"/>
          <w:bCs/>
          <w:color w:val="000000" w:themeColor="text1"/>
        </w:rPr>
        <w:t xml:space="preserve">R3- Bribes </w:t>
      </w:r>
    </w:p>
    <w:p w14:paraId="1AF43E85" w14:textId="77777777" w:rsidR="007761FC" w:rsidRPr="004E49B9" w:rsidRDefault="007761FC" w:rsidP="007761FC">
      <w:pPr>
        <w:pStyle w:val="ListParagraph"/>
        <w:numPr>
          <w:ilvl w:val="0"/>
          <w:numId w:val="19"/>
        </w:numPr>
        <w:spacing w:after="0" w:line="240" w:lineRule="auto"/>
        <w:rPr>
          <w:rFonts w:cstheme="minorHAnsi"/>
          <w:bCs/>
          <w:color w:val="000000" w:themeColor="text1"/>
        </w:rPr>
      </w:pPr>
      <w:r w:rsidRPr="004E49B9">
        <w:rPr>
          <w:rFonts w:cstheme="minorHAnsi"/>
          <w:bCs/>
          <w:color w:val="000000" w:themeColor="text1"/>
        </w:rPr>
        <w:t>R4- Violent crimes</w:t>
      </w:r>
    </w:p>
    <w:p w14:paraId="270F28FE" w14:textId="03A7D794" w:rsidR="007761FC" w:rsidRDefault="007761FC" w:rsidP="007761FC">
      <w:pPr>
        <w:rPr>
          <w:rFonts w:asciiTheme="minorHAnsi" w:hAnsiTheme="minorHAnsi" w:cstheme="minorHAnsi"/>
          <w:bCs/>
          <w:color w:val="000000" w:themeColor="text1"/>
          <w:sz w:val="22"/>
          <w:szCs w:val="22"/>
        </w:rPr>
      </w:pPr>
    </w:p>
    <w:p w14:paraId="5906083B" w14:textId="77777777" w:rsidR="007B4596" w:rsidRPr="004E49B9" w:rsidRDefault="007B4596" w:rsidP="007761FC">
      <w:pPr>
        <w:rPr>
          <w:rFonts w:asciiTheme="minorHAnsi" w:hAnsiTheme="minorHAnsi" w:cstheme="minorHAnsi"/>
          <w:bCs/>
          <w:color w:val="000000" w:themeColor="text1"/>
          <w:sz w:val="22"/>
          <w:szCs w:val="22"/>
        </w:rPr>
      </w:pPr>
    </w:p>
    <w:tbl>
      <w:tblPr>
        <w:tblStyle w:val="TableGrid"/>
        <w:tblW w:w="0" w:type="auto"/>
        <w:tblLook w:val="04A0" w:firstRow="1" w:lastRow="0" w:firstColumn="1" w:lastColumn="0" w:noHBand="0" w:noVBand="1"/>
      </w:tblPr>
      <w:tblGrid>
        <w:gridCol w:w="9355"/>
      </w:tblGrid>
      <w:tr w:rsidR="007761FC" w:rsidRPr="004E49B9" w14:paraId="6E68BD7C" w14:textId="77777777" w:rsidTr="004D6E1B">
        <w:tc>
          <w:tcPr>
            <w:tcW w:w="9355" w:type="dxa"/>
          </w:tcPr>
          <w:p w14:paraId="0BA4665A" w14:textId="77777777" w:rsidR="007761FC" w:rsidRPr="004E49B9" w:rsidRDefault="007761FC" w:rsidP="004D6E1B">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lastRenderedPageBreak/>
              <w:t>Introduction</w:t>
            </w:r>
          </w:p>
          <w:p w14:paraId="3CF74883" w14:textId="77777777" w:rsidR="007761FC" w:rsidRPr="004E49B9" w:rsidRDefault="007761FC" w:rsidP="004D6E1B">
            <w:pPr>
              <w:rPr>
                <w:rFonts w:asciiTheme="minorHAnsi" w:hAnsiTheme="minorHAnsi" w:cstheme="minorHAnsi"/>
                <w:color w:val="000000" w:themeColor="text1"/>
                <w:sz w:val="22"/>
                <w:szCs w:val="22"/>
              </w:rPr>
            </w:pPr>
          </w:p>
          <w:p w14:paraId="75A59DCE"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This test will ask you about the following four issues: (1) Violent crimes, (2) Drug use, (3) Stealing from a previous employer, and (4) Bribery.</w:t>
            </w:r>
          </w:p>
          <w:p w14:paraId="6DA3EE54" w14:textId="77777777" w:rsidR="007761FC" w:rsidRPr="004E49B9" w:rsidRDefault="007761FC" w:rsidP="004D6E1B">
            <w:pPr>
              <w:rPr>
                <w:rFonts w:asciiTheme="minorHAnsi" w:hAnsiTheme="minorHAnsi" w:cstheme="minorHAnsi"/>
                <w:bCs/>
                <w:color w:val="000000" w:themeColor="text1"/>
                <w:sz w:val="22"/>
                <w:szCs w:val="22"/>
              </w:rPr>
            </w:pPr>
          </w:p>
          <w:p w14:paraId="44FB0E84" w14:textId="77777777" w:rsidR="007761FC" w:rsidRPr="004E49B9" w:rsidRDefault="007761FC" w:rsidP="004D6E1B">
            <w:pPr>
              <w:rPr>
                <w:rFonts w:asciiTheme="minorHAnsi" w:hAnsiTheme="minorHAnsi" w:cstheme="minorHAnsi"/>
                <w:bCs/>
                <w:color w:val="000000" w:themeColor="text1"/>
                <w:sz w:val="22"/>
                <w:szCs w:val="22"/>
              </w:rPr>
            </w:pPr>
          </w:p>
        </w:tc>
      </w:tr>
      <w:tr w:rsidR="007761FC" w:rsidRPr="004E49B9" w14:paraId="20DEA61B" w14:textId="77777777" w:rsidTr="004D6E1B">
        <w:tc>
          <w:tcPr>
            <w:tcW w:w="9355" w:type="dxa"/>
          </w:tcPr>
          <w:p w14:paraId="433A2E97" w14:textId="77777777" w:rsidR="007761FC" w:rsidRPr="004E49B9" w:rsidRDefault="007761FC" w:rsidP="004D6E1B">
            <w:pPr>
              <w:rPr>
                <w:rFonts w:asciiTheme="minorHAnsi" w:hAnsiTheme="minorHAnsi" w:cstheme="minorHAnsi"/>
                <w:b/>
                <w:bCs/>
                <w:color w:val="000000" w:themeColor="text1"/>
                <w:sz w:val="22"/>
                <w:szCs w:val="22"/>
              </w:rPr>
            </w:pPr>
            <w:r w:rsidRPr="004E49B9">
              <w:rPr>
                <w:rFonts w:asciiTheme="minorHAnsi" w:hAnsiTheme="minorHAnsi" w:cstheme="minorHAnsi"/>
                <w:b/>
                <w:bCs/>
                <w:color w:val="000000" w:themeColor="text1"/>
                <w:sz w:val="22"/>
                <w:szCs w:val="22"/>
              </w:rPr>
              <w:t>First Paragraph (R4)</w:t>
            </w:r>
          </w:p>
          <w:p w14:paraId="2A1A2A1A" w14:textId="77777777" w:rsidR="007761FC" w:rsidRPr="004E49B9" w:rsidRDefault="007761FC" w:rsidP="004D6E1B">
            <w:pPr>
              <w:rPr>
                <w:rFonts w:asciiTheme="minorHAnsi" w:hAnsiTheme="minorHAnsi" w:cstheme="minorHAnsi"/>
                <w:color w:val="000000" w:themeColor="text1"/>
                <w:sz w:val="22"/>
                <w:szCs w:val="22"/>
              </w:rPr>
            </w:pPr>
          </w:p>
          <w:p w14:paraId="48CDF9B7"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To begin, we want to ensure that none of our employees has been involved in violent crimes in the past. [</w:t>
            </w:r>
            <w:r w:rsidRPr="004E49B9">
              <w:rPr>
                <w:rFonts w:asciiTheme="minorHAnsi" w:hAnsiTheme="minorHAnsi" w:cstheme="minorHAnsi"/>
                <w:i/>
                <w:iCs/>
                <w:color w:val="000000" w:themeColor="text1"/>
                <w:sz w:val="22"/>
                <w:szCs w:val="22"/>
              </w:rPr>
              <w:t>Give a definition of violent crimes</w:t>
            </w:r>
            <w:r w:rsidRPr="004E49B9">
              <w:rPr>
                <w:rFonts w:asciiTheme="minorHAnsi" w:hAnsiTheme="minorHAnsi" w:cstheme="minorHAnsi"/>
                <w:color w:val="000000" w:themeColor="text1"/>
                <w:sz w:val="22"/>
                <w:szCs w:val="22"/>
              </w:rPr>
              <w:t>]</w:t>
            </w:r>
          </w:p>
          <w:p w14:paraId="20F1CC41" w14:textId="77777777" w:rsidR="007761FC" w:rsidRPr="004E49B9" w:rsidRDefault="007761FC" w:rsidP="004D6E1B">
            <w:pPr>
              <w:rPr>
                <w:rFonts w:asciiTheme="minorHAnsi" w:hAnsiTheme="minorHAnsi" w:cstheme="minorHAnsi"/>
                <w:color w:val="000000" w:themeColor="text1"/>
                <w:sz w:val="22"/>
                <w:szCs w:val="22"/>
              </w:rPr>
            </w:pPr>
          </w:p>
          <w:p w14:paraId="7735AD3B"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Mention at least three examples violent crimes</w:t>
            </w:r>
            <w:r w:rsidRPr="004E49B9">
              <w:rPr>
                <w:rFonts w:asciiTheme="minorHAnsi" w:hAnsiTheme="minorHAnsi" w:cstheme="minorHAnsi"/>
                <w:color w:val="000000" w:themeColor="text1"/>
                <w:sz w:val="22"/>
                <w:szCs w:val="22"/>
              </w:rPr>
              <w:t>]</w:t>
            </w:r>
          </w:p>
          <w:p w14:paraId="6143A58B" w14:textId="77777777" w:rsidR="007761FC" w:rsidRPr="004E49B9" w:rsidRDefault="007761FC" w:rsidP="004D6E1B">
            <w:pPr>
              <w:rPr>
                <w:rFonts w:asciiTheme="minorHAnsi" w:hAnsiTheme="minorHAnsi" w:cstheme="minorHAnsi"/>
                <w:color w:val="000000" w:themeColor="text1"/>
                <w:sz w:val="22"/>
                <w:szCs w:val="22"/>
              </w:rPr>
            </w:pPr>
          </w:p>
          <w:p w14:paraId="7B32C219"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Mention the number of years prison time if caught</w:t>
            </w:r>
            <w:r w:rsidRPr="004E49B9">
              <w:rPr>
                <w:rFonts w:asciiTheme="minorHAnsi" w:hAnsiTheme="minorHAnsi" w:cstheme="minorHAnsi"/>
                <w:color w:val="000000" w:themeColor="text1"/>
                <w:sz w:val="22"/>
                <w:szCs w:val="22"/>
              </w:rPr>
              <w:t>]</w:t>
            </w:r>
          </w:p>
          <w:p w14:paraId="654D3BE8" w14:textId="77777777" w:rsidR="007761FC" w:rsidRPr="004E49B9" w:rsidRDefault="007761FC" w:rsidP="004D6E1B">
            <w:pPr>
              <w:rPr>
                <w:rFonts w:asciiTheme="minorHAnsi" w:hAnsiTheme="minorHAnsi" w:cstheme="minorHAnsi"/>
                <w:color w:val="000000" w:themeColor="text1"/>
                <w:sz w:val="22"/>
                <w:szCs w:val="22"/>
              </w:rPr>
            </w:pPr>
          </w:p>
          <w:p w14:paraId="5F0012D0" w14:textId="77777777" w:rsidR="007761FC" w:rsidRPr="004E49B9" w:rsidRDefault="007761FC" w:rsidP="004D6E1B">
            <w:pPr>
              <w:rPr>
                <w:rFonts w:asciiTheme="minorHAnsi" w:hAnsiTheme="minorHAnsi" w:cstheme="minorHAnsi"/>
                <w:color w:val="000000" w:themeColor="text1"/>
                <w:sz w:val="22"/>
                <w:szCs w:val="22"/>
              </w:rPr>
            </w:pPr>
          </w:p>
        </w:tc>
      </w:tr>
      <w:tr w:rsidR="007761FC" w:rsidRPr="004E49B9" w14:paraId="50406E4B" w14:textId="77777777" w:rsidTr="004D6E1B">
        <w:tc>
          <w:tcPr>
            <w:tcW w:w="9355" w:type="dxa"/>
          </w:tcPr>
          <w:p w14:paraId="18972CE8" w14:textId="77777777" w:rsidR="007761FC" w:rsidRPr="004E49B9" w:rsidRDefault="007761FC" w:rsidP="004D6E1B">
            <w:pPr>
              <w:rPr>
                <w:rFonts w:asciiTheme="minorHAnsi" w:hAnsiTheme="minorHAnsi" w:cstheme="minorHAnsi"/>
                <w:b/>
                <w:bCs/>
                <w:color w:val="000000" w:themeColor="text1"/>
                <w:sz w:val="22"/>
                <w:szCs w:val="22"/>
              </w:rPr>
            </w:pPr>
            <w:r w:rsidRPr="004E49B9">
              <w:rPr>
                <w:rFonts w:asciiTheme="minorHAnsi" w:hAnsiTheme="minorHAnsi" w:cstheme="minorHAnsi"/>
                <w:b/>
                <w:bCs/>
                <w:color w:val="000000" w:themeColor="text1"/>
                <w:sz w:val="22"/>
                <w:szCs w:val="22"/>
              </w:rPr>
              <w:t>Second Paragraph (R1)</w:t>
            </w:r>
          </w:p>
          <w:p w14:paraId="7AA2849D" w14:textId="77777777" w:rsidR="007761FC" w:rsidRPr="004E49B9" w:rsidRDefault="007761FC" w:rsidP="004D6E1B">
            <w:pPr>
              <w:rPr>
                <w:rFonts w:asciiTheme="minorHAnsi" w:hAnsiTheme="minorHAnsi" w:cstheme="minorHAnsi"/>
                <w:color w:val="000000" w:themeColor="text1"/>
                <w:sz w:val="22"/>
                <w:szCs w:val="22"/>
              </w:rPr>
            </w:pPr>
          </w:p>
          <w:p w14:paraId="47C66E0D"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Second, this test will ask about your past involvement in drug use.</w:t>
            </w:r>
          </w:p>
          <w:p w14:paraId="2278BBAC" w14:textId="77777777" w:rsidR="007761FC" w:rsidRPr="004E49B9" w:rsidRDefault="007761FC" w:rsidP="004D6E1B">
            <w:pPr>
              <w:rPr>
                <w:rFonts w:asciiTheme="minorHAnsi" w:hAnsiTheme="minorHAnsi" w:cstheme="minorHAnsi"/>
                <w:color w:val="000000" w:themeColor="text1"/>
                <w:sz w:val="22"/>
                <w:szCs w:val="22"/>
              </w:rPr>
            </w:pPr>
          </w:p>
          <w:p w14:paraId="0CC46BE3"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Mention examples of illegal drugs by name or category</w:t>
            </w:r>
            <w:r w:rsidRPr="004E49B9">
              <w:rPr>
                <w:rFonts w:asciiTheme="minorHAnsi" w:hAnsiTheme="minorHAnsi" w:cstheme="minorHAnsi"/>
                <w:color w:val="000000" w:themeColor="text1"/>
                <w:sz w:val="22"/>
                <w:szCs w:val="22"/>
              </w:rPr>
              <w:t>]</w:t>
            </w:r>
          </w:p>
          <w:p w14:paraId="666B91FE" w14:textId="77777777" w:rsidR="007761FC" w:rsidRPr="004E49B9" w:rsidRDefault="007761FC" w:rsidP="004D6E1B">
            <w:pPr>
              <w:rPr>
                <w:rFonts w:asciiTheme="minorHAnsi" w:hAnsiTheme="minorHAnsi" w:cstheme="minorHAnsi"/>
                <w:color w:val="000000" w:themeColor="text1"/>
                <w:sz w:val="22"/>
                <w:szCs w:val="22"/>
              </w:rPr>
            </w:pPr>
          </w:p>
          <w:p w14:paraId="47CCB5C2"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Mention the timeframe in question, such as past two years</w:t>
            </w:r>
            <w:r w:rsidRPr="004E49B9">
              <w:rPr>
                <w:rFonts w:asciiTheme="minorHAnsi" w:hAnsiTheme="minorHAnsi" w:cstheme="minorHAnsi"/>
                <w:color w:val="000000" w:themeColor="text1"/>
                <w:sz w:val="22"/>
                <w:szCs w:val="22"/>
              </w:rPr>
              <w:t>]</w:t>
            </w:r>
          </w:p>
          <w:p w14:paraId="1365B051" w14:textId="77777777" w:rsidR="007761FC" w:rsidRPr="004E49B9" w:rsidRDefault="007761FC" w:rsidP="004D6E1B">
            <w:pPr>
              <w:rPr>
                <w:rFonts w:asciiTheme="minorHAnsi" w:hAnsiTheme="minorHAnsi" w:cstheme="minorHAnsi"/>
                <w:color w:val="000000" w:themeColor="text1"/>
                <w:sz w:val="22"/>
                <w:szCs w:val="22"/>
              </w:rPr>
            </w:pPr>
          </w:p>
          <w:p w14:paraId="3F29C8ED" w14:textId="77777777" w:rsidR="007761FC" w:rsidRPr="004E49B9" w:rsidRDefault="007761FC" w:rsidP="004D6E1B">
            <w:pPr>
              <w:rPr>
                <w:rFonts w:asciiTheme="minorHAnsi" w:hAnsiTheme="minorHAnsi" w:cstheme="minorHAnsi"/>
                <w:color w:val="000000" w:themeColor="text1"/>
                <w:sz w:val="22"/>
                <w:szCs w:val="22"/>
              </w:rPr>
            </w:pPr>
          </w:p>
          <w:p w14:paraId="410DFA19" w14:textId="77777777" w:rsidR="007761FC" w:rsidRPr="004E49B9" w:rsidRDefault="007761FC" w:rsidP="004D6E1B">
            <w:pPr>
              <w:rPr>
                <w:rFonts w:asciiTheme="minorHAnsi" w:hAnsiTheme="minorHAnsi" w:cstheme="minorHAnsi"/>
                <w:color w:val="000000" w:themeColor="text1"/>
                <w:sz w:val="22"/>
                <w:szCs w:val="22"/>
              </w:rPr>
            </w:pPr>
          </w:p>
        </w:tc>
      </w:tr>
      <w:tr w:rsidR="007761FC" w:rsidRPr="004E49B9" w14:paraId="339BC134" w14:textId="77777777" w:rsidTr="004D6E1B">
        <w:tc>
          <w:tcPr>
            <w:tcW w:w="9355" w:type="dxa"/>
          </w:tcPr>
          <w:p w14:paraId="52D40B96" w14:textId="77777777" w:rsidR="007761FC" w:rsidRPr="004E49B9" w:rsidRDefault="007761FC" w:rsidP="004D6E1B">
            <w:pPr>
              <w:rPr>
                <w:rFonts w:asciiTheme="minorHAnsi" w:hAnsiTheme="minorHAnsi" w:cstheme="minorHAnsi"/>
                <w:b/>
                <w:bCs/>
                <w:color w:val="000000" w:themeColor="text1"/>
                <w:sz w:val="22"/>
                <w:szCs w:val="22"/>
              </w:rPr>
            </w:pPr>
            <w:r w:rsidRPr="004E49B9">
              <w:rPr>
                <w:rFonts w:asciiTheme="minorHAnsi" w:hAnsiTheme="minorHAnsi" w:cstheme="minorHAnsi"/>
                <w:b/>
                <w:bCs/>
                <w:color w:val="000000" w:themeColor="text1"/>
                <w:sz w:val="22"/>
                <w:szCs w:val="22"/>
              </w:rPr>
              <w:t>Third Paragraph (R2)</w:t>
            </w:r>
          </w:p>
          <w:p w14:paraId="2BCD5941" w14:textId="77777777" w:rsidR="007761FC" w:rsidRPr="004E49B9" w:rsidRDefault="007761FC" w:rsidP="004D6E1B">
            <w:pPr>
              <w:rPr>
                <w:rFonts w:asciiTheme="minorHAnsi" w:hAnsiTheme="minorHAnsi" w:cstheme="minorHAnsi"/>
                <w:color w:val="000000" w:themeColor="text1"/>
                <w:sz w:val="22"/>
                <w:szCs w:val="22"/>
              </w:rPr>
            </w:pPr>
          </w:p>
          <w:p w14:paraId="7FE5CB55"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Third, this test will ask about your past involvement in stealing from a previous employer.</w:t>
            </w:r>
          </w:p>
          <w:p w14:paraId="2DB668FA" w14:textId="77777777" w:rsidR="007761FC" w:rsidRPr="004E49B9" w:rsidRDefault="007761FC" w:rsidP="004D6E1B">
            <w:pPr>
              <w:rPr>
                <w:rFonts w:asciiTheme="minorHAnsi" w:hAnsiTheme="minorHAnsi" w:cstheme="minorHAnsi"/>
                <w:color w:val="000000" w:themeColor="text1"/>
                <w:sz w:val="22"/>
                <w:szCs w:val="22"/>
              </w:rPr>
            </w:pPr>
          </w:p>
          <w:p w14:paraId="49E60447"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Give a definition of stealing, if needed</w:t>
            </w:r>
            <w:r w:rsidRPr="004E49B9">
              <w:rPr>
                <w:rFonts w:asciiTheme="minorHAnsi" w:hAnsiTheme="minorHAnsi" w:cstheme="minorHAnsi"/>
                <w:color w:val="000000" w:themeColor="text1"/>
                <w:sz w:val="22"/>
                <w:szCs w:val="22"/>
              </w:rPr>
              <w:t>]</w:t>
            </w:r>
          </w:p>
          <w:p w14:paraId="183F003F" w14:textId="77777777" w:rsidR="007761FC" w:rsidRPr="004E49B9" w:rsidRDefault="007761FC" w:rsidP="004D6E1B">
            <w:pPr>
              <w:rPr>
                <w:rFonts w:asciiTheme="minorHAnsi" w:hAnsiTheme="minorHAnsi" w:cstheme="minorHAnsi"/>
                <w:color w:val="000000" w:themeColor="text1"/>
                <w:sz w:val="22"/>
                <w:szCs w:val="22"/>
              </w:rPr>
            </w:pPr>
          </w:p>
          <w:p w14:paraId="43F92C4E"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Mention examples of things that could be stolen</w:t>
            </w:r>
            <w:r w:rsidRPr="004E49B9">
              <w:rPr>
                <w:rFonts w:asciiTheme="minorHAnsi" w:hAnsiTheme="minorHAnsi" w:cstheme="minorHAnsi"/>
                <w:color w:val="000000" w:themeColor="text1"/>
                <w:sz w:val="22"/>
                <w:szCs w:val="22"/>
              </w:rPr>
              <w:t>]</w:t>
            </w:r>
          </w:p>
          <w:p w14:paraId="492587C0" w14:textId="77777777" w:rsidR="007761FC" w:rsidRPr="004E49B9" w:rsidRDefault="007761FC" w:rsidP="004D6E1B">
            <w:pPr>
              <w:rPr>
                <w:rFonts w:asciiTheme="minorHAnsi" w:hAnsiTheme="minorHAnsi" w:cstheme="minorHAnsi"/>
                <w:color w:val="000000" w:themeColor="text1"/>
                <w:sz w:val="22"/>
                <w:szCs w:val="22"/>
              </w:rPr>
            </w:pPr>
          </w:p>
          <w:p w14:paraId="3FD59B4E"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Mention a minimum value of items stolen, if needed to clarify</w:t>
            </w:r>
            <w:r w:rsidRPr="004E49B9">
              <w:rPr>
                <w:rFonts w:asciiTheme="minorHAnsi" w:hAnsiTheme="minorHAnsi" w:cstheme="minorHAnsi"/>
                <w:color w:val="000000" w:themeColor="text1"/>
                <w:sz w:val="22"/>
                <w:szCs w:val="22"/>
              </w:rPr>
              <w:t>]</w:t>
            </w:r>
          </w:p>
          <w:p w14:paraId="00B3CEEA" w14:textId="77777777" w:rsidR="007761FC" w:rsidRPr="004E49B9" w:rsidRDefault="007761FC" w:rsidP="004D6E1B">
            <w:pPr>
              <w:rPr>
                <w:rFonts w:asciiTheme="minorHAnsi" w:hAnsiTheme="minorHAnsi" w:cstheme="minorHAnsi"/>
                <w:color w:val="000000" w:themeColor="text1"/>
                <w:sz w:val="22"/>
                <w:szCs w:val="22"/>
              </w:rPr>
            </w:pPr>
          </w:p>
          <w:p w14:paraId="0D1596BE" w14:textId="77777777" w:rsidR="007761FC" w:rsidRPr="004E49B9" w:rsidRDefault="007761FC" w:rsidP="004D6E1B">
            <w:pPr>
              <w:rPr>
                <w:rFonts w:asciiTheme="minorHAnsi" w:hAnsiTheme="minorHAnsi" w:cstheme="minorHAnsi"/>
                <w:color w:val="000000" w:themeColor="text1"/>
                <w:sz w:val="22"/>
                <w:szCs w:val="22"/>
              </w:rPr>
            </w:pPr>
          </w:p>
          <w:p w14:paraId="10449F30" w14:textId="77777777" w:rsidR="007761FC" w:rsidRPr="004E49B9" w:rsidRDefault="007761FC" w:rsidP="004D6E1B">
            <w:pPr>
              <w:rPr>
                <w:rFonts w:asciiTheme="minorHAnsi" w:hAnsiTheme="minorHAnsi" w:cstheme="minorHAnsi"/>
                <w:color w:val="000000" w:themeColor="text1"/>
                <w:sz w:val="22"/>
                <w:szCs w:val="22"/>
              </w:rPr>
            </w:pPr>
          </w:p>
        </w:tc>
      </w:tr>
      <w:tr w:rsidR="007761FC" w:rsidRPr="004E49B9" w14:paraId="47803799" w14:textId="77777777" w:rsidTr="004D6E1B">
        <w:tc>
          <w:tcPr>
            <w:tcW w:w="9355" w:type="dxa"/>
          </w:tcPr>
          <w:p w14:paraId="794FB207" w14:textId="77777777" w:rsidR="007761FC" w:rsidRPr="004E49B9" w:rsidRDefault="007761FC" w:rsidP="004D6E1B">
            <w:pPr>
              <w:rPr>
                <w:rFonts w:asciiTheme="minorHAnsi" w:hAnsiTheme="minorHAnsi" w:cstheme="minorHAnsi"/>
                <w:b/>
                <w:bCs/>
                <w:color w:val="000000" w:themeColor="text1"/>
                <w:sz w:val="22"/>
                <w:szCs w:val="22"/>
              </w:rPr>
            </w:pPr>
            <w:r w:rsidRPr="004E49B9">
              <w:rPr>
                <w:rFonts w:asciiTheme="minorHAnsi" w:hAnsiTheme="minorHAnsi" w:cstheme="minorHAnsi"/>
                <w:b/>
                <w:bCs/>
                <w:color w:val="000000" w:themeColor="text1"/>
                <w:sz w:val="22"/>
                <w:szCs w:val="22"/>
              </w:rPr>
              <w:t>Fourth Paragraph (R3)</w:t>
            </w:r>
          </w:p>
          <w:p w14:paraId="016DBFB4" w14:textId="77777777" w:rsidR="007761FC" w:rsidRPr="004E49B9" w:rsidRDefault="007761FC" w:rsidP="004D6E1B">
            <w:pPr>
              <w:rPr>
                <w:rFonts w:asciiTheme="minorHAnsi" w:hAnsiTheme="minorHAnsi" w:cstheme="minorHAnsi"/>
                <w:color w:val="000000" w:themeColor="text1"/>
                <w:sz w:val="22"/>
                <w:szCs w:val="22"/>
              </w:rPr>
            </w:pPr>
          </w:p>
          <w:p w14:paraId="6A600FB7"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Finally, this test will ask about your past involvement in bribery at previous workplaces.</w:t>
            </w:r>
          </w:p>
          <w:p w14:paraId="0247C996" w14:textId="77777777" w:rsidR="007761FC" w:rsidRPr="004E49B9" w:rsidRDefault="007761FC" w:rsidP="004D6E1B">
            <w:pPr>
              <w:rPr>
                <w:rFonts w:asciiTheme="minorHAnsi" w:hAnsiTheme="minorHAnsi" w:cstheme="minorHAnsi"/>
                <w:color w:val="000000" w:themeColor="text1"/>
                <w:sz w:val="22"/>
                <w:szCs w:val="22"/>
              </w:rPr>
            </w:pPr>
          </w:p>
          <w:p w14:paraId="170D1FDD"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Give a definition of bribery, if needed</w:t>
            </w:r>
            <w:r w:rsidRPr="004E49B9">
              <w:rPr>
                <w:rFonts w:asciiTheme="minorHAnsi" w:hAnsiTheme="minorHAnsi" w:cstheme="minorHAnsi"/>
                <w:color w:val="000000" w:themeColor="text1"/>
                <w:sz w:val="22"/>
                <w:szCs w:val="22"/>
              </w:rPr>
              <w:t>]</w:t>
            </w:r>
          </w:p>
          <w:p w14:paraId="6D8C26BE" w14:textId="77777777" w:rsidR="007761FC" w:rsidRPr="004E49B9" w:rsidRDefault="007761FC" w:rsidP="004D6E1B">
            <w:pPr>
              <w:rPr>
                <w:rFonts w:asciiTheme="minorHAnsi" w:hAnsiTheme="minorHAnsi" w:cstheme="minorHAnsi"/>
                <w:color w:val="000000" w:themeColor="text1"/>
                <w:sz w:val="22"/>
                <w:szCs w:val="22"/>
              </w:rPr>
            </w:pPr>
          </w:p>
          <w:p w14:paraId="34B7467A"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w:t>
            </w:r>
            <w:r w:rsidRPr="004E49B9">
              <w:rPr>
                <w:rFonts w:asciiTheme="minorHAnsi" w:hAnsiTheme="minorHAnsi" w:cstheme="minorHAnsi"/>
                <w:i/>
                <w:iCs/>
                <w:color w:val="000000" w:themeColor="text1"/>
                <w:sz w:val="22"/>
                <w:szCs w:val="22"/>
              </w:rPr>
              <w:t>Mention examples of bribery</w:t>
            </w:r>
            <w:r w:rsidRPr="004E49B9">
              <w:rPr>
                <w:rFonts w:asciiTheme="minorHAnsi" w:hAnsiTheme="minorHAnsi" w:cstheme="minorHAnsi"/>
                <w:color w:val="000000" w:themeColor="text1"/>
                <w:sz w:val="22"/>
                <w:szCs w:val="22"/>
              </w:rPr>
              <w:t>]</w:t>
            </w:r>
          </w:p>
          <w:p w14:paraId="76178F1B" w14:textId="77777777" w:rsidR="007761FC" w:rsidRPr="004E49B9" w:rsidRDefault="007761FC" w:rsidP="004D6E1B">
            <w:pPr>
              <w:rPr>
                <w:rFonts w:asciiTheme="minorHAnsi" w:hAnsiTheme="minorHAnsi" w:cstheme="minorHAnsi"/>
                <w:color w:val="000000" w:themeColor="text1"/>
                <w:sz w:val="22"/>
                <w:szCs w:val="22"/>
              </w:rPr>
            </w:pPr>
          </w:p>
          <w:p w14:paraId="7B058E0E" w14:textId="77777777" w:rsidR="007761FC" w:rsidRDefault="007761FC" w:rsidP="004D6E1B">
            <w:pPr>
              <w:rPr>
                <w:rFonts w:asciiTheme="minorHAnsi" w:hAnsiTheme="minorHAnsi" w:cstheme="minorHAnsi"/>
                <w:color w:val="000000" w:themeColor="text1"/>
                <w:sz w:val="22"/>
                <w:szCs w:val="22"/>
              </w:rPr>
            </w:pPr>
          </w:p>
          <w:p w14:paraId="00DA0862" w14:textId="57769381" w:rsidR="007B4596" w:rsidRPr="004E49B9" w:rsidRDefault="007B4596" w:rsidP="004D6E1B">
            <w:pPr>
              <w:rPr>
                <w:rFonts w:asciiTheme="minorHAnsi" w:hAnsiTheme="minorHAnsi" w:cstheme="minorHAnsi"/>
                <w:color w:val="000000" w:themeColor="text1"/>
                <w:sz w:val="22"/>
                <w:szCs w:val="22"/>
              </w:rPr>
            </w:pPr>
          </w:p>
        </w:tc>
      </w:tr>
      <w:tr w:rsidR="007761FC" w:rsidRPr="004E49B9" w14:paraId="1F27675D" w14:textId="77777777" w:rsidTr="004D6E1B">
        <w:tc>
          <w:tcPr>
            <w:tcW w:w="9355" w:type="dxa"/>
          </w:tcPr>
          <w:p w14:paraId="1CE1B191" w14:textId="77777777" w:rsidR="007761FC" w:rsidRPr="004E49B9" w:rsidRDefault="007761FC" w:rsidP="004D6E1B">
            <w:pPr>
              <w:rPr>
                <w:rFonts w:asciiTheme="minorHAnsi" w:hAnsiTheme="minorHAnsi" w:cstheme="minorHAnsi"/>
                <w:b/>
                <w:bCs/>
                <w:color w:val="000000" w:themeColor="text1"/>
                <w:sz w:val="22"/>
                <w:szCs w:val="22"/>
              </w:rPr>
            </w:pPr>
            <w:r w:rsidRPr="004E49B9">
              <w:rPr>
                <w:rFonts w:asciiTheme="minorHAnsi" w:hAnsiTheme="minorHAnsi" w:cstheme="minorHAnsi"/>
                <w:b/>
                <w:bCs/>
                <w:color w:val="000000" w:themeColor="text1"/>
                <w:sz w:val="22"/>
                <w:szCs w:val="22"/>
              </w:rPr>
              <w:lastRenderedPageBreak/>
              <w:t>Summary Paragraph</w:t>
            </w:r>
          </w:p>
          <w:p w14:paraId="1965C379" w14:textId="77777777" w:rsidR="007761FC" w:rsidRPr="004E49B9" w:rsidRDefault="007761FC" w:rsidP="004D6E1B">
            <w:pPr>
              <w:rPr>
                <w:rFonts w:asciiTheme="minorHAnsi" w:hAnsiTheme="minorHAnsi" w:cstheme="minorHAnsi"/>
                <w:color w:val="000000" w:themeColor="text1"/>
                <w:sz w:val="22"/>
                <w:szCs w:val="22"/>
              </w:rPr>
            </w:pPr>
          </w:p>
          <w:p w14:paraId="7008AA7B"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In summary, this test will ask you about the following four issues: [</w:t>
            </w:r>
            <w:r w:rsidRPr="004E49B9">
              <w:rPr>
                <w:rFonts w:asciiTheme="minorHAnsi" w:hAnsiTheme="minorHAnsi" w:cstheme="minorHAnsi"/>
                <w:i/>
                <w:iCs/>
                <w:color w:val="000000" w:themeColor="text1"/>
                <w:sz w:val="22"/>
                <w:szCs w:val="22"/>
              </w:rPr>
              <w:t>list the four issues</w:t>
            </w:r>
            <w:r w:rsidRPr="004E49B9">
              <w:rPr>
                <w:rFonts w:asciiTheme="minorHAnsi" w:hAnsiTheme="minorHAnsi" w:cstheme="minorHAnsi"/>
                <w:color w:val="000000" w:themeColor="text1"/>
                <w:sz w:val="22"/>
                <w:szCs w:val="22"/>
              </w:rPr>
              <w:t>]</w:t>
            </w:r>
          </w:p>
          <w:p w14:paraId="1781335C" w14:textId="77777777" w:rsidR="007761FC" w:rsidRPr="004E49B9" w:rsidRDefault="007761FC" w:rsidP="004D6E1B">
            <w:pPr>
              <w:rPr>
                <w:rFonts w:asciiTheme="minorHAnsi" w:hAnsiTheme="minorHAnsi" w:cstheme="minorHAnsi"/>
                <w:color w:val="000000" w:themeColor="text1"/>
                <w:sz w:val="22"/>
                <w:szCs w:val="22"/>
              </w:rPr>
            </w:pPr>
          </w:p>
          <w:p w14:paraId="529C21DE" w14:textId="77777777" w:rsidR="007761FC" w:rsidRPr="004E49B9" w:rsidRDefault="007761FC" w:rsidP="004D6E1B">
            <w:pPr>
              <w:rPr>
                <w:rFonts w:asciiTheme="minorHAnsi" w:hAnsiTheme="minorHAnsi" w:cstheme="minorHAnsi"/>
                <w:color w:val="000000" w:themeColor="text1"/>
                <w:sz w:val="22"/>
                <w:szCs w:val="22"/>
              </w:rPr>
            </w:pPr>
          </w:p>
          <w:p w14:paraId="4ACC2C7F" w14:textId="77777777" w:rsidR="007761FC" w:rsidRPr="004E49B9" w:rsidRDefault="007761FC" w:rsidP="004D6E1B">
            <w:pPr>
              <w:rPr>
                <w:rFonts w:asciiTheme="minorHAnsi" w:hAnsiTheme="minorHAnsi" w:cstheme="minorHAnsi"/>
                <w:color w:val="000000" w:themeColor="text1"/>
                <w:sz w:val="22"/>
                <w:szCs w:val="22"/>
              </w:rPr>
            </w:pPr>
          </w:p>
          <w:p w14:paraId="15D3DEBA" w14:textId="77777777" w:rsidR="007761FC" w:rsidRPr="004E49B9" w:rsidRDefault="007761FC" w:rsidP="004D6E1B">
            <w:pPr>
              <w:rPr>
                <w:rFonts w:asciiTheme="minorHAnsi" w:hAnsiTheme="minorHAnsi" w:cstheme="minorHAnsi"/>
                <w:color w:val="000000" w:themeColor="text1"/>
                <w:sz w:val="22"/>
                <w:szCs w:val="22"/>
              </w:rPr>
            </w:pPr>
            <w:r w:rsidRPr="004E49B9">
              <w:rPr>
                <w:rFonts w:asciiTheme="minorHAnsi" w:hAnsiTheme="minorHAnsi" w:cstheme="minorHAnsi"/>
                <w:color w:val="000000" w:themeColor="text1"/>
                <w:sz w:val="22"/>
                <w:szCs w:val="22"/>
              </w:rPr>
              <w:t>If you have been involved in [</w:t>
            </w:r>
            <w:r w:rsidRPr="004E49B9">
              <w:rPr>
                <w:rFonts w:asciiTheme="minorHAnsi" w:hAnsiTheme="minorHAnsi" w:cstheme="minorHAnsi"/>
                <w:i/>
                <w:iCs/>
                <w:color w:val="000000" w:themeColor="text1"/>
                <w:sz w:val="22"/>
                <w:szCs w:val="22"/>
              </w:rPr>
              <w:t>list the four issues</w:t>
            </w:r>
            <w:r w:rsidRPr="004E49B9">
              <w:rPr>
                <w:rFonts w:asciiTheme="minorHAnsi" w:hAnsiTheme="minorHAnsi" w:cstheme="minorHAnsi"/>
                <w:color w:val="000000" w:themeColor="text1"/>
                <w:sz w:val="22"/>
                <w:szCs w:val="22"/>
              </w:rPr>
              <w:t>], please notify the test administrator now.</w:t>
            </w:r>
          </w:p>
          <w:p w14:paraId="7C145032" w14:textId="77777777" w:rsidR="007761FC" w:rsidRPr="004E49B9" w:rsidRDefault="007761FC" w:rsidP="004D6E1B">
            <w:pPr>
              <w:rPr>
                <w:rFonts w:asciiTheme="minorHAnsi" w:hAnsiTheme="minorHAnsi" w:cstheme="minorHAnsi"/>
                <w:color w:val="000000" w:themeColor="text1"/>
                <w:sz w:val="22"/>
                <w:szCs w:val="22"/>
              </w:rPr>
            </w:pPr>
          </w:p>
          <w:p w14:paraId="32558B12" w14:textId="77777777" w:rsidR="007761FC" w:rsidRPr="004E49B9" w:rsidRDefault="007761FC" w:rsidP="004D6E1B">
            <w:pPr>
              <w:rPr>
                <w:rFonts w:asciiTheme="minorHAnsi" w:hAnsiTheme="minorHAnsi" w:cstheme="minorHAnsi"/>
                <w:color w:val="000000" w:themeColor="text1"/>
                <w:sz w:val="22"/>
                <w:szCs w:val="22"/>
              </w:rPr>
            </w:pPr>
          </w:p>
          <w:p w14:paraId="16C50397" w14:textId="77777777" w:rsidR="007761FC" w:rsidRPr="004E49B9" w:rsidRDefault="007761FC" w:rsidP="004D6E1B">
            <w:pPr>
              <w:rPr>
                <w:rFonts w:asciiTheme="minorHAnsi" w:hAnsiTheme="minorHAnsi" w:cstheme="minorHAnsi"/>
                <w:color w:val="000000" w:themeColor="text1"/>
                <w:sz w:val="22"/>
                <w:szCs w:val="22"/>
              </w:rPr>
            </w:pPr>
          </w:p>
        </w:tc>
      </w:tr>
    </w:tbl>
    <w:p w14:paraId="45B51468" w14:textId="77777777" w:rsidR="007761FC" w:rsidRPr="004E49B9" w:rsidRDefault="007761FC" w:rsidP="007761FC">
      <w:pPr>
        <w:rPr>
          <w:rFonts w:asciiTheme="minorHAnsi" w:hAnsiTheme="minorHAnsi" w:cstheme="minorHAnsi"/>
          <w:color w:val="000000" w:themeColor="text1"/>
          <w:sz w:val="22"/>
          <w:szCs w:val="22"/>
        </w:rPr>
      </w:pPr>
    </w:p>
    <w:p w14:paraId="4EDCA768" w14:textId="1F27B942" w:rsidR="007761FC" w:rsidRDefault="007761FC" w:rsidP="007761FC">
      <w:pPr>
        <w:rPr>
          <w:rFonts w:asciiTheme="minorHAnsi" w:hAnsiTheme="minorHAnsi" w:cstheme="minorHAnsi"/>
          <w:color w:val="000000" w:themeColor="text1"/>
          <w:sz w:val="22"/>
          <w:szCs w:val="22"/>
        </w:rPr>
      </w:pPr>
    </w:p>
    <w:p w14:paraId="51FACA5B" w14:textId="1D31D370" w:rsidR="007B4596" w:rsidRDefault="007B4596" w:rsidP="007761FC">
      <w:pPr>
        <w:rPr>
          <w:rFonts w:asciiTheme="minorHAnsi" w:hAnsiTheme="minorHAnsi" w:cstheme="minorHAnsi"/>
          <w:color w:val="000000" w:themeColor="text1"/>
          <w:sz w:val="22"/>
          <w:szCs w:val="22"/>
        </w:rPr>
      </w:pPr>
    </w:p>
    <w:p w14:paraId="1B892304" w14:textId="77777777" w:rsidR="007B4596" w:rsidRDefault="007B4596" w:rsidP="007761FC">
      <w:pPr>
        <w:rPr>
          <w:rFonts w:asciiTheme="minorHAnsi" w:hAnsiTheme="minorHAnsi" w:cstheme="minorHAnsi"/>
          <w:color w:val="000000" w:themeColor="text1"/>
          <w:sz w:val="22"/>
          <w:szCs w:val="22"/>
        </w:rPr>
      </w:pPr>
    </w:p>
    <w:p w14:paraId="5A739F4B" w14:textId="20B2F4E9" w:rsidR="00817CBC" w:rsidRPr="004E49B9" w:rsidRDefault="00817CBC" w:rsidP="007761FC">
      <w:pPr>
        <w:rPr>
          <w:rFonts w:asciiTheme="minorHAnsi" w:hAnsiTheme="minorHAnsi" w:cstheme="minorHAnsi"/>
          <w:color w:val="000000" w:themeColor="text1"/>
          <w:sz w:val="22"/>
          <w:szCs w:val="22"/>
        </w:rPr>
      </w:pPr>
      <w:r w:rsidRPr="004E49B9">
        <w:rPr>
          <w:rFonts w:asciiTheme="minorHAnsi" w:hAnsiTheme="minorHAnsi" w:cstheme="minorHAnsi"/>
          <w:b/>
          <w:color w:val="000000" w:themeColor="text1"/>
          <w:u w:val="single"/>
        </w:rPr>
        <w:t xml:space="preserve">MCT Test Writing Exercise (Part 3 of </w:t>
      </w:r>
      <w:r>
        <w:rPr>
          <w:rFonts w:asciiTheme="minorHAnsi" w:hAnsiTheme="minorHAnsi" w:cstheme="minorHAnsi"/>
          <w:b/>
          <w:color w:val="000000" w:themeColor="text1"/>
          <w:u w:val="single"/>
        </w:rPr>
        <w:t>4</w:t>
      </w:r>
      <w:r w:rsidRPr="004E49B9">
        <w:rPr>
          <w:rFonts w:asciiTheme="minorHAnsi" w:hAnsiTheme="minorHAnsi" w:cstheme="minorHAnsi"/>
          <w:b/>
          <w:color w:val="000000" w:themeColor="text1"/>
          <w:u w:val="single"/>
        </w:rPr>
        <w:t>)</w:t>
      </w:r>
    </w:p>
    <w:p w14:paraId="18E6D69F" w14:textId="77777777" w:rsidR="00817CBC" w:rsidRDefault="00817CBC" w:rsidP="007761FC">
      <w:pPr>
        <w:rPr>
          <w:rFonts w:asciiTheme="minorHAnsi" w:hAnsiTheme="minorHAnsi" w:cstheme="minorHAnsi"/>
          <w:b/>
          <w:color w:val="000000" w:themeColor="text1"/>
          <w:sz w:val="22"/>
          <w:szCs w:val="22"/>
        </w:rPr>
      </w:pPr>
    </w:p>
    <w:p w14:paraId="020F2185" w14:textId="68261B01" w:rsidR="007761FC" w:rsidRPr="004E49B9"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Write the relevant statements for these 4 issues. Then, make sure they are balanced. (</w:t>
      </w:r>
      <w:proofErr w:type="gramStart"/>
      <w:r w:rsidRPr="004E49B9">
        <w:rPr>
          <w:rFonts w:asciiTheme="minorHAnsi" w:hAnsiTheme="minorHAnsi" w:cstheme="minorHAnsi"/>
          <w:b/>
          <w:color w:val="000000" w:themeColor="text1"/>
          <w:sz w:val="22"/>
          <w:szCs w:val="22"/>
        </w:rPr>
        <w:t>same</w:t>
      </w:r>
      <w:proofErr w:type="gramEnd"/>
      <w:r w:rsidRPr="004E49B9">
        <w:rPr>
          <w:rFonts w:asciiTheme="minorHAnsi" w:hAnsiTheme="minorHAnsi" w:cstheme="minorHAnsi"/>
          <w:b/>
          <w:color w:val="000000" w:themeColor="text1"/>
          <w:sz w:val="22"/>
          <w:szCs w:val="22"/>
        </w:rPr>
        <w:t xml:space="preserve"> length)</w:t>
      </w:r>
    </w:p>
    <w:p w14:paraId="19858B8A" w14:textId="77777777" w:rsidR="007761FC" w:rsidRPr="004E49B9" w:rsidRDefault="007761FC" w:rsidP="007761FC">
      <w:pPr>
        <w:rPr>
          <w:rFonts w:asciiTheme="minorHAnsi" w:hAnsiTheme="minorHAnsi" w:cstheme="minorHAnsi"/>
          <w:color w:val="000000" w:themeColor="text1"/>
          <w:sz w:val="22"/>
          <w:szCs w:val="22"/>
        </w:rPr>
      </w:pPr>
    </w:p>
    <w:p w14:paraId="3346E4A8" w14:textId="64AC674B" w:rsidR="007761FC" w:rsidRPr="004E49B9" w:rsidRDefault="007761FC" w:rsidP="007761FC">
      <w:pPr>
        <w:rPr>
          <w:rFonts w:asciiTheme="minorHAnsi" w:hAnsiTheme="minorHAnsi" w:cstheme="minorHAnsi"/>
          <w:color w:val="000000" w:themeColor="text1"/>
          <w:sz w:val="22"/>
          <w:szCs w:val="22"/>
          <w:u w:val="single"/>
        </w:rPr>
      </w:pPr>
      <w:r w:rsidRPr="004E49B9">
        <w:rPr>
          <w:rFonts w:asciiTheme="minorHAnsi" w:hAnsiTheme="minorHAnsi" w:cstheme="minorHAnsi"/>
          <w:color w:val="000000" w:themeColor="text1"/>
          <w:sz w:val="22"/>
          <w:szCs w:val="22"/>
          <w:u w:val="single"/>
        </w:rPr>
        <w:t xml:space="preserve">R1 Statements (1-6 are True and 7-12 are False) </w:t>
      </w:r>
      <w:r w:rsidR="007B4596">
        <w:rPr>
          <w:rFonts w:asciiTheme="minorHAnsi" w:hAnsiTheme="minorHAnsi" w:cstheme="minorHAnsi"/>
          <w:color w:val="000000" w:themeColor="text1"/>
          <w:sz w:val="22"/>
          <w:szCs w:val="22"/>
          <w:u w:val="single"/>
        </w:rPr>
        <w:t>–</w:t>
      </w:r>
      <w:r w:rsidRPr="004E49B9">
        <w:rPr>
          <w:rFonts w:asciiTheme="minorHAnsi" w:hAnsiTheme="minorHAnsi" w:cstheme="minorHAnsi"/>
          <w:color w:val="000000" w:themeColor="text1"/>
          <w:sz w:val="22"/>
          <w:szCs w:val="22"/>
          <w:u w:val="single"/>
        </w:rPr>
        <w:t xml:space="preserve"> </w:t>
      </w:r>
      <w:r w:rsidR="007B4596">
        <w:rPr>
          <w:rFonts w:asciiTheme="minorHAnsi" w:hAnsiTheme="minorHAnsi" w:cstheme="minorHAnsi"/>
          <w:color w:val="000000" w:themeColor="text1"/>
          <w:sz w:val="22"/>
          <w:szCs w:val="22"/>
          <w:u w:val="single"/>
        </w:rPr>
        <w:t>Use of illegal drugs</w:t>
      </w:r>
    </w:p>
    <w:p w14:paraId="41BEE25D"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 am not guilty</w:t>
      </w:r>
    </w:p>
    <w:p w14:paraId="52FEE1C0"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 xml:space="preserve">I have never </w:t>
      </w:r>
    </w:p>
    <w:p w14:paraId="17276608"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 am innocent</w:t>
      </w:r>
    </w:p>
    <w:p w14:paraId="5D820E3B"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 have avoided</w:t>
      </w:r>
    </w:p>
    <w:p w14:paraId="6168D8A7"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llegal drug use is something</w:t>
      </w:r>
    </w:p>
    <w:p w14:paraId="0E4C7C1A"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n the past</w:t>
      </w:r>
    </w:p>
    <w:p w14:paraId="2741A778"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 am guilty</w:t>
      </w:r>
    </w:p>
    <w:p w14:paraId="1CC27F03"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 admit</w:t>
      </w:r>
    </w:p>
    <w:p w14:paraId="6C8F5673"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 have been involved</w:t>
      </w:r>
    </w:p>
    <w:p w14:paraId="51F47B1A"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 xml:space="preserve">I did use </w:t>
      </w:r>
    </w:p>
    <w:p w14:paraId="2B238211"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Using illegal drugs is something</w:t>
      </w:r>
    </w:p>
    <w:p w14:paraId="0C41960E" w14:textId="77777777" w:rsidR="007761FC" w:rsidRPr="004E49B9" w:rsidRDefault="007761FC" w:rsidP="007761FC">
      <w:pPr>
        <w:pStyle w:val="ListParagraph"/>
        <w:numPr>
          <w:ilvl w:val="0"/>
          <w:numId w:val="18"/>
        </w:numPr>
        <w:spacing w:after="0" w:line="240" w:lineRule="auto"/>
        <w:rPr>
          <w:rFonts w:cstheme="minorHAnsi"/>
          <w:color w:val="000000" w:themeColor="text1"/>
        </w:rPr>
      </w:pPr>
      <w:r w:rsidRPr="004E49B9">
        <w:rPr>
          <w:rFonts w:cstheme="minorHAnsi"/>
          <w:color w:val="000000" w:themeColor="text1"/>
        </w:rPr>
        <w:t>In the past</w:t>
      </w:r>
    </w:p>
    <w:p w14:paraId="4B263C53" w14:textId="77777777" w:rsidR="007761FC" w:rsidRPr="004E49B9" w:rsidRDefault="007761FC" w:rsidP="007761FC">
      <w:pPr>
        <w:rPr>
          <w:rFonts w:asciiTheme="minorHAnsi" w:hAnsiTheme="minorHAnsi" w:cstheme="minorHAnsi"/>
          <w:color w:val="000000" w:themeColor="text1"/>
          <w:sz w:val="22"/>
          <w:szCs w:val="22"/>
        </w:rPr>
      </w:pPr>
    </w:p>
    <w:p w14:paraId="14E5208F" w14:textId="78543A1C" w:rsidR="007761FC" w:rsidRPr="004E49B9" w:rsidRDefault="007761FC" w:rsidP="007761FC">
      <w:pPr>
        <w:rPr>
          <w:rFonts w:asciiTheme="minorHAnsi" w:hAnsiTheme="minorHAnsi" w:cstheme="minorHAnsi"/>
          <w:color w:val="000000" w:themeColor="text1"/>
          <w:sz w:val="22"/>
          <w:szCs w:val="22"/>
          <w:u w:val="single"/>
        </w:rPr>
      </w:pPr>
      <w:r w:rsidRPr="004E49B9">
        <w:rPr>
          <w:rFonts w:asciiTheme="minorHAnsi" w:hAnsiTheme="minorHAnsi" w:cstheme="minorHAnsi"/>
          <w:color w:val="000000" w:themeColor="text1"/>
          <w:sz w:val="22"/>
          <w:szCs w:val="22"/>
          <w:u w:val="single"/>
        </w:rPr>
        <w:t xml:space="preserve">R2 Statements (1-6 are True and 7-12 are False) </w:t>
      </w:r>
      <w:r w:rsidR="007B4596">
        <w:rPr>
          <w:rFonts w:asciiTheme="minorHAnsi" w:hAnsiTheme="minorHAnsi" w:cstheme="minorHAnsi"/>
          <w:color w:val="000000" w:themeColor="text1"/>
          <w:sz w:val="22"/>
          <w:szCs w:val="22"/>
          <w:u w:val="single"/>
        </w:rPr>
        <w:t>–</w:t>
      </w:r>
      <w:r w:rsidRPr="004E49B9">
        <w:rPr>
          <w:rFonts w:asciiTheme="minorHAnsi" w:hAnsiTheme="minorHAnsi" w:cstheme="minorHAnsi"/>
          <w:color w:val="000000" w:themeColor="text1"/>
          <w:sz w:val="22"/>
          <w:szCs w:val="22"/>
          <w:u w:val="single"/>
        </w:rPr>
        <w:t xml:space="preserve"> </w:t>
      </w:r>
      <w:r w:rsidR="007B4596">
        <w:rPr>
          <w:rFonts w:asciiTheme="minorHAnsi" w:hAnsiTheme="minorHAnsi" w:cstheme="minorHAnsi"/>
          <w:color w:val="000000" w:themeColor="text1"/>
          <w:sz w:val="22"/>
          <w:szCs w:val="22"/>
          <w:u w:val="single"/>
        </w:rPr>
        <w:t>Stealing from a previous employer</w:t>
      </w:r>
    </w:p>
    <w:p w14:paraId="351ED0B6"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I am not guilty</w:t>
      </w:r>
    </w:p>
    <w:p w14:paraId="7A39A9E2"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 xml:space="preserve">I have never </w:t>
      </w:r>
    </w:p>
    <w:p w14:paraId="11374628"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I am innocent</w:t>
      </w:r>
    </w:p>
    <w:p w14:paraId="108B142C"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In the past</w:t>
      </w:r>
    </w:p>
    <w:p w14:paraId="429192D5"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At previous employers</w:t>
      </w:r>
    </w:p>
    <w:p w14:paraId="65BACDB8"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In my past work</w:t>
      </w:r>
    </w:p>
    <w:p w14:paraId="4A72EB9A"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I am guilty</w:t>
      </w:r>
    </w:p>
    <w:p w14:paraId="35C55208"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I admit</w:t>
      </w:r>
    </w:p>
    <w:p w14:paraId="6DE8C3A3"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I have been involved</w:t>
      </w:r>
    </w:p>
    <w:p w14:paraId="15A6300A"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In the past</w:t>
      </w:r>
    </w:p>
    <w:p w14:paraId="238DB1CC"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At previous employers</w:t>
      </w:r>
    </w:p>
    <w:p w14:paraId="0DEAA180" w14:textId="77777777" w:rsidR="007761FC" w:rsidRPr="004E49B9" w:rsidRDefault="007761FC" w:rsidP="007761FC">
      <w:pPr>
        <w:pStyle w:val="ListParagraph"/>
        <w:numPr>
          <w:ilvl w:val="0"/>
          <w:numId w:val="20"/>
        </w:numPr>
        <w:spacing w:after="0" w:line="240" w:lineRule="auto"/>
        <w:rPr>
          <w:rFonts w:cstheme="minorHAnsi"/>
          <w:color w:val="000000" w:themeColor="text1"/>
        </w:rPr>
      </w:pPr>
      <w:r w:rsidRPr="004E49B9">
        <w:rPr>
          <w:rFonts w:cstheme="minorHAnsi"/>
          <w:color w:val="000000" w:themeColor="text1"/>
        </w:rPr>
        <w:t xml:space="preserve">I have </w:t>
      </w:r>
    </w:p>
    <w:p w14:paraId="7D425C6D" w14:textId="77777777" w:rsidR="007761FC" w:rsidRPr="004E49B9" w:rsidRDefault="007761FC" w:rsidP="007761FC">
      <w:pPr>
        <w:rPr>
          <w:rFonts w:asciiTheme="minorHAnsi" w:hAnsiTheme="minorHAnsi" w:cstheme="minorHAnsi"/>
          <w:color w:val="000000" w:themeColor="text1"/>
          <w:sz w:val="22"/>
          <w:szCs w:val="22"/>
        </w:rPr>
      </w:pPr>
    </w:p>
    <w:p w14:paraId="75E0B2E3" w14:textId="24AF0090" w:rsidR="007761FC" w:rsidRPr="004E49B9" w:rsidRDefault="007761FC" w:rsidP="007761FC">
      <w:pPr>
        <w:rPr>
          <w:rFonts w:asciiTheme="minorHAnsi" w:hAnsiTheme="minorHAnsi" w:cstheme="minorHAnsi"/>
          <w:color w:val="000000" w:themeColor="text1"/>
          <w:sz w:val="22"/>
          <w:szCs w:val="22"/>
          <w:u w:val="single"/>
        </w:rPr>
      </w:pPr>
      <w:r w:rsidRPr="004E49B9">
        <w:rPr>
          <w:rFonts w:asciiTheme="minorHAnsi" w:hAnsiTheme="minorHAnsi" w:cstheme="minorHAnsi"/>
          <w:color w:val="000000" w:themeColor="text1"/>
          <w:sz w:val="22"/>
          <w:szCs w:val="22"/>
          <w:u w:val="single"/>
        </w:rPr>
        <w:t>R3 Statements (1-6 are True and 7-12 are False) - B</w:t>
      </w:r>
      <w:r w:rsidR="007B4596">
        <w:rPr>
          <w:rFonts w:asciiTheme="minorHAnsi" w:hAnsiTheme="minorHAnsi" w:cstheme="minorHAnsi"/>
          <w:color w:val="000000" w:themeColor="text1"/>
          <w:sz w:val="22"/>
          <w:szCs w:val="22"/>
          <w:u w:val="single"/>
        </w:rPr>
        <w:t>ribery</w:t>
      </w:r>
    </w:p>
    <w:p w14:paraId="483BA0E1"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 am not guilty</w:t>
      </w:r>
    </w:p>
    <w:p w14:paraId="3297BFAA"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lastRenderedPageBreak/>
        <w:t xml:space="preserve">I have never </w:t>
      </w:r>
    </w:p>
    <w:p w14:paraId="02A0B421"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 am innocent</w:t>
      </w:r>
    </w:p>
    <w:p w14:paraId="6A2B0185"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 never</w:t>
      </w:r>
    </w:p>
    <w:p w14:paraId="0EE6399E"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n the past</w:t>
      </w:r>
    </w:p>
    <w:p w14:paraId="313D14E7"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At previous jobs</w:t>
      </w:r>
    </w:p>
    <w:p w14:paraId="0F57A5BB"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 am guilty</w:t>
      </w:r>
    </w:p>
    <w:p w14:paraId="307DB92C"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 admit</w:t>
      </w:r>
    </w:p>
    <w:p w14:paraId="62359656"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 have been involved</w:t>
      </w:r>
    </w:p>
    <w:p w14:paraId="3CD55AC7"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 xml:space="preserve">I did </w:t>
      </w:r>
    </w:p>
    <w:p w14:paraId="60084F98"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 accepted</w:t>
      </w:r>
    </w:p>
    <w:p w14:paraId="39E2691D" w14:textId="77777777" w:rsidR="007761FC" w:rsidRPr="004E49B9" w:rsidRDefault="007761FC" w:rsidP="007761FC">
      <w:pPr>
        <w:pStyle w:val="ListParagraph"/>
        <w:numPr>
          <w:ilvl w:val="0"/>
          <w:numId w:val="21"/>
        </w:numPr>
        <w:spacing w:after="0" w:line="240" w:lineRule="auto"/>
        <w:rPr>
          <w:rFonts w:cstheme="minorHAnsi"/>
          <w:color w:val="000000" w:themeColor="text1"/>
        </w:rPr>
      </w:pPr>
      <w:r w:rsidRPr="004E49B9">
        <w:rPr>
          <w:rFonts w:cstheme="minorHAnsi"/>
          <w:color w:val="000000" w:themeColor="text1"/>
        </w:rPr>
        <w:t>In the past</w:t>
      </w:r>
    </w:p>
    <w:p w14:paraId="3DE750C8" w14:textId="77777777" w:rsidR="007761FC" w:rsidRPr="004E49B9" w:rsidRDefault="007761FC" w:rsidP="007761FC">
      <w:pPr>
        <w:rPr>
          <w:rFonts w:asciiTheme="minorHAnsi" w:hAnsiTheme="minorHAnsi" w:cstheme="minorHAnsi"/>
          <w:color w:val="000000" w:themeColor="text1"/>
          <w:sz w:val="22"/>
          <w:szCs w:val="22"/>
        </w:rPr>
      </w:pPr>
    </w:p>
    <w:p w14:paraId="6E12DAED" w14:textId="77777777" w:rsidR="007761FC" w:rsidRPr="004E49B9" w:rsidRDefault="007761FC" w:rsidP="007761FC">
      <w:pPr>
        <w:rPr>
          <w:rFonts w:asciiTheme="minorHAnsi" w:hAnsiTheme="minorHAnsi" w:cstheme="minorHAnsi"/>
          <w:color w:val="000000" w:themeColor="text1"/>
          <w:sz w:val="22"/>
          <w:szCs w:val="22"/>
        </w:rPr>
      </w:pPr>
    </w:p>
    <w:p w14:paraId="6465A0DE" w14:textId="3AF52979" w:rsidR="007761FC" w:rsidRPr="004E49B9" w:rsidRDefault="007761FC" w:rsidP="007761FC">
      <w:pPr>
        <w:rPr>
          <w:rFonts w:asciiTheme="minorHAnsi" w:hAnsiTheme="minorHAnsi" w:cstheme="minorHAnsi"/>
          <w:color w:val="000000" w:themeColor="text1"/>
          <w:sz w:val="22"/>
          <w:szCs w:val="22"/>
          <w:u w:val="single"/>
        </w:rPr>
      </w:pPr>
      <w:r w:rsidRPr="004E49B9">
        <w:rPr>
          <w:rFonts w:asciiTheme="minorHAnsi" w:hAnsiTheme="minorHAnsi" w:cstheme="minorHAnsi"/>
          <w:color w:val="000000" w:themeColor="text1"/>
          <w:sz w:val="22"/>
          <w:szCs w:val="22"/>
          <w:u w:val="single"/>
        </w:rPr>
        <w:t xml:space="preserve">R4 Statements (1-6 are True and 7-12 are False) – </w:t>
      </w:r>
      <w:r w:rsidR="007B4596">
        <w:rPr>
          <w:rFonts w:asciiTheme="minorHAnsi" w:hAnsiTheme="minorHAnsi" w:cstheme="minorHAnsi"/>
          <w:color w:val="000000" w:themeColor="text1"/>
          <w:sz w:val="22"/>
          <w:szCs w:val="22"/>
          <w:u w:val="single"/>
        </w:rPr>
        <w:t>Violent crimes</w:t>
      </w:r>
    </w:p>
    <w:p w14:paraId="29D95EB5"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 am not guilty</w:t>
      </w:r>
    </w:p>
    <w:p w14:paraId="13131B7A"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 xml:space="preserve">I have never </w:t>
      </w:r>
    </w:p>
    <w:p w14:paraId="5F11C300"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 am innocent</w:t>
      </w:r>
    </w:p>
    <w:p w14:paraId="4772D33B"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 have not</w:t>
      </w:r>
    </w:p>
    <w:p w14:paraId="1B1E5E6B"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n the past</w:t>
      </w:r>
    </w:p>
    <w:p w14:paraId="7718FC7E"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n my past</w:t>
      </w:r>
    </w:p>
    <w:p w14:paraId="149B74DF"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 am guilty</w:t>
      </w:r>
    </w:p>
    <w:p w14:paraId="2ADF55AC"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 admit</w:t>
      </w:r>
    </w:p>
    <w:p w14:paraId="54E665F9"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 have been involved</w:t>
      </w:r>
    </w:p>
    <w:p w14:paraId="25E2EE08"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n the past</w:t>
      </w:r>
    </w:p>
    <w:p w14:paraId="0DD263F4"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n my past</w:t>
      </w:r>
    </w:p>
    <w:p w14:paraId="5B514036" w14:textId="77777777" w:rsidR="007761FC" w:rsidRPr="004E49B9" w:rsidRDefault="007761FC" w:rsidP="007761FC">
      <w:pPr>
        <w:pStyle w:val="ListParagraph"/>
        <w:numPr>
          <w:ilvl w:val="0"/>
          <w:numId w:val="22"/>
        </w:numPr>
        <w:spacing w:after="0" w:line="240" w:lineRule="auto"/>
        <w:rPr>
          <w:rFonts w:cstheme="minorHAnsi"/>
          <w:color w:val="000000" w:themeColor="text1"/>
        </w:rPr>
      </w:pPr>
      <w:r w:rsidRPr="004E49B9">
        <w:rPr>
          <w:rFonts w:cstheme="minorHAnsi"/>
          <w:color w:val="000000" w:themeColor="text1"/>
        </w:rPr>
        <w:t>I was involved</w:t>
      </w:r>
    </w:p>
    <w:p w14:paraId="571936C6" w14:textId="77777777" w:rsidR="007761FC" w:rsidRPr="004E49B9" w:rsidRDefault="007761FC" w:rsidP="007761FC">
      <w:pPr>
        <w:rPr>
          <w:rFonts w:asciiTheme="minorHAnsi" w:hAnsiTheme="minorHAnsi" w:cstheme="minorHAnsi"/>
          <w:color w:val="000000" w:themeColor="text1"/>
          <w:sz w:val="22"/>
          <w:szCs w:val="22"/>
        </w:rPr>
      </w:pPr>
    </w:p>
    <w:p w14:paraId="4DD37A6C" w14:textId="10B9060E" w:rsidR="007761FC" w:rsidRPr="004E49B9" w:rsidRDefault="007761FC">
      <w:pPr>
        <w:rPr>
          <w:rFonts w:asciiTheme="minorHAnsi" w:hAnsiTheme="minorHAnsi" w:cstheme="minorHAnsi"/>
          <w:sz w:val="22"/>
          <w:szCs w:val="22"/>
        </w:rPr>
      </w:pPr>
    </w:p>
    <w:p w14:paraId="252A0C19" w14:textId="77777777" w:rsidR="007761FC" w:rsidRPr="004E49B9" w:rsidRDefault="007761FC">
      <w:pPr>
        <w:rPr>
          <w:rFonts w:asciiTheme="minorHAnsi" w:hAnsiTheme="minorHAnsi" w:cstheme="minorHAnsi"/>
          <w:sz w:val="22"/>
          <w:szCs w:val="22"/>
        </w:rPr>
      </w:pPr>
    </w:p>
    <w:sectPr w:rsidR="007761FC" w:rsidRPr="004E49B9" w:rsidSect="00F747ED">
      <w:headerReference w:type="default" r:id="rId7"/>
      <w:footerReference w:type="default" r:id="rId8"/>
      <w:pgSz w:w="12240" w:h="15840"/>
      <w:pgMar w:top="1296"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89B73" w14:textId="77777777" w:rsidR="00672CEF" w:rsidRDefault="00672CEF">
      <w:r>
        <w:separator/>
      </w:r>
    </w:p>
  </w:endnote>
  <w:endnote w:type="continuationSeparator" w:id="0">
    <w:p w14:paraId="3A4ADD6B" w14:textId="77777777" w:rsidR="00672CEF" w:rsidRDefault="00672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5218" w14:textId="674409BC" w:rsidR="00A361CA" w:rsidRPr="00AA7172" w:rsidRDefault="00AA7172" w:rsidP="00AA7172">
    <w:pPr>
      <w:pStyle w:val="Footer"/>
      <w:rPr>
        <w:sz w:val="16"/>
        <w:szCs w:val="16"/>
      </w:rPr>
    </w:pPr>
    <w:r w:rsidRPr="00677ED7">
      <w:rPr>
        <w:sz w:val="16"/>
        <w:szCs w:val="16"/>
      </w:rPr>
      <w:t>Copyright © 20</w:t>
    </w:r>
    <w:r>
      <w:rPr>
        <w:sz w:val="16"/>
        <w:szCs w:val="16"/>
      </w:rPr>
      <w:t>21</w:t>
    </w:r>
    <w:r w:rsidRPr="00677ED7">
      <w:rPr>
        <w:sz w:val="16"/>
        <w:szCs w:val="16"/>
      </w:rPr>
      <w:t xml:space="preserve"> Converus</w:t>
    </w:r>
    <w:r>
      <w:rPr>
        <w:sz w:val="16"/>
        <w:szCs w:val="16"/>
      </w:rPr>
      <w:t>,</w:t>
    </w:r>
    <w:r w:rsidRPr="00677ED7">
      <w:rPr>
        <w:sz w:val="16"/>
        <w:szCs w:val="16"/>
      </w:rPr>
      <w:t xml:space="preserve"> Inc.</w:t>
    </w:r>
    <w:r>
      <w:rPr>
        <w:sz w:val="16"/>
        <w:szCs w:val="16"/>
      </w:rPr>
      <w:tab/>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C0E1E" w14:textId="77777777" w:rsidR="00672CEF" w:rsidRDefault="00672CEF">
      <w:r>
        <w:separator/>
      </w:r>
    </w:p>
  </w:footnote>
  <w:footnote w:type="continuationSeparator" w:id="0">
    <w:p w14:paraId="642BBE32" w14:textId="77777777" w:rsidR="00672CEF" w:rsidRDefault="00672C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253E" w14:textId="55D64E74" w:rsidR="00AA7172" w:rsidRDefault="00AA7172">
    <w:pPr>
      <w:pStyle w:val="Header"/>
    </w:pPr>
    <w:r>
      <w:rPr>
        <w:b/>
        <w:noProof/>
        <w:sz w:val="28"/>
        <w:szCs w:val="28"/>
      </w:rPr>
      <w:drawing>
        <wp:anchor distT="0" distB="0" distL="114300" distR="114300" simplePos="0" relativeHeight="251659264" behindDoc="0" locked="0" layoutInCell="1" allowOverlap="1" wp14:anchorId="198CA10B" wp14:editId="6449DE4B">
          <wp:simplePos x="0" y="0"/>
          <wp:positionH relativeFrom="column">
            <wp:posOffset>4273973</wp:posOffset>
          </wp:positionH>
          <wp:positionV relativeFrom="paragraph">
            <wp:posOffset>-175895</wp:posOffset>
          </wp:positionV>
          <wp:extent cx="1838960" cy="403225"/>
          <wp:effectExtent l="0" t="0" r="0"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38960" cy="4032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A5065"/>
    <w:multiLevelType w:val="hybridMultilevel"/>
    <w:tmpl w:val="DB18D9AE"/>
    <w:lvl w:ilvl="0" w:tplc="7EBA463E">
      <w:start w:val="1"/>
      <w:numFmt w:val="decimal"/>
      <w:lvlText w:val="%1-"/>
      <w:lvlJc w:val="left"/>
      <w:pPr>
        <w:ind w:left="720" w:hanging="360"/>
      </w:pPr>
      <w:rPr>
        <w:rFonts w:asciiTheme="minorHAnsi" w:eastAsia="Times New Roman" w:hAnsiTheme="minorHAnsi" w:cstheme="minorHAns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217AD"/>
    <w:multiLevelType w:val="hybridMultilevel"/>
    <w:tmpl w:val="FA74CC22"/>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F44A2"/>
    <w:multiLevelType w:val="hybridMultilevel"/>
    <w:tmpl w:val="694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E477B3"/>
    <w:multiLevelType w:val="hybridMultilevel"/>
    <w:tmpl w:val="30E4E198"/>
    <w:lvl w:ilvl="0" w:tplc="161CB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66C85"/>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7960C3"/>
    <w:multiLevelType w:val="hybridMultilevel"/>
    <w:tmpl w:val="BFBE9426"/>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B63D22"/>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B72774"/>
    <w:multiLevelType w:val="hybridMultilevel"/>
    <w:tmpl w:val="88F826B8"/>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966F06"/>
    <w:multiLevelType w:val="hybridMultilevel"/>
    <w:tmpl w:val="34C4BD4C"/>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7B2FEF"/>
    <w:multiLevelType w:val="hybridMultilevel"/>
    <w:tmpl w:val="50985198"/>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E16F8D"/>
    <w:multiLevelType w:val="hybridMultilevel"/>
    <w:tmpl w:val="8E5C077A"/>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9F2E18"/>
    <w:multiLevelType w:val="hybridMultilevel"/>
    <w:tmpl w:val="DB584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A8F6D8F"/>
    <w:multiLevelType w:val="hybridMultilevel"/>
    <w:tmpl w:val="AF585094"/>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CC3619"/>
    <w:multiLevelType w:val="hybridMultilevel"/>
    <w:tmpl w:val="178252A4"/>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283E92"/>
    <w:multiLevelType w:val="hybridMultilevel"/>
    <w:tmpl w:val="490A6D9E"/>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E8493F"/>
    <w:multiLevelType w:val="hybridMultilevel"/>
    <w:tmpl w:val="30E4E198"/>
    <w:lvl w:ilvl="0" w:tplc="161CB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5456C1"/>
    <w:multiLevelType w:val="hybridMultilevel"/>
    <w:tmpl w:val="DA581510"/>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6A0947"/>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933628"/>
    <w:multiLevelType w:val="hybridMultilevel"/>
    <w:tmpl w:val="9012A1B0"/>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265043"/>
    <w:multiLevelType w:val="hybridMultilevel"/>
    <w:tmpl w:val="8EA25B02"/>
    <w:lvl w:ilvl="0" w:tplc="DBCCDC56">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CF10219"/>
    <w:multiLevelType w:val="hybridMultilevel"/>
    <w:tmpl w:val="4DCCE1C6"/>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8D630F"/>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4"/>
  </w:num>
  <w:num w:numId="3">
    <w:abstractNumId w:val="16"/>
  </w:num>
  <w:num w:numId="4">
    <w:abstractNumId w:val="1"/>
  </w:num>
  <w:num w:numId="5">
    <w:abstractNumId w:val="7"/>
  </w:num>
  <w:num w:numId="6">
    <w:abstractNumId w:val="18"/>
  </w:num>
  <w:num w:numId="7">
    <w:abstractNumId w:val="8"/>
  </w:num>
  <w:num w:numId="8">
    <w:abstractNumId w:val="13"/>
  </w:num>
  <w:num w:numId="9">
    <w:abstractNumId w:val="12"/>
  </w:num>
  <w:num w:numId="10">
    <w:abstractNumId w:val="20"/>
  </w:num>
  <w:num w:numId="11">
    <w:abstractNumId w:val="5"/>
  </w:num>
  <w:num w:numId="12">
    <w:abstractNumId w:val="10"/>
  </w:num>
  <w:num w:numId="13">
    <w:abstractNumId w:val="9"/>
  </w:num>
  <w:num w:numId="14">
    <w:abstractNumId w:val="2"/>
  </w:num>
  <w:num w:numId="15">
    <w:abstractNumId w:val="3"/>
  </w:num>
  <w:num w:numId="16">
    <w:abstractNumId w:val="15"/>
  </w:num>
  <w:num w:numId="17">
    <w:abstractNumId w:val="19"/>
  </w:num>
  <w:num w:numId="18">
    <w:abstractNumId w:val="4"/>
  </w:num>
  <w:num w:numId="19">
    <w:abstractNumId w:val="11"/>
  </w:num>
  <w:num w:numId="20">
    <w:abstractNumId w:val="6"/>
  </w:num>
  <w:num w:numId="21">
    <w:abstractNumId w:val="2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0MDQzt7Q0MzU0NrNU0lEKTi0uzszPAykwrAUADiYpHiwAAAA="/>
  </w:docVars>
  <w:rsids>
    <w:rsidRoot w:val="007761FC"/>
    <w:rsid w:val="001370E0"/>
    <w:rsid w:val="004141D0"/>
    <w:rsid w:val="00431241"/>
    <w:rsid w:val="004E49B9"/>
    <w:rsid w:val="005118E5"/>
    <w:rsid w:val="00655643"/>
    <w:rsid w:val="00672CEF"/>
    <w:rsid w:val="006F5156"/>
    <w:rsid w:val="00765314"/>
    <w:rsid w:val="007761FC"/>
    <w:rsid w:val="007B4596"/>
    <w:rsid w:val="00817CBC"/>
    <w:rsid w:val="008C1ED1"/>
    <w:rsid w:val="00AA7172"/>
    <w:rsid w:val="00EB33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DB21B"/>
  <w15:chartTrackingRefBased/>
  <w15:docId w15:val="{95A0AB0E-EB02-4BE7-AFBC-9988C2D52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1F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761FC"/>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7761FC"/>
    <w:rPr>
      <w:rFonts w:eastAsiaTheme="minorEastAsia"/>
      <w:lang w:eastAsia="zh-CN"/>
    </w:rPr>
  </w:style>
  <w:style w:type="paragraph" w:styleId="ListParagraph">
    <w:name w:val="List Paragraph"/>
    <w:basedOn w:val="Normal"/>
    <w:uiPriority w:val="34"/>
    <w:qFormat/>
    <w:rsid w:val="007761FC"/>
    <w:pPr>
      <w:spacing w:after="160" w:line="259" w:lineRule="auto"/>
      <w:ind w:left="720"/>
      <w:contextualSpacing/>
    </w:pPr>
    <w:rPr>
      <w:rFonts w:asciiTheme="minorHAnsi" w:eastAsiaTheme="minorEastAsia" w:hAnsiTheme="minorHAnsi" w:cstheme="minorBidi"/>
      <w:sz w:val="22"/>
      <w:szCs w:val="22"/>
      <w:lang w:eastAsia="zh-CN"/>
    </w:rPr>
  </w:style>
  <w:style w:type="paragraph" w:styleId="PlainText">
    <w:name w:val="Plain Text"/>
    <w:basedOn w:val="Normal"/>
    <w:link w:val="PlainTextChar"/>
    <w:uiPriority w:val="99"/>
    <w:unhideWhenUsed/>
    <w:rsid w:val="007761FC"/>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7761FC"/>
    <w:rPr>
      <w:rFonts w:ascii="Calibri" w:hAnsi="Calibri" w:cs="Consolas"/>
      <w:szCs w:val="21"/>
    </w:rPr>
  </w:style>
  <w:style w:type="paragraph" w:styleId="NoSpacing">
    <w:name w:val="No Spacing"/>
    <w:uiPriority w:val="1"/>
    <w:qFormat/>
    <w:rsid w:val="007761FC"/>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761F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172"/>
    <w:pPr>
      <w:tabs>
        <w:tab w:val="center" w:pos="4680"/>
        <w:tab w:val="right" w:pos="9360"/>
      </w:tabs>
    </w:pPr>
  </w:style>
  <w:style w:type="character" w:customStyle="1" w:styleId="HeaderChar">
    <w:name w:val="Header Char"/>
    <w:basedOn w:val="DefaultParagraphFont"/>
    <w:link w:val="Header"/>
    <w:uiPriority w:val="99"/>
    <w:rsid w:val="00AA717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3971</Words>
  <Characters>2263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ige Mickelsen</dc:creator>
  <cp:keywords/>
  <dc:description/>
  <cp:lastModifiedBy>Russ Warner</cp:lastModifiedBy>
  <cp:revision>5</cp:revision>
  <dcterms:created xsi:type="dcterms:W3CDTF">2021-08-04T20:39:00Z</dcterms:created>
  <dcterms:modified xsi:type="dcterms:W3CDTF">2021-08-04T22:13:00Z</dcterms:modified>
</cp:coreProperties>
</file>